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C5407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79AB6756" wp14:editId="3FA84B9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04BF6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16EEF7C8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8A47E35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98AAD32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82306E5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62CC4DB7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2CE4D1B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F70E6A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94DEA24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D1C2D82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D0ACA8A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208E2C7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09F0D38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6F060D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45545595" w14:textId="77777777" w:rsidTr="00FF0208">
        <w:trPr>
          <w:jc w:val="center"/>
        </w:trPr>
        <w:tc>
          <w:tcPr>
            <w:tcW w:w="1984" w:type="dxa"/>
          </w:tcPr>
          <w:p w14:paraId="7EC141F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570DBE8F" w14:textId="21B5492E" w:rsidR="00FF0208" w:rsidRPr="00796194" w:rsidRDefault="000B7F3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傅浩东</w:t>
            </w:r>
          </w:p>
        </w:tc>
      </w:tr>
      <w:tr w:rsidR="00FF0208" w:rsidRPr="00796194" w14:paraId="7A1725A1" w14:textId="77777777" w:rsidTr="00FF0208">
        <w:trPr>
          <w:jc w:val="center"/>
        </w:trPr>
        <w:tc>
          <w:tcPr>
            <w:tcW w:w="1984" w:type="dxa"/>
          </w:tcPr>
          <w:p w14:paraId="4F64029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4AC4C71B" w14:textId="258D51F6" w:rsidR="00FF0208" w:rsidRPr="00796194" w:rsidRDefault="000B7F3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2105</w:t>
            </w:r>
          </w:p>
        </w:tc>
      </w:tr>
      <w:tr w:rsidR="00FF0208" w:rsidRPr="00796194" w14:paraId="52A5B0E8" w14:textId="77777777" w:rsidTr="00FF0208">
        <w:trPr>
          <w:jc w:val="center"/>
        </w:trPr>
        <w:tc>
          <w:tcPr>
            <w:tcW w:w="1984" w:type="dxa"/>
          </w:tcPr>
          <w:p w14:paraId="650B94F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085F7F5C" w14:textId="70F51876" w:rsidR="00FF0208" w:rsidRPr="00796194" w:rsidRDefault="000B7F3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2</w:t>
            </w:r>
          </w:p>
        </w:tc>
      </w:tr>
      <w:tr w:rsidR="00FF0208" w:rsidRPr="00796194" w14:paraId="5792291F" w14:textId="77777777" w:rsidTr="00FF0208">
        <w:trPr>
          <w:jc w:val="center"/>
        </w:trPr>
        <w:tc>
          <w:tcPr>
            <w:tcW w:w="1984" w:type="dxa"/>
          </w:tcPr>
          <w:p w14:paraId="39808ED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13F5CBA5" w14:textId="4261AC89" w:rsidR="00FF0208" w:rsidRPr="00796194" w:rsidRDefault="00DD1E7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0B7F31" w:rsidRPr="005717A6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1</w:t>
              </w:r>
              <w:r w:rsidR="000B7F31" w:rsidRPr="005717A6">
                <w:rPr>
                  <w:rStyle w:val="aa"/>
                  <w:rFonts w:ascii="Times New Roman" w:eastAsia="宋体" w:hAnsi="Times New Roman" w:cs="Times New Roman"/>
                  <w:sz w:val="28"/>
                </w:rPr>
                <w:t>091288450@qq.com</w:t>
              </w:r>
            </w:hyperlink>
          </w:p>
        </w:tc>
      </w:tr>
      <w:tr w:rsidR="00FF0208" w:rsidRPr="00796194" w14:paraId="4DCEE8C5" w14:textId="77777777" w:rsidTr="00FF0208">
        <w:trPr>
          <w:jc w:val="center"/>
        </w:trPr>
        <w:tc>
          <w:tcPr>
            <w:tcW w:w="1984" w:type="dxa"/>
          </w:tcPr>
          <w:p w14:paraId="1D405C3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491F38B2" w14:textId="2D7E3474" w:rsidR="00FF0208" w:rsidRPr="00796194" w:rsidRDefault="000B7F3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881165621</w:t>
            </w:r>
          </w:p>
        </w:tc>
      </w:tr>
    </w:tbl>
    <w:p w14:paraId="15C49AD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274282E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2D3647E6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16711E92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214D0AF9" w14:textId="09846568" w:rsidR="00071309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3817591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591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23AAAE07" w14:textId="28EC044A" w:rsidR="00071309" w:rsidRDefault="00DD1E7B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592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592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65E30587" w14:textId="5B426FF3" w:rsidR="00071309" w:rsidRDefault="00DD1E7B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593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593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2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5157F4B8" w14:textId="51226BE9" w:rsidR="00071309" w:rsidRDefault="00DD1E7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594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594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2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3654072B" w14:textId="07B2D9E6" w:rsidR="00071309" w:rsidRDefault="00DD1E7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595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595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2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50A3CBAB" w14:textId="798A152F" w:rsidR="00071309" w:rsidRDefault="00DD1E7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596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071309" w:rsidRPr="00464D0E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596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2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36C9512A" w14:textId="761DA3D4" w:rsidR="00071309" w:rsidRDefault="00DD1E7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597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071309" w:rsidRPr="00464D0E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597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3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643B7D44" w14:textId="59F3B05F" w:rsidR="00071309" w:rsidRDefault="00DD1E7B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17598" w:history="1">
            <w:r w:rsidR="00071309" w:rsidRPr="00464D0E">
              <w:rPr>
                <w:rStyle w:val="aa"/>
                <w:rFonts w:ascii="Consolas" w:hAnsi="Consolas" w:cs="Times New Roman"/>
                <w:noProof/>
              </w:rPr>
              <w:t>3.1.3.1</w:t>
            </w:r>
            <w:r w:rsidR="00071309" w:rsidRPr="00464D0E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="00071309" w:rsidRPr="00464D0E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598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3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59417EB5" w14:textId="51F92230" w:rsidR="00071309" w:rsidRDefault="00DD1E7B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17599" w:history="1">
            <w:r w:rsidR="00071309" w:rsidRPr="00464D0E">
              <w:rPr>
                <w:rStyle w:val="aa"/>
                <w:rFonts w:ascii="Consolas" w:hAnsi="Consolas" w:cs="Times New Roman"/>
                <w:noProof/>
              </w:rPr>
              <w:t>3.1.3.2</w:t>
            </w:r>
            <w:r w:rsidR="00071309" w:rsidRPr="00464D0E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="00071309" w:rsidRPr="00464D0E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599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7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40A6B9E6" w14:textId="12B4721B" w:rsidR="00071309" w:rsidRDefault="00DD1E7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00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071309" w:rsidRPr="00464D0E">
              <w:rPr>
                <w:rStyle w:val="aa"/>
                <w:rFonts w:ascii="Consolas" w:hAnsi="Consolas"/>
                <w:noProof/>
              </w:rPr>
              <w:t>Graph&lt;L&gt;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00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0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573685B8" w14:textId="66247BBC" w:rsidR="00071309" w:rsidRDefault="00DD1E7B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17601" w:history="1">
            <w:r w:rsidR="00071309" w:rsidRPr="00464D0E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01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0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61B4C387" w14:textId="7B755627" w:rsidR="00071309" w:rsidRDefault="00DD1E7B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17602" w:history="1">
            <w:r w:rsidR="00071309" w:rsidRPr="00464D0E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071309" w:rsidRPr="00464D0E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02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0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6EBDEA28" w14:textId="756B9A39" w:rsidR="00071309" w:rsidRDefault="00DD1E7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03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03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1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06CCF1C0" w14:textId="2B5C7799" w:rsidR="00071309" w:rsidRDefault="00DD1E7B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17604" w:history="1">
            <w:r w:rsidR="00071309" w:rsidRPr="00464D0E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071309" w:rsidRPr="00464D0E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04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1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7F6317E8" w14:textId="5EA4E035" w:rsidR="00071309" w:rsidRDefault="00DD1E7B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17605" w:history="1">
            <w:r w:rsidR="00071309" w:rsidRPr="00464D0E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071309" w:rsidRPr="00464D0E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05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2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17991239" w14:textId="32D5CF66" w:rsidR="00071309" w:rsidRDefault="00DD1E7B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17606" w:history="1">
            <w:r w:rsidR="00071309" w:rsidRPr="00464D0E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06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3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665CE0C2" w14:textId="52B0ABB2" w:rsidR="00071309" w:rsidRDefault="00DD1E7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07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使用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Eclemma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07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3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14275A55" w14:textId="46C2529F" w:rsidR="00071309" w:rsidRDefault="00DD1E7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08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08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4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44C118EA" w14:textId="1BB726D4" w:rsidR="00071309" w:rsidRDefault="00DD1E7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09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09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5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3EE59F07" w14:textId="68C6D7DF" w:rsidR="00071309" w:rsidRDefault="00DD1E7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10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>3.2.1</w:t>
            </w:r>
            <w:r w:rsidR="00071309" w:rsidRPr="00464D0E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类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10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5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0A12971A" w14:textId="58E73B11" w:rsidR="00071309" w:rsidRDefault="00DD1E7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11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>3.2.2</w:t>
            </w:r>
            <w:r w:rsidR="00071309" w:rsidRPr="00464D0E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类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11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7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063B85D5" w14:textId="40FA16BB" w:rsidR="00071309" w:rsidRDefault="00DD1E7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12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客户端</w:t>
            </w:r>
            <w:r w:rsidR="00071309" w:rsidRPr="00464D0E">
              <w:rPr>
                <w:rStyle w:val="aa"/>
                <w:rFonts w:ascii="Consolas" w:hAnsi="Consolas"/>
                <w:noProof/>
              </w:rPr>
              <w:t>main()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12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7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3489F780" w14:textId="198BD40E" w:rsidR="00071309" w:rsidRDefault="00DD1E7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13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13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7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2BE8A90A" w14:textId="1903AB62" w:rsidR="00071309" w:rsidRDefault="00DD1E7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14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提交至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Git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仓库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14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8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17A9BFAC" w14:textId="73DD7F09" w:rsidR="00071309" w:rsidRDefault="00DD1E7B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15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15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9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662AF78F" w14:textId="51D238B8" w:rsidR="00071309" w:rsidRDefault="00DD1E7B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16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16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19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19680D22" w14:textId="346386CE" w:rsidR="00071309" w:rsidRDefault="00DD1E7B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17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17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20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47CC7F35" w14:textId="0B9C0158" w:rsidR="00071309" w:rsidRDefault="00DD1E7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18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18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20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0B38F464" w14:textId="5611F455" w:rsidR="00071309" w:rsidRDefault="00DD1E7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17619" w:history="1">
            <w:r w:rsidR="00071309" w:rsidRPr="00464D0E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71309" w:rsidRPr="00464D0E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71309">
              <w:rPr>
                <w:noProof/>
                <w:webHidden/>
              </w:rPr>
              <w:tab/>
            </w:r>
            <w:r w:rsidR="00071309">
              <w:rPr>
                <w:noProof/>
                <w:webHidden/>
              </w:rPr>
              <w:fldChar w:fldCharType="begin"/>
            </w:r>
            <w:r w:rsidR="00071309">
              <w:rPr>
                <w:noProof/>
                <w:webHidden/>
              </w:rPr>
              <w:instrText xml:space="preserve"> PAGEREF _Toc73817619 \h </w:instrText>
            </w:r>
            <w:r w:rsidR="00071309">
              <w:rPr>
                <w:noProof/>
                <w:webHidden/>
              </w:rPr>
            </w:r>
            <w:r w:rsidR="00071309">
              <w:rPr>
                <w:noProof/>
                <w:webHidden/>
              </w:rPr>
              <w:fldChar w:fldCharType="separate"/>
            </w:r>
            <w:r w:rsidR="00C431C3">
              <w:rPr>
                <w:noProof/>
                <w:webHidden/>
              </w:rPr>
              <w:t>20</w:t>
            </w:r>
            <w:r w:rsidR="00071309">
              <w:rPr>
                <w:noProof/>
                <w:webHidden/>
              </w:rPr>
              <w:fldChar w:fldCharType="end"/>
            </w:r>
          </w:hyperlink>
        </w:p>
        <w:p w14:paraId="051FB972" w14:textId="23045588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2D19F6D9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581FB1A8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52EF572B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381759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711060DC" w14:textId="457824AC" w:rsidR="00364FD5" w:rsidRPr="00364FD5" w:rsidRDefault="00364FD5" w:rsidP="00364FD5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8"/>
        </w:rPr>
      </w:pPr>
      <w:r w:rsidRPr="00364FD5">
        <w:rPr>
          <w:rFonts w:ascii="Times New Roman" w:eastAsia="宋体" w:hAnsi="Times New Roman" w:cs="Times New Roman"/>
          <w:sz w:val="24"/>
          <w:szCs w:val="28"/>
        </w:rPr>
        <w:t>本次实验训练抽象数据类型（</w:t>
      </w:r>
      <w:r w:rsidRPr="00364FD5">
        <w:rPr>
          <w:rFonts w:ascii="Times New Roman" w:eastAsia="宋体" w:hAnsi="Times New Roman" w:cs="Times New Roman"/>
          <w:sz w:val="24"/>
          <w:szCs w:val="28"/>
        </w:rPr>
        <w:t>ADT</w:t>
      </w:r>
      <w:r w:rsidRPr="00364FD5">
        <w:rPr>
          <w:rFonts w:ascii="Times New Roman" w:eastAsia="宋体" w:hAnsi="Times New Roman" w:cs="Times New Roman"/>
          <w:sz w:val="24"/>
          <w:szCs w:val="28"/>
        </w:rPr>
        <w:t>）的设计、规约、测试，并使用面向对象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364FD5">
        <w:rPr>
          <w:rFonts w:ascii="Times New Roman" w:eastAsia="宋体" w:hAnsi="Times New Roman" w:cs="Times New Roman"/>
          <w:sz w:val="24"/>
          <w:szCs w:val="28"/>
        </w:rPr>
        <w:t>编程（</w:t>
      </w:r>
      <w:r w:rsidRPr="00364FD5">
        <w:rPr>
          <w:rFonts w:ascii="Times New Roman" w:eastAsia="宋体" w:hAnsi="Times New Roman" w:cs="Times New Roman"/>
          <w:sz w:val="24"/>
          <w:szCs w:val="28"/>
        </w:rPr>
        <w:t>OOP</w:t>
      </w:r>
      <w:r w:rsidRPr="00364FD5">
        <w:rPr>
          <w:rFonts w:ascii="Times New Roman" w:eastAsia="宋体" w:hAnsi="Times New Roman" w:cs="Times New Roman"/>
          <w:sz w:val="24"/>
          <w:szCs w:val="28"/>
        </w:rPr>
        <w:t>）技术实现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ADT</w:t>
      </w:r>
      <w:r w:rsidRPr="00364FD5">
        <w:rPr>
          <w:rFonts w:ascii="Times New Roman" w:eastAsia="宋体" w:hAnsi="Times New Roman" w:cs="Times New Roman"/>
          <w:sz w:val="24"/>
          <w:szCs w:val="28"/>
        </w:rPr>
        <w:t>。具体来说</w:t>
      </w:r>
      <w:r>
        <w:rPr>
          <w:rFonts w:ascii="Times New Roman" w:eastAsia="宋体" w:hAnsi="Times New Roman" w:cs="Times New Roman" w:hint="eastAsia"/>
          <w:sz w:val="24"/>
          <w:szCs w:val="28"/>
        </w:rPr>
        <w:t>：</w:t>
      </w:r>
    </w:p>
    <w:p w14:paraId="478175B4" w14:textId="594860FC" w:rsidR="00364FD5" w:rsidRPr="00364FD5" w:rsidRDefault="00364FD5" w:rsidP="00364FD5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364FD5">
        <w:rPr>
          <w:rFonts w:ascii="Times New Roman" w:eastAsia="宋体" w:hAnsi="Times New Roman" w:cs="Times New Roman"/>
          <w:sz w:val="24"/>
          <w:szCs w:val="28"/>
        </w:rPr>
        <w:t>针对给定的应用问题，从问题描述中识别所需的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ADT</w:t>
      </w:r>
      <w:r>
        <w:rPr>
          <w:rFonts w:ascii="Times New Roman" w:eastAsia="宋体" w:hAnsi="Times New Roman" w:cs="Times New Roman" w:hint="eastAsia"/>
          <w:sz w:val="24"/>
          <w:szCs w:val="28"/>
        </w:rPr>
        <w:t>；</w:t>
      </w:r>
    </w:p>
    <w:p w14:paraId="650A8B6C" w14:textId="675E482C" w:rsidR="00364FD5" w:rsidRPr="00364FD5" w:rsidRDefault="00364FD5" w:rsidP="00364FD5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364FD5">
        <w:rPr>
          <w:rFonts w:ascii="Times New Roman" w:eastAsia="宋体" w:hAnsi="Times New Roman" w:cs="Times New Roman"/>
          <w:sz w:val="24"/>
          <w:szCs w:val="28"/>
        </w:rPr>
        <w:t>设计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ADT </w:t>
      </w:r>
      <w:r w:rsidRPr="00364FD5">
        <w:rPr>
          <w:rFonts w:ascii="Times New Roman" w:eastAsia="宋体" w:hAnsi="Times New Roman" w:cs="Times New Roman"/>
          <w:sz w:val="24"/>
          <w:szCs w:val="28"/>
        </w:rPr>
        <w:t>规约（</w:t>
      </w:r>
      <w:r w:rsidRPr="00364FD5">
        <w:rPr>
          <w:rFonts w:ascii="Times New Roman" w:eastAsia="宋体" w:hAnsi="Times New Roman" w:cs="Times New Roman"/>
          <w:sz w:val="24"/>
          <w:szCs w:val="28"/>
        </w:rPr>
        <w:t>pre-condition</w:t>
      </w:r>
      <w:r w:rsidRPr="00364FD5">
        <w:rPr>
          <w:rFonts w:ascii="Times New Roman" w:eastAsia="宋体" w:hAnsi="Times New Roman" w:cs="Times New Roman"/>
          <w:sz w:val="24"/>
          <w:szCs w:val="28"/>
        </w:rPr>
        <w:t>、</w:t>
      </w:r>
      <w:r w:rsidRPr="00364FD5">
        <w:rPr>
          <w:rFonts w:ascii="Times New Roman" w:eastAsia="宋体" w:hAnsi="Times New Roman" w:cs="Times New Roman"/>
          <w:sz w:val="24"/>
          <w:szCs w:val="28"/>
        </w:rPr>
        <w:t>post-condition</w:t>
      </w:r>
      <w:r w:rsidRPr="00364FD5">
        <w:rPr>
          <w:rFonts w:ascii="Times New Roman" w:eastAsia="宋体" w:hAnsi="Times New Roman" w:cs="Times New Roman"/>
          <w:sz w:val="24"/>
          <w:szCs w:val="28"/>
        </w:rPr>
        <w:t>）并评估规约的质量</w:t>
      </w:r>
      <w:r>
        <w:rPr>
          <w:rFonts w:ascii="Times New Roman" w:eastAsia="宋体" w:hAnsi="Times New Roman" w:cs="Times New Roman" w:hint="eastAsia"/>
          <w:sz w:val="24"/>
          <w:szCs w:val="28"/>
        </w:rPr>
        <w:t>；</w:t>
      </w:r>
    </w:p>
    <w:p w14:paraId="1A3F0B64" w14:textId="297A2563" w:rsidR="00364FD5" w:rsidRPr="00364FD5" w:rsidRDefault="00364FD5" w:rsidP="00364FD5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364FD5">
        <w:rPr>
          <w:rFonts w:ascii="Times New Roman" w:eastAsia="宋体" w:hAnsi="Times New Roman" w:cs="Times New Roman"/>
          <w:sz w:val="24"/>
          <w:szCs w:val="28"/>
        </w:rPr>
        <w:t>根据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ADT </w:t>
      </w:r>
      <w:r w:rsidRPr="00364FD5">
        <w:rPr>
          <w:rFonts w:ascii="Times New Roman" w:eastAsia="宋体" w:hAnsi="Times New Roman" w:cs="Times New Roman"/>
          <w:sz w:val="24"/>
          <w:szCs w:val="28"/>
        </w:rPr>
        <w:t>的规约设计测试用例</w:t>
      </w:r>
      <w:r>
        <w:rPr>
          <w:rFonts w:ascii="Times New Roman" w:eastAsia="宋体" w:hAnsi="Times New Roman" w:cs="Times New Roman" w:hint="eastAsia"/>
          <w:sz w:val="24"/>
          <w:szCs w:val="28"/>
        </w:rPr>
        <w:t>；</w:t>
      </w:r>
    </w:p>
    <w:p w14:paraId="6E59A968" w14:textId="53E87A84" w:rsidR="00364FD5" w:rsidRPr="00364FD5" w:rsidRDefault="00364FD5" w:rsidP="00364FD5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ADT </w:t>
      </w:r>
      <w:r w:rsidRPr="00364FD5">
        <w:rPr>
          <w:rFonts w:ascii="Times New Roman" w:eastAsia="宋体" w:hAnsi="Times New Roman" w:cs="Times New Roman"/>
          <w:sz w:val="24"/>
          <w:szCs w:val="28"/>
        </w:rPr>
        <w:t>的泛型化</w:t>
      </w:r>
      <w:r>
        <w:rPr>
          <w:rFonts w:ascii="Times New Roman" w:eastAsia="宋体" w:hAnsi="Times New Roman" w:cs="Times New Roman" w:hint="eastAsia"/>
          <w:sz w:val="24"/>
          <w:szCs w:val="28"/>
        </w:rPr>
        <w:t>；</w:t>
      </w:r>
    </w:p>
    <w:p w14:paraId="6A827AA9" w14:textId="18B1045B" w:rsidR="00364FD5" w:rsidRPr="00364FD5" w:rsidRDefault="00364FD5" w:rsidP="00364FD5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364FD5">
        <w:rPr>
          <w:rFonts w:ascii="Times New Roman" w:eastAsia="宋体" w:hAnsi="Times New Roman" w:cs="Times New Roman"/>
          <w:sz w:val="24"/>
          <w:szCs w:val="28"/>
        </w:rPr>
        <w:t>根据规约设计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ADT </w:t>
      </w:r>
      <w:r w:rsidRPr="00364FD5">
        <w:rPr>
          <w:rFonts w:ascii="Times New Roman" w:eastAsia="宋体" w:hAnsi="Times New Roman" w:cs="Times New Roman"/>
          <w:sz w:val="24"/>
          <w:szCs w:val="28"/>
        </w:rPr>
        <w:t>的多种不同的实现；针对每种实现，设计其表示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364FD5">
        <w:rPr>
          <w:rFonts w:ascii="Times New Roman" w:eastAsia="宋体" w:hAnsi="Times New Roman" w:cs="Times New Roman"/>
          <w:sz w:val="24"/>
          <w:szCs w:val="28"/>
        </w:rPr>
        <w:t>（</w:t>
      </w:r>
      <w:r w:rsidRPr="00364FD5">
        <w:rPr>
          <w:rFonts w:ascii="Times New Roman" w:eastAsia="宋体" w:hAnsi="Times New Roman" w:cs="Times New Roman"/>
          <w:sz w:val="24"/>
          <w:szCs w:val="28"/>
        </w:rPr>
        <w:t>representation</w:t>
      </w:r>
      <w:r w:rsidRPr="00364FD5">
        <w:rPr>
          <w:rFonts w:ascii="Times New Roman" w:eastAsia="宋体" w:hAnsi="Times New Roman" w:cs="Times New Roman"/>
          <w:sz w:val="24"/>
          <w:szCs w:val="28"/>
        </w:rPr>
        <w:t>）、表示不变性（</w:t>
      </w:r>
      <w:r w:rsidRPr="00364FD5">
        <w:rPr>
          <w:rFonts w:ascii="Times New Roman" w:eastAsia="宋体" w:hAnsi="Times New Roman" w:cs="Times New Roman"/>
          <w:sz w:val="24"/>
          <w:szCs w:val="28"/>
        </w:rPr>
        <w:t>rep invariant</w:t>
      </w:r>
      <w:r w:rsidRPr="00364FD5">
        <w:rPr>
          <w:rFonts w:ascii="Times New Roman" w:eastAsia="宋体" w:hAnsi="Times New Roman" w:cs="Times New Roman"/>
          <w:sz w:val="24"/>
          <w:szCs w:val="28"/>
        </w:rPr>
        <w:t>）、抽象过程（</w:t>
      </w:r>
      <w:r w:rsidRPr="00364FD5">
        <w:rPr>
          <w:rFonts w:ascii="Times New Roman" w:eastAsia="宋体" w:hAnsi="Times New Roman" w:cs="Times New Roman"/>
          <w:sz w:val="24"/>
          <w:szCs w:val="28"/>
        </w:rPr>
        <w:t>abstraction function</w:t>
      </w:r>
      <w:r w:rsidRPr="00364FD5">
        <w:rPr>
          <w:rFonts w:ascii="Times New Roman" w:eastAsia="宋体" w:hAnsi="Times New Roman" w:cs="Times New Roman"/>
          <w:sz w:val="24"/>
          <w:szCs w:val="28"/>
        </w:rPr>
        <w:t>）</w:t>
      </w:r>
      <w:r>
        <w:rPr>
          <w:rFonts w:ascii="Times New Roman" w:eastAsia="宋体" w:hAnsi="Times New Roman" w:cs="Times New Roman" w:hint="eastAsia"/>
          <w:sz w:val="24"/>
          <w:szCs w:val="28"/>
        </w:rPr>
        <w:t>；</w:t>
      </w:r>
    </w:p>
    <w:p w14:paraId="706C1A6D" w14:textId="1A9BF10E" w:rsidR="00364FD5" w:rsidRPr="00364FD5" w:rsidRDefault="00364FD5" w:rsidP="00364FD5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364FD5">
        <w:rPr>
          <w:rFonts w:ascii="Times New Roman" w:eastAsia="宋体" w:hAnsi="Times New Roman" w:cs="Times New Roman"/>
          <w:sz w:val="24"/>
          <w:szCs w:val="28"/>
        </w:rPr>
        <w:t>使用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OOP </w:t>
      </w:r>
      <w:r w:rsidRPr="00364FD5">
        <w:rPr>
          <w:rFonts w:ascii="Times New Roman" w:eastAsia="宋体" w:hAnsi="Times New Roman" w:cs="Times New Roman"/>
          <w:sz w:val="24"/>
          <w:szCs w:val="28"/>
        </w:rPr>
        <w:t>实现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ADT</w:t>
      </w:r>
      <w:r w:rsidRPr="00364FD5">
        <w:rPr>
          <w:rFonts w:ascii="Times New Roman" w:eastAsia="宋体" w:hAnsi="Times New Roman" w:cs="Times New Roman"/>
          <w:sz w:val="24"/>
          <w:szCs w:val="28"/>
        </w:rPr>
        <w:t>，并判定表示不变性是否违反、各实现是否存在表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364FD5">
        <w:rPr>
          <w:rFonts w:ascii="Times New Roman" w:eastAsia="宋体" w:hAnsi="Times New Roman" w:cs="Times New Roman"/>
          <w:sz w:val="24"/>
          <w:szCs w:val="28"/>
        </w:rPr>
        <w:t>示泄露（</w:t>
      </w:r>
      <w:r w:rsidRPr="00364FD5">
        <w:rPr>
          <w:rFonts w:ascii="Times New Roman" w:eastAsia="宋体" w:hAnsi="Times New Roman" w:cs="Times New Roman"/>
          <w:sz w:val="24"/>
          <w:szCs w:val="28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8"/>
        </w:rPr>
        <w:t>）；</w:t>
      </w:r>
    </w:p>
    <w:p w14:paraId="4A166EB3" w14:textId="76D71318" w:rsidR="00364FD5" w:rsidRPr="00364FD5" w:rsidRDefault="00364FD5" w:rsidP="00364FD5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364FD5">
        <w:rPr>
          <w:rFonts w:ascii="Times New Roman" w:eastAsia="宋体" w:hAnsi="Times New Roman" w:cs="Times New Roman"/>
          <w:sz w:val="24"/>
          <w:szCs w:val="28"/>
        </w:rPr>
        <w:t>测试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ADT </w:t>
      </w:r>
      <w:r w:rsidRPr="00364FD5">
        <w:rPr>
          <w:rFonts w:ascii="Times New Roman" w:eastAsia="宋体" w:hAnsi="Times New Roman" w:cs="Times New Roman"/>
          <w:sz w:val="24"/>
          <w:szCs w:val="28"/>
        </w:rPr>
        <w:t>的实现并评估测试的覆盖度</w:t>
      </w:r>
      <w:r>
        <w:rPr>
          <w:rFonts w:ascii="Times New Roman" w:eastAsia="宋体" w:hAnsi="Times New Roman" w:cs="Times New Roman" w:hint="eastAsia"/>
          <w:sz w:val="24"/>
          <w:szCs w:val="28"/>
        </w:rPr>
        <w:t>；</w:t>
      </w:r>
    </w:p>
    <w:p w14:paraId="2839F899" w14:textId="287077BB" w:rsidR="00364FD5" w:rsidRPr="00364FD5" w:rsidRDefault="00364FD5" w:rsidP="00364FD5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364FD5">
        <w:rPr>
          <w:rFonts w:ascii="Times New Roman" w:eastAsia="宋体" w:hAnsi="Times New Roman" w:cs="Times New Roman"/>
          <w:sz w:val="24"/>
          <w:szCs w:val="28"/>
        </w:rPr>
        <w:t>使用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ADT </w:t>
      </w:r>
      <w:r w:rsidRPr="00364FD5">
        <w:rPr>
          <w:rFonts w:ascii="Times New Roman" w:eastAsia="宋体" w:hAnsi="Times New Roman" w:cs="Times New Roman"/>
          <w:sz w:val="24"/>
          <w:szCs w:val="28"/>
        </w:rPr>
        <w:t>及其实现，为应用问题开发程序</w:t>
      </w:r>
      <w:r>
        <w:rPr>
          <w:rFonts w:ascii="Times New Roman" w:eastAsia="宋体" w:hAnsi="Times New Roman" w:cs="Times New Roman" w:hint="eastAsia"/>
          <w:sz w:val="24"/>
          <w:szCs w:val="28"/>
        </w:rPr>
        <w:t>；</w:t>
      </w:r>
    </w:p>
    <w:p w14:paraId="42EFDDFE" w14:textId="16244AB5" w:rsidR="00FF0208" w:rsidRPr="00364FD5" w:rsidRDefault="00364FD5" w:rsidP="00364FD5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32"/>
          <w:szCs w:val="32"/>
        </w:rPr>
      </w:pPr>
      <w:r w:rsidRPr="00364FD5">
        <w:rPr>
          <w:rFonts w:ascii="Times New Roman" w:eastAsia="宋体" w:hAnsi="Times New Roman" w:cs="Times New Roman"/>
          <w:sz w:val="24"/>
          <w:szCs w:val="28"/>
        </w:rPr>
        <w:t>在测试代码中，能够写出</w:t>
      </w:r>
      <w:r w:rsidRPr="00364FD5">
        <w:rPr>
          <w:rFonts w:ascii="Times New Roman" w:eastAsia="宋体" w:hAnsi="Times New Roman" w:cs="Times New Roman"/>
          <w:sz w:val="24"/>
          <w:szCs w:val="28"/>
        </w:rPr>
        <w:t xml:space="preserve"> testing strategy </w:t>
      </w:r>
      <w:r w:rsidRPr="00364FD5">
        <w:rPr>
          <w:rFonts w:ascii="Times New Roman" w:eastAsia="宋体" w:hAnsi="Times New Roman" w:cs="Times New Roman"/>
          <w:sz w:val="24"/>
          <w:szCs w:val="28"/>
        </w:rPr>
        <w:t>并据此设计测试用例</w:t>
      </w:r>
      <w:r>
        <w:rPr>
          <w:rFonts w:ascii="Times New Roman" w:eastAsia="宋体" w:hAnsi="Times New Roman" w:cs="Times New Roman" w:hint="eastAsia"/>
          <w:sz w:val="24"/>
          <w:szCs w:val="28"/>
        </w:rPr>
        <w:t>。</w:t>
      </w:r>
    </w:p>
    <w:p w14:paraId="07243D28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3817592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177B84FF" w14:textId="125073B1" w:rsidR="00227C7F" w:rsidRDefault="0072388C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环境实验一以及配置好，各种工具如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也在实验一安装好</w:t>
      </w:r>
      <w:r w:rsidR="008C0A47">
        <w:rPr>
          <w:rFonts w:ascii="Times New Roman" w:eastAsia="宋体" w:hAnsi="Times New Roman" w:cs="Times New Roman" w:hint="eastAsia"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要求安装配置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EclEmma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（用于统计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u</w:t>
      </w:r>
      <w:r>
        <w:rPr>
          <w:rFonts w:ascii="Times New Roman" w:eastAsia="宋体" w:hAnsi="Times New Roman" w:cs="Times New Roman" w:hint="eastAsia"/>
          <w:sz w:val="24"/>
          <w:szCs w:val="24"/>
        </w:rPr>
        <w:t>nit</w:t>
      </w:r>
      <w:r>
        <w:rPr>
          <w:rFonts w:ascii="Times New Roman" w:eastAsia="宋体" w:hAnsi="Times New Roman" w:cs="Times New Roman" w:hint="eastAsia"/>
          <w:sz w:val="24"/>
          <w:szCs w:val="24"/>
        </w:rPr>
        <w:t>测试代码覆盖度的</w:t>
      </w:r>
      <w:r>
        <w:rPr>
          <w:rFonts w:ascii="Times New Roman" w:eastAsia="宋体" w:hAnsi="Times New Roman" w:cs="Times New Roman" w:hint="eastAsia"/>
          <w:sz w:val="24"/>
          <w:szCs w:val="24"/>
        </w:rPr>
        <w:t>plugin</w:t>
      </w:r>
      <w:r>
        <w:rPr>
          <w:rFonts w:ascii="Times New Roman" w:eastAsia="宋体" w:hAnsi="Times New Roman" w:cs="Times New Roman" w:hint="eastAsia"/>
          <w:sz w:val="24"/>
          <w:szCs w:val="24"/>
        </w:rPr>
        <w:t>）在最新版的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中自带。</w:t>
      </w:r>
    </w:p>
    <w:p w14:paraId="78A9DE56" w14:textId="77777777"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7C36FD2" w14:textId="16DD8BE8" w:rsid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7FE953A" w14:textId="16E10C1F" w:rsidR="008C0A47" w:rsidRDefault="00DD1E7B" w:rsidP="008C0A4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hyperlink r:id="rId12" w:history="1">
        <w:r w:rsidR="008C0A47" w:rsidRPr="002B78EA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HIT-Lab2-1190202105</w:t>
        </w:r>
      </w:hyperlink>
    </w:p>
    <w:p w14:paraId="758C327B" w14:textId="77777777" w:rsidR="008C0A47" w:rsidRPr="008C0A47" w:rsidRDefault="008C0A47" w:rsidP="008C0A4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FA59865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3817593"/>
      <w:r w:rsidRPr="00796194">
        <w:rPr>
          <w:rFonts w:ascii="Times New Roman" w:hAnsi="Times New Roman" w:cs="Times New Roman"/>
          <w:sz w:val="36"/>
        </w:rPr>
        <w:lastRenderedPageBreak/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07A93F60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3817594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080D4538" w14:textId="6A04B774" w:rsidR="008C0A47" w:rsidRPr="008C0A47" w:rsidRDefault="008C0A47" w:rsidP="00254EE2">
      <w:pPr>
        <w:widowControl/>
        <w:shd w:val="clear" w:color="auto" w:fill="FFFFFF"/>
        <w:spacing w:line="360" w:lineRule="auto"/>
        <w:ind w:leftChars="-50" w:left="-105"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该任务主要</w:t>
      </w:r>
      <w:r w:rsidR="00874983" w:rsidRPr="00874983">
        <w:rPr>
          <w:rFonts w:ascii="Times New Roman" w:eastAsia="宋体" w:hAnsi="Times New Roman" w:cs="Times New Roman"/>
          <w:sz w:val="24"/>
          <w:szCs w:val="24"/>
        </w:rPr>
        <w:t>是训练抽象数据类型（</w:t>
      </w:r>
      <w:r w:rsidR="00874983" w:rsidRPr="00874983">
        <w:rPr>
          <w:rFonts w:ascii="Times New Roman" w:eastAsia="宋体" w:hAnsi="Times New Roman" w:cs="Times New Roman"/>
          <w:sz w:val="24"/>
          <w:szCs w:val="24"/>
        </w:rPr>
        <w:t>ADT</w:t>
      </w:r>
      <w:r w:rsidR="00874983" w:rsidRPr="00874983">
        <w:rPr>
          <w:rFonts w:ascii="Times New Roman" w:eastAsia="宋体" w:hAnsi="Times New Roman" w:cs="Times New Roman"/>
          <w:sz w:val="24"/>
          <w:szCs w:val="24"/>
        </w:rPr>
        <w:t>）的设计、规约、测试，并使用面向对象编程（</w:t>
      </w:r>
      <w:r w:rsidR="00874983" w:rsidRPr="00874983">
        <w:rPr>
          <w:rFonts w:ascii="Times New Roman" w:eastAsia="宋体" w:hAnsi="Times New Roman" w:cs="Times New Roman"/>
          <w:sz w:val="24"/>
          <w:szCs w:val="24"/>
        </w:rPr>
        <w:t>OOP</w:t>
      </w:r>
      <w:r w:rsidR="00874983" w:rsidRPr="00874983">
        <w:rPr>
          <w:rFonts w:ascii="Times New Roman" w:eastAsia="宋体" w:hAnsi="Times New Roman" w:cs="Times New Roman"/>
          <w:sz w:val="24"/>
          <w:szCs w:val="24"/>
        </w:rPr>
        <w:t>）技术实现</w:t>
      </w:r>
      <w:r w:rsidR="00874983" w:rsidRPr="00874983">
        <w:rPr>
          <w:rFonts w:ascii="Times New Roman" w:eastAsia="宋体" w:hAnsi="Times New Roman" w:cs="Times New Roman"/>
          <w:sz w:val="24"/>
          <w:szCs w:val="24"/>
        </w:rPr>
        <w:t>ADT</w:t>
      </w:r>
      <w:r w:rsidR="00874983">
        <w:rPr>
          <w:rFonts w:ascii="Times New Roman" w:eastAsia="宋体" w:hAnsi="Times New Roman" w:cs="Times New Roman" w:hint="eastAsia"/>
          <w:sz w:val="24"/>
          <w:szCs w:val="24"/>
        </w:rPr>
        <w:t>，最后</w:t>
      </w:r>
      <w:r w:rsidR="00874983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874983">
        <w:rPr>
          <w:rFonts w:ascii="Times New Roman" w:eastAsia="宋体" w:hAnsi="Times New Roman" w:cs="Times New Roman" w:hint="eastAsia"/>
          <w:sz w:val="24"/>
          <w:szCs w:val="24"/>
        </w:rPr>
        <w:t>泛型化</w:t>
      </w:r>
      <w:r w:rsidR="00874983" w:rsidRPr="00874983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A3FF131" w14:textId="5A992486" w:rsidR="008C0A47" w:rsidRPr="008C0A47" w:rsidRDefault="008C0A47" w:rsidP="00254EE2">
      <w:pPr>
        <w:widowControl/>
        <w:numPr>
          <w:ilvl w:val="0"/>
          <w:numId w:val="35"/>
        </w:numPr>
        <w:shd w:val="clear" w:color="auto" w:fill="FFFFFF"/>
        <w:spacing w:line="360" w:lineRule="auto"/>
        <w:ind w:leftChars="50" w:left="105" w:firstLine="34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撰写测试用例</w:t>
      </w:r>
      <w:r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：设计</w:t>
      </w:r>
      <w:r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Graph</w:t>
      </w:r>
      <w:r w:rsidR="00874983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（黑箱检测）</w:t>
      </w:r>
      <w:r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、编写</w:t>
      </w:r>
      <w:r w:rsidR="00874983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异常操作。</w:t>
      </w:r>
    </w:p>
    <w:p w14:paraId="78C5D055" w14:textId="1B1E61A1" w:rsidR="008C0A47" w:rsidRPr="008C0A47" w:rsidRDefault="008C0A47" w:rsidP="00254EE2">
      <w:pPr>
        <w:widowControl/>
        <w:numPr>
          <w:ilvl w:val="0"/>
          <w:numId w:val="35"/>
        </w:numPr>
        <w:shd w:val="clear" w:color="auto" w:fill="FFFFFF"/>
        <w:spacing w:line="360" w:lineRule="auto"/>
        <w:ind w:leftChars="50" w:left="105" w:firstLine="34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8C0A47">
        <w:rPr>
          <w:rFonts w:ascii="Times New Roman" w:eastAsia="宋体" w:hAnsi="Times New Roman" w:cs="Times New Roman"/>
          <w:sz w:val="24"/>
          <w:szCs w:val="24"/>
        </w:rPr>
        <w:t>两个类</w:t>
      </w:r>
      <w:proofErr w:type="spellStart"/>
      <w:r w:rsidRPr="008C0A47">
        <w:rPr>
          <w:rFonts w:ascii="Times New Roman" w:eastAsia="宋体" w:hAnsi="Times New Roman" w:cs="Times New Roman"/>
          <w:sz w:val="24"/>
          <w:szCs w:val="24"/>
        </w:rPr>
        <w:t>ConcreteEdgesGraph</w:t>
      </w:r>
      <w:proofErr w:type="spellEnd"/>
      <w:r w:rsidRPr="008C0A47">
        <w:rPr>
          <w:rFonts w:ascii="Times New Roman" w:eastAsia="宋体" w:hAnsi="Times New Roman" w:cs="Times New Roman"/>
          <w:sz w:val="24"/>
          <w:szCs w:val="24"/>
        </w:rPr>
        <w:t>，</w:t>
      </w:r>
      <w:proofErr w:type="spellStart"/>
      <w:r w:rsidRPr="008C0A47">
        <w:rPr>
          <w:rFonts w:ascii="Times New Roman" w:eastAsia="宋体" w:hAnsi="Times New Roman" w:cs="Times New Roman"/>
          <w:sz w:val="24"/>
          <w:szCs w:val="24"/>
        </w:rPr>
        <w:t>ConcreteVerticesGraph</w:t>
      </w:r>
      <w:proofErr w:type="spellEnd"/>
      <w:r w:rsidRPr="008C0A4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C0A47">
        <w:rPr>
          <w:rFonts w:ascii="Times New Roman" w:eastAsia="宋体" w:hAnsi="Times New Roman" w:cs="Times New Roman"/>
          <w:sz w:val="24"/>
          <w:szCs w:val="24"/>
        </w:rPr>
        <w:t>实现</w:t>
      </w:r>
      <w:r w:rsidRPr="008C0A47">
        <w:rPr>
          <w:rFonts w:ascii="Times New Roman" w:eastAsia="宋体" w:hAnsi="Times New Roman" w:cs="Times New Roman"/>
          <w:sz w:val="24"/>
          <w:szCs w:val="24"/>
        </w:rPr>
        <w:t>Graph</w:t>
      </w:r>
      <w:r w:rsidRPr="008C0A47">
        <w:rPr>
          <w:rFonts w:ascii="Times New Roman" w:eastAsia="宋体" w:hAnsi="Times New Roman" w:cs="Times New Roman"/>
          <w:sz w:val="24"/>
          <w:szCs w:val="24"/>
        </w:rPr>
        <w:t>接口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：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d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、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set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、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remove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、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vertices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、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sources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、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rgets</w:t>
      </w:r>
      <w:r w:rsidR="00874983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，两个类中都有各自实现的类</w:t>
      </w:r>
      <w:r w:rsidR="00874983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Edge</w:t>
      </w:r>
      <w:r w:rsidR="00874983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和</w:t>
      </w:r>
      <w:r w:rsidR="00874983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Vertex</w:t>
      </w:r>
      <w:r w:rsidR="00874983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，这些需要自己设计。</w:t>
      </w:r>
    </w:p>
    <w:p w14:paraId="762EC9A7" w14:textId="44DD03B4" w:rsidR="008C0A47" w:rsidRPr="008C0A47" w:rsidRDefault="008C0A47" w:rsidP="00254EE2">
      <w:pPr>
        <w:widowControl/>
        <w:numPr>
          <w:ilvl w:val="0"/>
          <w:numId w:val="35"/>
        </w:numPr>
        <w:shd w:val="clear" w:color="auto" w:fill="FFFFFF"/>
        <w:spacing w:line="360" w:lineRule="auto"/>
        <w:ind w:leftChars="50" w:left="105" w:firstLine="34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运用泛型的思想，将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String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拓展为泛型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L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类</w:t>
      </w:r>
      <w:r w:rsidR="00874983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。</w:t>
      </w:r>
    </w:p>
    <w:p w14:paraId="02F0FAC7" w14:textId="02CFBDD4" w:rsidR="005D4804" w:rsidRPr="00874983" w:rsidRDefault="008C0A47" w:rsidP="00254EE2">
      <w:pPr>
        <w:widowControl/>
        <w:numPr>
          <w:ilvl w:val="0"/>
          <w:numId w:val="35"/>
        </w:numPr>
        <w:shd w:val="clear" w:color="auto" w:fill="FFFFFF"/>
        <w:spacing w:line="360" w:lineRule="auto"/>
        <w:ind w:leftChars="50" w:left="105" w:firstLine="34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利用实现的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Graph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，实现</w:t>
      </w:r>
      <w:proofErr w:type="spellStart"/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GraphPoet</w:t>
      </w:r>
      <w:proofErr w:type="spellEnd"/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类，</w:t>
      </w:r>
      <w:r w:rsidR="00874983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根据输入产生新的诗歌</w:t>
      </w:r>
      <w:r w:rsidRPr="008C0A47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。</w:t>
      </w:r>
    </w:p>
    <w:p w14:paraId="71D160E8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73817595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1E39768A" w14:textId="77777777" w:rsidR="00704DF0" w:rsidRPr="00EB0641" w:rsidRDefault="00704DF0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B0641">
        <w:rPr>
          <w:rFonts w:ascii="Times New Roman" w:eastAsia="宋体" w:hAnsi="Times New Roman" w:cs="Times New Roman"/>
          <w:sz w:val="24"/>
          <w:szCs w:val="24"/>
        </w:rPr>
        <w:t>在</w:t>
      </w:r>
      <w:r w:rsidRPr="00EB0641">
        <w:rPr>
          <w:rFonts w:ascii="Times New Roman" w:eastAsia="宋体" w:hAnsi="Times New Roman" w:cs="Times New Roman"/>
          <w:sz w:val="24"/>
          <w:szCs w:val="24"/>
        </w:rPr>
        <w:t xml:space="preserve"> Get the code </w:t>
      </w:r>
      <w:r w:rsidRPr="00EB0641">
        <w:rPr>
          <w:rFonts w:ascii="Times New Roman" w:eastAsia="宋体" w:hAnsi="Times New Roman" w:cs="Times New Roman"/>
          <w:sz w:val="24"/>
          <w:szCs w:val="24"/>
        </w:rPr>
        <w:t>步骤中，从以下地址获取初始代码：</w:t>
      </w:r>
      <w:r w:rsidRPr="00EB0641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087FA277" w14:textId="077E8C42" w:rsidR="005D4804" w:rsidRPr="00EB0641" w:rsidRDefault="00704DF0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B0641">
        <w:rPr>
          <w:rFonts w:ascii="Times New Roman" w:eastAsia="宋体" w:hAnsi="Times New Roman" w:cs="Times New Roman"/>
          <w:sz w:val="24"/>
          <w:szCs w:val="24"/>
        </w:rPr>
        <w:t>Git clone http://github.com/rainywang/Spring2021_HITCS_SC_Lab2.git</w:t>
      </w:r>
    </w:p>
    <w:p w14:paraId="2EAC16A6" w14:textId="25055FED" w:rsidR="00704DF0" w:rsidRDefault="00704DF0" w:rsidP="00704DF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B0641">
        <w:rPr>
          <w:rFonts w:ascii="Times New Roman" w:eastAsia="宋体" w:hAnsi="Times New Roman" w:cs="Times New Roman"/>
          <w:sz w:val="24"/>
          <w:szCs w:val="24"/>
        </w:rPr>
        <w:t>由于代码文件夹存在混乱，将</w:t>
      </w:r>
      <w:r w:rsidRPr="00EB0641">
        <w:rPr>
          <w:rFonts w:ascii="Times New Roman" w:eastAsia="宋体" w:hAnsi="Times New Roman" w:cs="Times New Roman"/>
          <w:sz w:val="24"/>
          <w:szCs w:val="24"/>
        </w:rPr>
        <w:t>P1</w:t>
      </w:r>
      <w:r w:rsidRPr="00EB0641">
        <w:rPr>
          <w:rFonts w:ascii="Times New Roman" w:eastAsia="宋体" w:hAnsi="Times New Roman" w:cs="Times New Roman"/>
          <w:sz w:val="24"/>
          <w:szCs w:val="24"/>
        </w:rPr>
        <w:t>置换到</w:t>
      </w:r>
      <w:proofErr w:type="spellStart"/>
      <w:r w:rsidRPr="00EB0641">
        <w:rPr>
          <w:rFonts w:ascii="Times New Roman" w:eastAsia="宋体" w:hAnsi="Times New Roman" w:cs="Times New Roman"/>
          <w:sz w:val="24"/>
          <w:szCs w:val="24"/>
        </w:rPr>
        <w:t>src</w:t>
      </w:r>
      <w:proofErr w:type="spellEnd"/>
      <w:r w:rsidRPr="00EB0641">
        <w:rPr>
          <w:rFonts w:ascii="Times New Roman" w:eastAsia="宋体" w:hAnsi="Times New Roman" w:cs="Times New Roman"/>
          <w:sz w:val="24"/>
          <w:szCs w:val="24"/>
        </w:rPr>
        <w:t>和</w:t>
      </w:r>
      <w:r w:rsidRPr="00EB0641">
        <w:rPr>
          <w:rFonts w:ascii="Times New Roman" w:eastAsia="宋体" w:hAnsi="Times New Roman" w:cs="Times New Roman"/>
          <w:sz w:val="24"/>
          <w:szCs w:val="24"/>
        </w:rPr>
        <w:t>test</w:t>
      </w:r>
      <w:r w:rsidRPr="00EB0641">
        <w:rPr>
          <w:rFonts w:ascii="Times New Roman" w:eastAsia="宋体" w:hAnsi="Times New Roman" w:cs="Times New Roman"/>
          <w:sz w:val="24"/>
          <w:szCs w:val="24"/>
        </w:rPr>
        <w:t>目录下。</w:t>
      </w:r>
    </w:p>
    <w:p w14:paraId="5A3DDC11" w14:textId="5EE1E91E" w:rsidR="00EB0641" w:rsidRPr="00EB0641" w:rsidRDefault="00EB0641" w:rsidP="00704DF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repar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Git Repository</w:t>
      </w:r>
      <w:r>
        <w:rPr>
          <w:rFonts w:ascii="Times New Roman" w:eastAsia="宋体" w:hAnsi="Times New Roman" w:cs="Times New Roman" w:hint="eastAsia"/>
          <w:sz w:val="24"/>
          <w:szCs w:val="24"/>
        </w:rPr>
        <w:t>步骤中，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ini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388754A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73817596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5DCC267A" w14:textId="60A257C0" w:rsidR="00127027" w:rsidRPr="00292020" w:rsidRDefault="00127027" w:rsidP="005D4804">
      <w:pPr>
        <w:spacing w:line="300" w:lineRule="auto"/>
        <w:ind w:firstLine="420"/>
        <w:rPr>
          <w:rFonts w:ascii="Times New Roman" w:eastAsia="宋体" w:hAnsi="Times New Roman" w:cs="Times New Roman"/>
          <w:sz w:val="32"/>
          <w:szCs w:val="32"/>
        </w:rPr>
      </w:pP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目前只测试顶点标签</w:t>
      </w:r>
      <w:r w:rsidR="00292020"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为</w:t>
      </w:r>
      <w:r w:rsidR="00292020"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String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的图形。</w:t>
      </w:r>
      <w:r w:rsidR="00292020"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之后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将扩展到其他类型的标签。</w:t>
      </w:r>
    </w:p>
    <w:p w14:paraId="0C1E5D4D" w14:textId="655C56AA" w:rsidR="00127027" w:rsidRPr="00292020" w:rsidRDefault="00127027" w:rsidP="00127027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32"/>
          <w:szCs w:val="32"/>
        </w:rPr>
      </w:pP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使用静态方法的测试策略在文件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GrapStaticTest.java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中进行测试，主要是测试函数</w:t>
      </w:r>
      <w:proofErr w:type="spellStart"/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Grap.empty</w:t>
      </w:r>
      <w:proofErr w:type="spellEnd"/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()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。由于该方法是静态的，并且此时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L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类型只是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String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，因此将只有一个实现，并且只需要运行这些测试一次。根据提供的这些测试，暂且不进行更改，后续过程将添加进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L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为不同类型的测试。</w:t>
      </w:r>
    </w:p>
    <w:p w14:paraId="2275AA40" w14:textId="18F435DD" w:rsidR="00292020" w:rsidRPr="00C80572" w:rsidRDefault="00292020" w:rsidP="00127027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32"/>
          <w:szCs w:val="32"/>
        </w:rPr>
      </w:pP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在测试文件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GraphInstanceTest.java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中，根据编写的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testing strategy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来实现测试方法，测试包括：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add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、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set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、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remove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、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vertices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、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sources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、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targets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。对于每一个测试函数需要获得全新的空图，测试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设计、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实现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思路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和过程如下。</w:t>
      </w:r>
    </w:p>
    <w:p w14:paraId="6BC31708" w14:textId="77777777" w:rsidR="00C80572" w:rsidRPr="00C80572" w:rsidRDefault="00C80572" w:rsidP="00C80572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tbl>
      <w:tblPr>
        <w:tblStyle w:val="ac"/>
        <w:tblW w:w="0" w:type="auto"/>
        <w:tblInd w:w="420" w:type="dxa"/>
        <w:tblLook w:val="04A0" w:firstRow="1" w:lastRow="0" w:firstColumn="1" w:lastColumn="0" w:noHBand="0" w:noVBand="1"/>
      </w:tblPr>
      <w:tblGrid>
        <w:gridCol w:w="2694"/>
        <w:gridCol w:w="5182"/>
      </w:tblGrid>
      <w:tr w:rsidR="00292020" w:rsidRPr="00F05A3A" w14:paraId="3E0D3E66" w14:textId="77777777" w:rsidTr="00F05A3A">
        <w:tc>
          <w:tcPr>
            <w:tcW w:w="2694" w:type="dxa"/>
          </w:tcPr>
          <w:p w14:paraId="7A48DBA4" w14:textId="7F491518" w:rsidR="00292020" w:rsidRPr="00F05A3A" w:rsidRDefault="00292020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05A3A"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测试函数</w:t>
            </w:r>
          </w:p>
        </w:tc>
        <w:tc>
          <w:tcPr>
            <w:tcW w:w="5182" w:type="dxa"/>
          </w:tcPr>
          <w:p w14:paraId="581F264D" w14:textId="64C86B4E" w:rsidR="00292020" w:rsidRPr="00F05A3A" w:rsidRDefault="00292020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05A3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测试设计、实现思路和过程</w:t>
            </w:r>
          </w:p>
        </w:tc>
      </w:tr>
      <w:tr w:rsidR="00292020" w:rsidRPr="00F05A3A" w14:paraId="53DE56BA" w14:textId="77777777" w:rsidTr="00F05A3A">
        <w:tc>
          <w:tcPr>
            <w:tcW w:w="2694" w:type="dxa"/>
          </w:tcPr>
          <w:p w14:paraId="1D1FB483" w14:textId="27CF1D38" w:rsidR="00292020" w:rsidRPr="00F05A3A" w:rsidRDefault="00292020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F05A3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estAdd</w:t>
            </w:r>
            <w:proofErr w:type="spellEnd"/>
            <w:r w:rsidRPr="00F05A3A">
              <w:rPr>
                <w:rFonts w:ascii="Times New Roman" w:eastAsia="宋体" w:hAnsi="Times New Roman" w:cs="Times New Roman"/>
                <w:sz w:val="24"/>
                <w:szCs w:val="24"/>
              </w:rPr>
              <w:t>( )</w:t>
            </w:r>
          </w:p>
        </w:tc>
        <w:tc>
          <w:tcPr>
            <w:tcW w:w="5182" w:type="dxa"/>
          </w:tcPr>
          <w:p w14:paraId="645CB6D1" w14:textId="465ADC76" w:rsidR="00292020" w:rsidRPr="00F05A3A" w:rsidRDefault="00F05A3A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往空图中添加新的点、已经存在的点，查看是否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dd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成功。若是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dd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重复的点，返回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fals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</w:tc>
      </w:tr>
      <w:tr w:rsidR="00292020" w:rsidRPr="00F05A3A" w14:paraId="5A43FF81" w14:textId="77777777" w:rsidTr="00F05A3A">
        <w:tc>
          <w:tcPr>
            <w:tcW w:w="2694" w:type="dxa"/>
          </w:tcPr>
          <w:p w14:paraId="13B1FF81" w14:textId="14F2610E" w:rsidR="00292020" w:rsidRPr="00F05A3A" w:rsidRDefault="00292020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F05A3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Pr="00F05A3A">
              <w:rPr>
                <w:rFonts w:ascii="Times New Roman" w:eastAsia="宋体" w:hAnsi="Times New Roman" w:cs="Times New Roman"/>
                <w:sz w:val="24"/>
                <w:szCs w:val="24"/>
              </w:rPr>
              <w:t>estSet</w:t>
            </w:r>
            <w:proofErr w:type="spellEnd"/>
            <w:r w:rsidRPr="00F05A3A">
              <w:rPr>
                <w:rFonts w:ascii="Times New Roman" w:eastAsia="宋体" w:hAnsi="Times New Roman" w:cs="Times New Roman"/>
                <w:sz w:val="24"/>
                <w:szCs w:val="24"/>
              </w:rPr>
              <w:t>( )</w:t>
            </w:r>
          </w:p>
        </w:tc>
        <w:tc>
          <w:tcPr>
            <w:tcW w:w="5182" w:type="dxa"/>
          </w:tcPr>
          <w:p w14:paraId="4F35A30E" w14:textId="77777777" w:rsidR="00292020" w:rsidRDefault="00D26A2E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图中添加进一些点，然后设置有向边，除了不同点之间的正权重边，考虑其他特殊情况：</w:t>
            </w:r>
          </w:p>
          <w:p w14:paraId="6F453451" w14:textId="5106AE81" w:rsidR="00D26A2E" w:rsidRDefault="00D26A2E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边的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ourc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或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arge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不存在，则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dd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；</w:t>
            </w:r>
          </w:p>
          <w:p w14:paraId="4751AA77" w14:textId="77777777" w:rsidR="00D26A2E" w:rsidRDefault="00D26A2E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若边权重为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删除该边；</w:t>
            </w:r>
          </w:p>
          <w:p w14:paraId="2EA3BADA" w14:textId="608B33AD" w:rsidR="00D26A2E" w:rsidRPr="00F05A3A" w:rsidRDefault="00D26A2E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边可以指向自己。</w:t>
            </w:r>
          </w:p>
        </w:tc>
      </w:tr>
      <w:tr w:rsidR="00292020" w:rsidRPr="00F05A3A" w14:paraId="2851572F" w14:textId="77777777" w:rsidTr="00F05A3A">
        <w:tc>
          <w:tcPr>
            <w:tcW w:w="2694" w:type="dxa"/>
          </w:tcPr>
          <w:p w14:paraId="7DADEE8C" w14:textId="5AAF8F80" w:rsidR="00292020" w:rsidRPr="00F05A3A" w:rsidRDefault="00292020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F05A3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Pr="00F05A3A">
              <w:rPr>
                <w:rFonts w:ascii="Times New Roman" w:eastAsia="宋体" w:hAnsi="Times New Roman" w:cs="Times New Roman"/>
                <w:sz w:val="24"/>
                <w:szCs w:val="24"/>
              </w:rPr>
              <w:t>est</w:t>
            </w:r>
            <w:r w:rsidR="00AB42EC" w:rsidRPr="00F05A3A">
              <w:rPr>
                <w:rFonts w:ascii="Times New Roman" w:eastAsia="宋体" w:hAnsi="Times New Roman" w:cs="Times New Roman"/>
                <w:sz w:val="24"/>
                <w:szCs w:val="24"/>
              </w:rPr>
              <w:t>Remove</w:t>
            </w:r>
            <w:proofErr w:type="spellEnd"/>
            <w:r w:rsidR="00AB42EC" w:rsidRPr="00F05A3A">
              <w:rPr>
                <w:rFonts w:ascii="Times New Roman" w:eastAsia="宋体" w:hAnsi="Times New Roman" w:cs="Times New Roman"/>
                <w:sz w:val="24"/>
                <w:szCs w:val="24"/>
              </w:rPr>
              <w:t>( )</w:t>
            </w:r>
          </w:p>
        </w:tc>
        <w:tc>
          <w:tcPr>
            <w:tcW w:w="5182" w:type="dxa"/>
          </w:tcPr>
          <w:p w14:paraId="14A56646" w14:textId="5C6E576B" w:rsidR="00292020" w:rsidRPr="00F05A3A" w:rsidRDefault="00D26A2E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删除一个顶点，同时要删除这个顶点作为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ourc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或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arge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那些边。因此除了检查该顶点是否还存在，还要检测相关边是否存在。</w:t>
            </w:r>
          </w:p>
        </w:tc>
      </w:tr>
      <w:tr w:rsidR="00292020" w:rsidRPr="00F05A3A" w14:paraId="7EB637D3" w14:textId="77777777" w:rsidTr="00F05A3A">
        <w:tc>
          <w:tcPr>
            <w:tcW w:w="2694" w:type="dxa"/>
          </w:tcPr>
          <w:p w14:paraId="538A720D" w14:textId="6757AC82" w:rsidR="00292020" w:rsidRPr="00F05A3A" w:rsidRDefault="00AB42EC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F05A3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Pr="00F05A3A">
              <w:rPr>
                <w:rFonts w:ascii="Times New Roman" w:eastAsia="宋体" w:hAnsi="Times New Roman" w:cs="Times New Roman"/>
                <w:sz w:val="24"/>
                <w:szCs w:val="24"/>
              </w:rPr>
              <w:t>estVertices</w:t>
            </w:r>
            <w:proofErr w:type="spellEnd"/>
            <w:r w:rsidRPr="00F05A3A">
              <w:rPr>
                <w:rFonts w:ascii="Times New Roman" w:eastAsia="宋体" w:hAnsi="Times New Roman" w:cs="Times New Roman"/>
                <w:sz w:val="24"/>
                <w:szCs w:val="24"/>
              </w:rPr>
              <w:t>( )</w:t>
            </w:r>
          </w:p>
        </w:tc>
        <w:tc>
          <w:tcPr>
            <w:tcW w:w="5182" w:type="dxa"/>
          </w:tcPr>
          <w:p w14:paraId="01463D9C" w14:textId="65A2B91A" w:rsidR="00292020" w:rsidRPr="00F05A3A" w:rsidRDefault="00D26A2E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略</w:t>
            </w:r>
          </w:p>
        </w:tc>
      </w:tr>
      <w:tr w:rsidR="00292020" w:rsidRPr="00F05A3A" w14:paraId="75676AE6" w14:textId="77777777" w:rsidTr="00F05A3A">
        <w:tc>
          <w:tcPr>
            <w:tcW w:w="2694" w:type="dxa"/>
          </w:tcPr>
          <w:p w14:paraId="2F8895A9" w14:textId="09731FE8" w:rsidR="00292020" w:rsidRPr="00F05A3A" w:rsidRDefault="00AB42EC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F05A3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Pr="00F05A3A">
              <w:rPr>
                <w:rFonts w:ascii="Times New Roman" w:eastAsia="宋体" w:hAnsi="Times New Roman" w:cs="Times New Roman"/>
                <w:sz w:val="24"/>
                <w:szCs w:val="24"/>
              </w:rPr>
              <w:t>estSourcesAndTargets</w:t>
            </w:r>
            <w:proofErr w:type="spellEnd"/>
            <w:r w:rsidRPr="00F05A3A">
              <w:rPr>
                <w:rFonts w:ascii="Times New Roman" w:eastAsia="宋体" w:hAnsi="Times New Roman" w:cs="Times New Roman"/>
                <w:sz w:val="24"/>
                <w:szCs w:val="24"/>
              </w:rPr>
              <w:t>( )</w:t>
            </w:r>
          </w:p>
        </w:tc>
        <w:tc>
          <w:tcPr>
            <w:tcW w:w="5182" w:type="dxa"/>
          </w:tcPr>
          <w:p w14:paraId="25E24B17" w14:textId="73972F30" w:rsidR="00292020" w:rsidRPr="00F05A3A" w:rsidRDefault="009E2C34" w:rsidP="00292020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若有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作为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ource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指向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B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边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那么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就有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B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作为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arget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由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来的等权重的边；添加边后的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某顶点的</w:t>
            </w:r>
            <w:r w:rsidR="00D26A2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值与预期比较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</w:tc>
      </w:tr>
    </w:tbl>
    <w:p w14:paraId="15C1D2C6" w14:textId="6865BD54" w:rsidR="00292020" w:rsidRDefault="00F05A3A" w:rsidP="00292020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F05A3A">
        <w:rPr>
          <w:rFonts w:ascii="Times New Roman" w:eastAsia="宋体" w:hAnsi="Times New Roman" w:cs="Times New Roman" w:hint="eastAsia"/>
          <w:sz w:val="24"/>
          <w:szCs w:val="24"/>
        </w:rPr>
        <w:t>测试结果：</w:t>
      </w:r>
    </w:p>
    <w:p w14:paraId="221D3E85" w14:textId="795F9A3F" w:rsidR="00F05A3A" w:rsidRPr="00F05A3A" w:rsidRDefault="00F05A3A" w:rsidP="00F05A3A">
      <w:pPr>
        <w:spacing w:line="300" w:lineRule="auto"/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AD53CD" wp14:editId="0A01C028">
            <wp:extent cx="3152775" cy="772475"/>
            <wp:effectExtent l="0" t="0" r="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66927" cy="775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B42DE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3817597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0B87C424" w14:textId="7F1A901D" w:rsidR="00C20F10" w:rsidRPr="005D4804" w:rsidRDefault="00C20F10" w:rsidP="002C242A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于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 xml:space="preserve"> &lt;String&gt;</w:t>
      </w:r>
      <w:r>
        <w:rPr>
          <w:rFonts w:ascii="Times New Roman" w:eastAsia="宋体" w:hAnsi="Times New Roman" w:cs="Times New Roman" w:hint="eastAsia"/>
          <w:sz w:val="24"/>
          <w:szCs w:val="24"/>
        </w:rPr>
        <w:t>的实现，主要是基于边和点两种方法来储存实现的。由此，在实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Edg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Vertic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之前还需要实现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两种自定义类。除了实现上述问题中接口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方法，</w:t>
      </w:r>
      <w:r w:rsidR="002C242A">
        <w:rPr>
          <w:rFonts w:ascii="Times New Roman" w:eastAsia="宋体" w:hAnsi="Times New Roman" w:cs="Times New Roman" w:hint="eastAsia"/>
          <w:sz w:val="24"/>
          <w:szCs w:val="24"/>
        </w:rPr>
        <w:t>每个方法都需要有</w:t>
      </w:r>
      <w:r w:rsidR="002C242A">
        <w:rPr>
          <w:rFonts w:ascii="Times New Roman" w:eastAsia="宋体" w:hAnsi="Times New Roman" w:cs="Times New Roman" w:hint="eastAsia"/>
          <w:sz w:val="24"/>
          <w:szCs w:val="24"/>
        </w:rPr>
        <w:t>documented</w:t>
      </w:r>
      <w:r w:rsidR="002C242A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C242A">
        <w:rPr>
          <w:rFonts w:ascii="Times New Roman" w:eastAsia="宋体" w:hAnsi="Times New Roman" w:cs="Times New Roman" w:hint="eastAsia"/>
          <w:sz w:val="24"/>
          <w:szCs w:val="24"/>
        </w:rPr>
        <w:t>specification</w:t>
      </w:r>
      <w:r w:rsidR="004D611D"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还需要实现</w:t>
      </w:r>
      <w:r>
        <w:rPr>
          <w:rFonts w:ascii="Times New Roman" w:eastAsia="宋体" w:hAnsi="Times New Roman" w:cs="Times New Roman" w:hint="eastAsia"/>
          <w:sz w:val="24"/>
          <w:szCs w:val="24"/>
        </w:rPr>
        <w:t>AF</w:t>
      </w:r>
      <w:r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Abstraction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Function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 w:rsidR="0034409A"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Representation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nvariant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 w:rsidR="00C43A72">
        <w:rPr>
          <w:rFonts w:ascii="Times New Roman" w:eastAsia="宋体" w:hAnsi="Times New Roman" w:cs="Times New Roman" w:hint="eastAsia"/>
          <w:sz w:val="24"/>
          <w:szCs w:val="24"/>
        </w:rPr>
        <w:t>和防止表示暴露</w:t>
      </w:r>
      <w:r>
        <w:rPr>
          <w:rFonts w:ascii="Times New Roman" w:eastAsia="宋体" w:hAnsi="Times New Roman" w:cs="Times New Roman" w:hint="eastAsia"/>
          <w:sz w:val="24"/>
          <w:szCs w:val="24"/>
        </w:rPr>
        <w:t>，书写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heckRep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以及重写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toString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7545AFB" w14:textId="2A80CA7A" w:rsidR="005664AF" w:rsidRDefault="005664AF" w:rsidP="00CB72AB">
      <w:pPr>
        <w:pStyle w:val="4"/>
        <w:rPr>
          <w:rFonts w:ascii="Consolas" w:hAnsi="Consolas" w:cs="Times New Roman"/>
          <w:sz w:val="22"/>
        </w:rPr>
      </w:pPr>
      <w:bookmarkStart w:id="10" w:name="_Toc73817598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0"/>
      <w:proofErr w:type="spellEnd"/>
    </w:p>
    <w:p w14:paraId="1CFFB5FC" w14:textId="0B4987C5" w:rsidR="007C63E3" w:rsidRDefault="007C63E3" w:rsidP="007C63E3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首先设计</w:t>
      </w:r>
      <w:r>
        <w:rPr>
          <w:rFonts w:ascii="Times New Roman" w:eastAsia="宋体" w:hAnsi="Times New Roman" w:cs="Times New Roman" w:hint="eastAsia"/>
          <w:sz w:val="24"/>
          <w:szCs w:val="28"/>
        </w:rPr>
        <w:t>Edge</w:t>
      </w:r>
      <w:r>
        <w:rPr>
          <w:rFonts w:ascii="Times New Roman" w:eastAsia="宋体" w:hAnsi="Times New Roman" w:cs="Times New Roman" w:hint="eastAsia"/>
          <w:sz w:val="24"/>
          <w:szCs w:val="28"/>
        </w:rPr>
        <w:t>类</w:t>
      </w:r>
      <w:r w:rsidR="004B593F">
        <w:rPr>
          <w:rFonts w:ascii="Times New Roman" w:eastAsia="宋体" w:hAnsi="Times New Roman" w:cs="Times New Roman" w:hint="eastAsia"/>
          <w:sz w:val="24"/>
          <w:szCs w:val="28"/>
        </w:rPr>
        <w:t>：从</w:t>
      </w:r>
      <w:r w:rsidR="004B593F">
        <w:rPr>
          <w:rFonts w:ascii="Times New Roman" w:eastAsia="宋体" w:hAnsi="Times New Roman" w:cs="Times New Roman" w:hint="eastAsia"/>
          <w:sz w:val="24"/>
          <w:szCs w:val="28"/>
        </w:rPr>
        <w:t>source</w:t>
      </w:r>
      <w:r w:rsidR="004B593F">
        <w:rPr>
          <w:rFonts w:ascii="Times New Roman" w:eastAsia="宋体" w:hAnsi="Times New Roman" w:cs="Times New Roman" w:hint="eastAsia"/>
          <w:sz w:val="24"/>
          <w:szCs w:val="28"/>
        </w:rPr>
        <w:t>到</w:t>
      </w:r>
      <w:r w:rsidR="004B593F">
        <w:rPr>
          <w:rFonts w:ascii="Times New Roman" w:eastAsia="宋体" w:hAnsi="Times New Roman" w:cs="Times New Roman" w:hint="eastAsia"/>
          <w:sz w:val="24"/>
          <w:szCs w:val="28"/>
        </w:rPr>
        <w:t>target</w:t>
      </w:r>
      <w:r w:rsidR="004B593F">
        <w:rPr>
          <w:rFonts w:ascii="Times New Roman" w:eastAsia="宋体" w:hAnsi="Times New Roman" w:cs="Times New Roman" w:hint="eastAsia"/>
          <w:sz w:val="24"/>
          <w:szCs w:val="28"/>
        </w:rPr>
        <w:t>权重为</w:t>
      </w:r>
      <w:r w:rsidR="004B593F">
        <w:rPr>
          <w:rFonts w:ascii="Times New Roman" w:eastAsia="宋体" w:hAnsi="Times New Roman" w:cs="Times New Roman" w:hint="eastAsia"/>
          <w:sz w:val="24"/>
          <w:szCs w:val="28"/>
        </w:rPr>
        <w:t>weight</w:t>
      </w:r>
      <w:r w:rsidR="004B593F">
        <w:rPr>
          <w:rFonts w:ascii="Times New Roman" w:eastAsia="宋体" w:hAnsi="Times New Roman" w:cs="Times New Roman" w:hint="eastAsia"/>
          <w:sz w:val="24"/>
          <w:szCs w:val="28"/>
        </w:rPr>
        <w:t>的有向边。</w:t>
      </w:r>
    </w:p>
    <w:p w14:paraId="1EEA5594" w14:textId="43D11995" w:rsidR="00581132" w:rsidRDefault="00581132" w:rsidP="00581132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主要定义如下</w:t>
      </w:r>
      <w:r>
        <w:rPr>
          <w:rFonts w:ascii="Times New Roman" w:eastAsia="宋体" w:hAnsi="Times New Roman" w:cs="Times New Roman" w:hint="eastAsia"/>
          <w:sz w:val="24"/>
          <w:szCs w:val="28"/>
        </w:rPr>
        <w:t>4</w:t>
      </w:r>
      <w:r>
        <w:rPr>
          <w:rFonts w:ascii="Times New Roman" w:eastAsia="宋体" w:hAnsi="Times New Roman" w:cs="Times New Roman" w:hint="eastAsia"/>
          <w:sz w:val="24"/>
          <w:szCs w:val="28"/>
        </w:rPr>
        <w:t>中方法：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haveEdge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、</w:t>
      </w:r>
      <w:r>
        <w:rPr>
          <w:rFonts w:ascii="Times New Roman" w:eastAsia="宋体" w:hAnsi="Times New Roman" w:cs="Times New Roman" w:hint="eastAsia"/>
          <w:sz w:val="24"/>
          <w:szCs w:val="28"/>
        </w:rPr>
        <w:t>source</w:t>
      </w:r>
      <w:r>
        <w:rPr>
          <w:rFonts w:ascii="Times New Roman" w:eastAsia="宋体" w:hAnsi="Times New Roman" w:cs="Times New Roman" w:hint="eastAsia"/>
          <w:sz w:val="24"/>
          <w:szCs w:val="28"/>
        </w:rPr>
        <w:t>、</w:t>
      </w:r>
      <w:r>
        <w:rPr>
          <w:rFonts w:ascii="Times New Roman" w:eastAsia="宋体" w:hAnsi="Times New Roman" w:cs="Times New Roman" w:hint="eastAsia"/>
          <w:sz w:val="24"/>
          <w:szCs w:val="28"/>
        </w:rPr>
        <w:t>target</w:t>
      </w:r>
      <w:r>
        <w:rPr>
          <w:rFonts w:ascii="Times New Roman" w:eastAsia="宋体" w:hAnsi="Times New Roman" w:cs="Times New Roman" w:hint="eastAsia"/>
          <w:sz w:val="24"/>
          <w:szCs w:val="28"/>
        </w:rPr>
        <w:t>、</w:t>
      </w:r>
      <w:r>
        <w:rPr>
          <w:rFonts w:ascii="Times New Roman" w:eastAsia="宋体" w:hAnsi="Times New Roman" w:cs="Times New Roman" w:hint="eastAsia"/>
          <w:sz w:val="24"/>
          <w:szCs w:val="28"/>
        </w:rPr>
        <w:t>weight</w:t>
      </w:r>
      <w:r>
        <w:rPr>
          <w:rFonts w:ascii="Times New Roman" w:eastAsia="宋体" w:hAnsi="Times New Roman" w:cs="Times New Roman" w:hint="eastAsia"/>
          <w:sz w:val="24"/>
          <w:szCs w:val="28"/>
        </w:rPr>
        <w:t>，当然还重写了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toString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，写了</w:t>
      </w:r>
      <w:r>
        <w:rPr>
          <w:rFonts w:ascii="Times New Roman" w:eastAsia="宋体" w:hAnsi="Times New Roman" w:cs="Times New Roman" w:hint="eastAsia"/>
          <w:sz w:val="24"/>
          <w:szCs w:val="28"/>
        </w:rPr>
        <w:t>private</w:t>
      </w:r>
      <w:r>
        <w:rPr>
          <w:rFonts w:ascii="Times New Roman" w:eastAsia="宋体" w:hAnsi="Times New Roman" w:cs="Times New Roman" w:hint="eastAsia"/>
          <w:sz w:val="24"/>
          <w:szCs w:val="28"/>
        </w:rPr>
        <w:t>方法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checkRep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，它们的含义、参数、返回值</w:t>
      </w:r>
      <w:r w:rsidR="008B0687">
        <w:rPr>
          <w:rFonts w:ascii="Times New Roman" w:eastAsia="宋体" w:hAnsi="Times New Roman" w:cs="Times New Roman" w:hint="eastAsia"/>
          <w:sz w:val="24"/>
          <w:szCs w:val="28"/>
        </w:rPr>
        <w:t>以及注意事项等</w:t>
      </w:r>
      <w:r>
        <w:rPr>
          <w:rFonts w:ascii="Times New Roman" w:eastAsia="宋体" w:hAnsi="Times New Roman" w:cs="Times New Roman" w:hint="eastAsia"/>
          <w:sz w:val="24"/>
          <w:szCs w:val="28"/>
        </w:rPr>
        <w:t>如下图所示：</w:t>
      </w:r>
    </w:p>
    <w:p w14:paraId="373ECD19" w14:textId="16FD8E06" w:rsidR="007E1044" w:rsidRDefault="00295519" w:rsidP="00295519">
      <w:pPr>
        <w:jc w:val="center"/>
        <w:rPr>
          <w:rFonts w:ascii="Times New Roman" w:eastAsia="宋体" w:hAnsi="Times New Roman" w:cs="Times New Roman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493FB388" wp14:editId="5A5AB3BE">
            <wp:extent cx="4886667" cy="4714875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433" cy="4719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135C7" w14:textId="5F63645E" w:rsidR="00295519" w:rsidRDefault="00295519" w:rsidP="00295519">
      <w:pPr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首先对于</w:t>
      </w:r>
      <w:r>
        <w:rPr>
          <w:rFonts w:ascii="Times New Roman" w:eastAsia="宋体" w:hAnsi="Times New Roman" w:cs="Times New Roman" w:hint="eastAsia"/>
          <w:sz w:val="24"/>
          <w:szCs w:val="28"/>
        </w:rPr>
        <w:t>Edge</w:t>
      </w:r>
      <w:r>
        <w:rPr>
          <w:rFonts w:ascii="Times New Roman" w:eastAsia="宋体" w:hAnsi="Times New Roman" w:cs="Times New Roman" w:hint="eastAsia"/>
          <w:sz w:val="24"/>
          <w:szCs w:val="28"/>
        </w:rPr>
        <w:t>类里面的</w:t>
      </w:r>
      <w:r>
        <w:rPr>
          <w:rFonts w:ascii="Times New Roman" w:eastAsia="宋体" w:hAnsi="Times New Roman" w:cs="Times New Roman" w:hint="eastAsia"/>
          <w:sz w:val="24"/>
          <w:szCs w:val="28"/>
        </w:rPr>
        <w:t>fields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B593F" w14:paraId="1DB897BB" w14:textId="77777777" w:rsidTr="004B593F">
        <w:tc>
          <w:tcPr>
            <w:tcW w:w="8296" w:type="dxa"/>
          </w:tcPr>
          <w:p w14:paraId="4D995156" w14:textId="77777777" w:rsidR="004B593F" w:rsidRDefault="004B593F" w:rsidP="004B593F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L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</w:rPr>
              <w:t>sour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;</w:t>
            </w:r>
          </w:p>
          <w:p w14:paraId="0DD2394C" w14:textId="77777777" w:rsidR="004B593F" w:rsidRDefault="004B593F" w:rsidP="004B593F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L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</w:rPr>
              <w:t>targe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;</w:t>
            </w:r>
          </w:p>
          <w:p w14:paraId="25F0B0BA" w14:textId="54ECBF0C" w:rsidR="004B593F" w:rsidRDefault="004B593F" w:rsidP="004B593F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</w:rPr>
              <w:t>weigh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;</w:t>
            </w:r>
          </w:p>
        </w:tc>
      </w:tr>
    </w:tbl>
    <w:p w14:paraId="4BAA5C8C" w14:textId="77777777" w:rsidR="00D36E70" w:rsidRDefault="00D36E70" w:rsidP="00A64C9B">
      <w:pPr>
        <w:autoSpaceDE w:val="0"/>
        <w:autoSpaceDN w:val="0"/>
        <w:adjustRightInd w:val="0"/>
        <w:ind w:firstLine="420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480E27E7" w14:textId="1D2265DC" w:rsidR="004B593F" w:rsidRDefault="004B593F" w:rsidP="00A64C9B">
      <w:pPr>
        <w:autoSpaceDE w:val="0"/>
        <w:autoSpaceDN w:val="0"/>
        <w:adjustRightInd w:val="0"/>
        <w:ind w:firstLine="420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4B593F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对于</w:t>
      </w:r>
      <w:r w:rsidR="00A64C9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Abstraction</w:t>
      </w:r>
      <w:r w:rsidR="00A64C9B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 w:rsidR="00A64C9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function</w:t>
      </w:r>
      <w:r w:rsidR="00A64C9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，</w:t>
      </w:r>
      <w:r w:rsidR="00A64C9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Edge</w:t>
      </w:r>
      <w:r w:rsidR="00A64C9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类中的</w:t>
      </w:r>
      <w:r w:rsidR="00A64C9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source</w:t>
      </w:r>
      <w:r w:rsidR="00A64C9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表示有向边起点，</w:t>
      </w:r>
      <w:r w:rsidR="00A64C9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target</w:t>
      </w:r>
      <w:r w:rsidR="00A64C9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为该边的终点，</w:t>
      </w:r>
      <w:r w:rsidR="00A64C9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weight</w:t>
      </w:r>
      <w:r w:rsidR="00A64C9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为有向边的权重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6E70" w14:paraId="7A1D460B" w14:textId="77777777" w:rsidTr="00D36E70">
        <w:tc>
          <w:tcPr>
            <w:tcW w:w="8296" w:type="dxa"/>
          </w:tcPr>
          <w:p w14:paraId="3B3DACD9" w14:textId="77777777" w:rsidR="00D36E70" w:rsidRDefault="00D36E70" w:rsidP="00D36E7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bstraction function:</w:t>
            </w:r>
          </w:p>
          <w:p w14:paraId="481CCCCF" w14:textId="77777777" w:rsidR="00D36E70" w:rsidRDefault="00D36E70" w:rsidP="00D36E7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F(source) = the source vertex of the edge</w:t>
            </w:r>
          </w:p>
          <w:p w14:paraId="13EA0216" w14:textId="77777777" w:rsidR="00D36E70" w:rsidRDefault="00D36E70" w:rsidP="00D36E7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F(target) = the target vertex of the edge</w:t>
            </w:r>
          </w:p>
          <w:p w14:paraId="41E49B0E" w14:textId="3331EB73" w:rsidR="00D36E70" w:rsidRPr="00D36E70" w:rsidRDefault="00D36E70" w:rsidP="00D36E7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F(weight) = the weight of the edge</w:t>
            </w:r>
          </w:p>
        </w:tc>
      </w:tr>
    </w:tbl>
    <w:p w14:paraId="7FC584B5" w14:textId="77777777" w:rsidR="00D36E70" w:rsidRPr="004B593F" w:rsidRDefault="00D36E70" w:rsidP="00D36E70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3969EFC1" w14:textId="61AD4677" w:rsidR="004B593F" w:rsidRDefault="001C1036" w:rsidP="001C1036">
      <w:pPr>
        <w:autoSpaceDE w:val="0"/>
        <w:autoSpaceDN w:val="0"/>
        <w:adjustRightInd w:val="0"/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对于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Representation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invariant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，保证每一个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对象的权重都要大于等于零，若是权重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weight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== 0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，那么该边之后会被删去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6E70" w14:paraId="09C39B6F" w14:textId="77777777" w:rsidTr="00D36E70">
        <w:tc>
          <w:tcPr>
            <w:tcW w:w="8296" w:type="dxa"/>
          </w:tcPr>
          <w:p w14:paraId="14716AC3" w14:textId="77777777" w:rsidR="00D36E70" w:rsidRDefault="00D36E70" w:rsidP="00D36E7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Representation invariant:</w:t>
            </w:r>
          </w:p>
          <w:p w14:paraId="5E197129" w14:textId="77777777" w:rsidR="00D36E70" w:rsidRDefault="00D36E70" w:rsidP="00D36E7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vertex can point to itself</w:t>
            </w:r>
          </w:p>
          <w:p w14:paraId="11172630" w14:textId="77777777" w:rsidR="00D36E70" w:rsidRDefault="00D36E70" w:rsidP="00D36E7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the weight have to be positive ( &gt;= 0)</w:t>
            </w:r>
          </w:p>
          <w:p w14:paraId="6C54BC2A" w14:textId="40F292E3" w:rsidR="00D36E70" w:rsidRPr="00D36E70" w:rsidRDefault="00D36E70" w:rsidP="001C1036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if weight is 0, it will be removed later.</w:t>
            </w:r>
          </w:p>
        </w:tc>
      </w:tr>
    </w:tbl>
    <w:p w14:paraId="4F753ABE" w14:textId="77777777" w:rsidR="00D36E70" w:rsidRPr="004B593F" w:rsidRDefault="00D36E70" w:rsidP="001C1036">
      <w:pPr>
        <w:autoSpaceDE w:val="0"/>
        <w:autoSpaceDN w:val="0"/>
        <w:adjustRightInd w:val="0"/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3048646" w14:textId="34F9EDD9" w:rsidR="004B593F" w:rsidRDefault="00A64C9B" w:rsidP="004B593F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对于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Safety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from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rep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exposure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，首先用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private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final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来表示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fields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，其次要使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lastRenderedPageBreak/>
        <w:t>数据不会泄露，外部无法修改内部实现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6E70" w14:paraId="6A2859CE" w14:textId="77777777" w:rsidTr="00D36E70">
        <w:tc>
          <w:tcPr>
            <w:tcW w:w="8296" w:type="dxa"/>
          </w:tcPr>
          <w:p w14:paraId="19A4F1AE" w14:textId="77777777" w:rsidR="00D36E70" w:rsidRDefault="00D36E70" w:rsidP="00D36E7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 Safety from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rep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exposure:</w:t>
            </w:r>
          </w:p>
          <w:p w14:paraId="67D86BBD" w14:textId="77777777" w:rsidR="00D36E70" w:rsidRDefault="00D36E70" w:rsidP="00D36E7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 Check the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rep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invariant is true. That means setting </w:t>
            </w:r>
          </w:p>
          <w:p w14:paraId="74AA0F18" w14:textId="77777777" w:rsidR="00D36E70" w:rsidRDefault="00D36E70" w:rsidP="00D36E7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source, target and weight unchangeable / private / final</w:t>
            </w:r>
          </w:p>
          <w:p w14:paraId="1FF737E7" w14:textId="3B88EF47" w:rsidR="00D36E70" w:rsidRPr="00D36E70" w:rsidRDefault="00D36E70" w:rsidP="00D36E70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dd return value MUST be immutable</w:t>
            </w:r>
          </w:p>
        </w:tc>
      </w:tr>
    </w:tbl>
    <w:p w14:paraId="7326806F" w14:textId="77777777" w:rsidR="00D36E70" w:rsidRPr="004B593F" w:rsidRDefault="00D36E70" w:rsidP="004B593F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06337A" w14:textId="4EEFDE99" w:rsidR="007C63E3" w:rsidRDefault="007C63E3" w:rsidP="007C63E3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实现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ConcreteEdgesGraph</w:t>
      </w:r>
      <w:proofErr w:type="spellEnd"/>
    </w:p>
    <w:p w14:paraId="633B77B0" w14:textId="0C57A731" w:rsidR="0096022E" w:rsidRDefault="0096022E" w:rsidP="00CA309B">
      <w:pPr>
        <w:ind w:firstLine="36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首先</w:t>
      </w:r>
      <w:r w:rsidR="00993D92">
        <w:rPr>
          <w:rFonts w:ascii="Times New Roman" w:eastAsia="宋体" w:hAnsi="Times New Roman" w:cs="Times New Roman" w:hint="eastAsia"/>
          <w:sz w:val="24"/>
          <w:szCs w:val="28"/>
        </w:rPr>
        <w:t>在</w:t>
      </w:r>
      <w:r w:rsidR="00993D92">
        <w:rPr>
          <w:rFonts w:ascii="Times New Roman" w:eastAsia="宋体" w:hAnsi="Times New Roman" w:cs="Times New Roman" w:hint="eastAsia"/>
          <w:sz w:val="24"/>
          <w:szCs w:val="28"/>
        </w:rPr>
        <w:t>Graph</w:t>
      </w:r>
      <w:r w:rsidR="00993D92">
        <w:rPr>
          <w:rFonts w:ascii="Times New Roman" w:eastAsia="宋体" w:hAnsi="Times New Roman" w:cs="Times New Roman"/>
          <w:sz w:val="24"/>
          <w:szCs w:val="28"/>
        </w:rPr>
        <w:t>.</w:t>
      </w:r>
      <w:r w:rsidR="00993D92">
        <w:rPr>
          <w:rFonts w:ascii="Times New Roman" w:eastAsia="宋体" w:hAnsi="Times New Roman" w:cs="Times New Roman" w:hint="eastAsia"/>
          <w:sz w:val="24"/>
          <w:szCs w:val="28"/>
        </w:rPr>
        <w:t>java</w:t>
      </w:r>
      <w:r w:rsidR="00993D92">
        <w:rPr>
          <w:rFonts w:ascii="Times New Roman" w:eastAsia="宋体" w:hAnsi="Times New Roman" w:cs="Times New Roman" w:hint="eastAsia"/>
          <w:sz w:val="24"/>
          <w:szCs w:val="28"/>
        </w:rPr>
        <w:t>中我们以及清楚了重写</w:t>
      </w:r>
      <w:r w:rsidR="00993D92">
        <w:rPr>
          <w:rFonts w:ascii="Times New Roman" w:eastAsia="宋体" w:hAnsi="Times New Roman" w:cs="Times New Roman" w:hint="eastAsia"/>
          <w:sz w:val="24"/>
          <w:szCs w:val="28"/>
        </w:rPr>
        <w:t>methods</w:t>
      </w:r>
      <w:r w:rsidR="00993D92">
        <w:rPr>
          <w:rFonts w:ascii="Times New Roman" w:eastAsia="宋体" w:hAnsi="Times New Roman" w:cs="Times New Roman" w:hint="eastAsia"/>
          <w:sz w:val="24"/>
          <w:szCs w:val="28"/>
        </w:rPr>
        <w:t>的要求和含义，</w:t>
      </w:r>
      <w:r w:rsidR="00CA309B">
        <w:rPr>
          <w:rFonts w:ascii="Times New Roman" w:eastAsia="宋体" w:hAnsi="Times New Roman" w:cs="Times New Roman" w:hint="eastAsia"/>
          <w:sz w:val="24"/>
          <w:szCs w:val="28"/>
        </w:rPr>
        <w:t>按要求有以下数据结构，那么基于此我们</w:t>
      </w:r>
      <w:r w:rsidR="00993D92">
        <w:rPr>
          <w:rFonts w:ascii="Times New Roman" w:eastAsia="宋体" w:hAnsi="Times New Roman" w:cs="Times New Roman" w:hint="eastAsia"/>
          <w:sz w:val="24"/>
          <w:szCs w:val="28"/>
        </w:rPr>
        <w:t>有</w:t>
      </w:r>
      <w:r w:rsidR="00F00D93">
        <w:rPr>
          <w:rFonts w:ascii="Times New Roman" w:eastAsia="宋体" w:hAnsi="Times New Roman" w:cs="Times New Roman" w:hint="eastAsia"/>
          <w:sz w:val="24"/>
          <w:szCs w:val="28"/>
        </w:rPr>
        <w:t>AF</w:t>
      </w:r>
      <w:r w:rsidR="00F00D93">
        <w:rPr>
          <w:rFonts w:ascii="Times New Roman" w:eastAsia="宋体" w:hAnsi="Times New Roman" w:cs="Times New Roman" w:hint="eastAsia"/>
          <w:sz w:val="24"/>
          <w:szCs w:val="28"/>
        </w:rPr>
        <w:t>、</w:t>
      </w:r>
      <w:r w:rsidR="00F00D93">
        <w:rPr>
          <w:rFonts w:ascii="Times New Roman" w:eastAsia="宋体" w:hAnsi="Times New Roman" w:cs="Times New Roman" w:hint="eastAsia"/>
          <w:sz w:val="24"/>
          <w:szCs w:val="28"/>
        </w:rPr>
        <w:t>RI</w:t>
      </w:r>
      <w:r w:rsidR="00F00D93">
        <w:rPr>
          <w:rFonts w:ascii="Times New Roman" w:eastAsia="宋体" w:hAnsi="Times New Roman" w:cs="Times New Roman" w:hint="eastAsia"/>
          <w:sz w:val="24"/>
          <w:szCs w:val="28"/>
        </w:rPr>
        <w:t>以及</w:t>
      </w:r>
      <w:r w:rsidR="00CA309B">
        <w:rPr>
          <w:rFonts w:ascii="Times New Roman" w:eastAsia="宋体" w:hAnsi="Times New Roman" w:cs="Times New Roman" w:hint="eastAsia"/>
          <w:sz w:val="24"/>
          <w:szCs w:val="28"/>
        </w:rPr>
        <w:t>实现方法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309B" w14:paraId="6BF36A3A" w14:textId="77777777" w:rsidTr="00CA309B">
        <w:tc>
          <w:tcPr>
            <w:tcW w:w="8296" w:type="dxa"/>
          </w:tcPr>
          <w:p w14:paraId="3EC6BA24" w14:textId="77777777" w:rsidR="00CA309B" w:rsidRDefault="00CA309B" w:rsidP="00CA309B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Set&lt;L&gt;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</w:rPr>
              <w:t>vertices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HashSet&lt;&gt;();</w:t>
            </w:r>
          </w:p>
          <w:p w14:paraId="29639261" w14:textId="68DFD3B0" w:rsidR="00CA309B" w:rsidRDefault="00CA309B" w:rsidP="00CA309B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List&lt;Edge&lt;L&gt;&gt;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</w:rPr>
              <w:t>edges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ArrayLis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&lt;&gt;();</w:t>
            </w:r>
          </w:p>
        </w:tc>
      </w:tr>
    </w:tbl>
    <w:p w14:paraId="6BFD7F23" w14:textId="338A8354" w:rsidR="00F42A3F" w:rsidRDefault="00F42A3F" w:rsidP="00F42A3F">
      <w:pPr>
        <w:ind w:firstLine="420"/>
        <w:rPr>
          <w:rFonts w:ascii="Times New Roman" w:eastAsia="宋体" w:hAnsi="Times New Roman" w:cs="Times New Roman"/>
          <w:sz w:val="24"/>
          <w:szCs w:val="28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00D93" w14:paraId="736891ED" w14:textId="77777777" w:rsidTr="00F00D93">
        <w:tc>
          <w:tcPr>
            <w:tcW w:w="8296" w:type="dxa"/>
          </w:tcPr>
          <w:p w14:paraId="08E4178B" w14:textId="77777777" w:rsidR="00F00D93" w:rsidRDefault="00F00D93" w:rsidP="00F00D9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bstraction function:</w:t>
            </w:r>
          </w:p>
          <w:p w14:paraId="3167E7D8" w14:textId="77777777" w:rsidR="00F00D93" w:rsidRDefault="00F00D93" w:rsidP="00F00D9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F(vertices) = the vertices set of this graph.</w:t>
            </w:r>
          </w:p>
          <w:p w14:paraId="7A3613B8" w14:textId="77777777" w:rsidR="00F00D93" w:rsidRDefault="00F00D93" w:rsidP="00F00D9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F(edges) = the edges list of this graph</w:t>
            </w:r>
          </w:p>
          <w:p w14:paraId="079F7A46" w14:textId="77777777" w:rsidR="00F00D93" w:rsidRDefault="00F00D93" w:rsidP="00F00D9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</w:p>
          <w:p w14:paraId="0C228FCC" w14:textId="77777777" w:rsidR="00F00D93" w:rsidRDefault="00F00D93" w:rsidP="00F00D9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Representation invariant:</w:t>
            </w:r>
          </w:p>
          <w:p w14:paraId="24F339B6" w14:textId="77777777" w:rsidR="00F00D93" w:rsidRDefault="00F00D93" w:rsidP="00F00D9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one or no edge between the same source and target</w:t>
            </w:r>
          </w:p>
          <w:p w14:paraId="21F9C23A" w14:textId="77777777" w:rsidR="00F00D93" w:rsidRDefault="00F00D93" w:rsidP="00F00D9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 the source and target of any edge in the edge list must be in the vertices set </w:t>
            </w:r>
          </w:p>
          <w:p w14:paraId="703D3992" w14:textId="1CE7C6D7" w:rsidR="00F00D93" w:rsidRDefault="00F00D93" w:rsidP="00F00D9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</w:p>
          <w:p w14:paraId="77D679B1" w14:textId="77777777" w:rsidR="00F00D93" w:rsidRDefault="00F00D93" w:rsidP="00F00D9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 Safety from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rep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exposure:</w:t>
            </w:r>
          </w:p>
          <w:p w14:paraId="7A076B9D" w14:textId="77777777" w:rsidR="00F00D93" w:rsidRDefault="00F00D93" w:rsidP="00F00D9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 Check the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rep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invariant is true, but list and set are mutable</w:t>
            </w:r>
          </w:p>
          <w:p w14:paraId="09B87108" w14:textId="77777777" w:rsidR="00F00D93" w:rsidRDefault="00F00D93" w:rsidP="00F00D9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ll fields MUST be private</w:t>
            </w:r>
          </w:p>
          <w:p w14:paraId="112C8149" w14:textId="03D4F14A" w:rsidR="00F00D93" w:rsidRDefault="00F00D93" w:rsidP="00F00D93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So make defensive copies instead of just return mutable data</w:t>
            </w:r>
          </w:p>
        </w:tc>
      </w:tr>
    </w:tbl>
    <w:p w14:paraId="63DD0661" w14:textId="77777777" w:rsidR="00F00D93" w:rsidRDefault="00F00D93" w:rsidP="00F00D93">
      <w:pPr>
        <w:rPr>
          <w:rFonts w:ascii="Times New Roman" w:eastAsia="宋体" w:hAnsi="Times New Roman" w:cs="Times New Roman"/>
          <w:sz w:val="24"/>
          <w:szCs w:val="28"/>
        </w:rPr>
      </w:pPr>
    </w:p>
    <w:p w14:paraId="0EA6E16C" w14:textId="002A25EC" w:rsidR="00581132" w:rsidRDefault="00581132" w:rsidP="00F42A3F">
      <w:pPr>
        <w:ind w:firstLine="42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该类以类</w:t>
      </w:r>
      <w:r>
        <w:rPr>
          <w:rFonts w:ascii="Times New Roman" w:eastAsia="宋体" w:hAnsi="Times New Roman" w:cs="Times New Roman" w:hint="eastAsia"/>
          <w:sz w:val="24"/>
          <w:szCs w:val="28"/>
        </w:rPr>
        <w:t>Edge</w:t>
      </w:r>
      <w:r>
        <w:rPr>
          <w:rFonts w:ascii="Times New Roman" w:eastAsia="宋体" w:hAnsi="Times New Roman" w:cs="Times New Roman" w:hint="eastAsia"/>
          <w:sz w:val="24"/>
          <w:szCs w:val="28"/>
        </w:rPr>
        <w:t>为基础重写</w:t>
      </w:r>
      <w:r>
        <w:rPr>
          <w:rFonts w:ascii="Times New Roman" w:eastAsia="宋体" w:hAnsi="Times New Roman" w:cs="Times New Roman" w:hint="eastAsia"/>
          <w:sz w:val="24"/>
          <w:szCs w:val="28"/>
        </w:rPr>
        <w:t>Graph</w:t>
      </w:r>
      <w:r>
        <w:rPr>
          <w:rFonts w:ascii="Times New Roman" w:eastAsia="宋体" w:hAnsi="Times New Roman" w:cs="Times New Roman"/>
          <w:sz w:val="24"/>
          <w:szCs w:val="28"/>
        </w:rPr>
        <w:t>&lt;L&gt;</w:t>
      </w:r>
      <w:r w:rsidR="00F42A3F">
        <w:rPr>
          <w:rFonts w:ascii="Times New Roman" w:eastAsia="宋体" w:hAnsi="Times New Roman" w:cs="Times New Roman" w:hint="eastAsia"/>
          <w:sz w:val="24"/>
          <w:szCs w:val="28"/>
        </w:rPr>
        <w:t>，如下两张图所示：</w:t>
      </w:r>
    </w:p>
    <w:p w14:paraId="1E5E30D2" w14:textId="255D7D91" w:rsidR="00CA309B" w:rsidRDefault="00581132" w:rsidP="00CA309B">
      <w:pPr>
        <w:rPr>
          <w:rFonts w:ascii="Times New Roman" w:eastAsia="宋体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389E1B53" wp14:editId="69095E0C">
            <wp:extent cx="5274310" cy="3237230"/>
            <wp:effectExtent l="0" t="0" r="2540" b="127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3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111AF" w14:textId="57F59A32" w:rsidR="00581132" w:rsidRPr="0096022E" w:rsidRDefault="00581132" w:rsidP="00CA309B">
      <w:pPr>
        <w:rPr>
          <w:rFonts w:ascii="Times New Roman" w:eastAsia="宋体" w:hAnsi="Times New Roman" w:cs="Times New Roman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5B18220F" wp14:editId="0D999AA9">
            <wp:extent cx="5274310" cy="3726180"/>
            <wp:effectExtent l="0" t="0" r="254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2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AF46E" w14:textId="4A8A0920" w:rsidR="00F753E9" w:rsidRDefault="00F753E9" w:rsidP="007C63E3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ConcreteEdgesGraph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测试结果</w:t>
      </w:r>
      <w:r w:rsidR="00AF0E81">
        <w:rPr>
          <w:rFonts w:ascii="Times New Roman" w:eastAsia="宋体" w:hAnsi="Times New Roman" w:cs="Times New Roman" w:hint="eastAsia"/>
          <w:sz w:val="24"/>
          <w:szCs w:val="28"/>
        </w:rPr>
        <w:t>以及覆盖率：</w:t>
      </w:r>
    </w:p>
    <w:p w14:paraId="39BB0431" w14:textId="7311D875" w:rsidR="00F00D93" w:rsidRDefault="00AF0E81" w:rsidP="00AF0E81">
      <w:pPr>
        <w:pStyle w:val="a7"/>
        <w:ind w:left="360" w:firstLineChars="0" w:firstLine="0"/>
        <w:jc w:val="center"/>
        <w:rPr>
          <w:rFonts w:ascii="Times New Roman" w:eastAsia="宋体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73B44C59" wp14:editId="63BFDED8">
            <wp:extent cx="3005593" cy="1533311"/>
            <wp:effectExtent l="0" t="0" r="444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26624" cy="15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9EFC7" w14:textId="0A87BCF3" w:rsidR="00763E28" w:rsidRPr="007C63E3" w:rsidRDefault="00763E28" w:rsidP="00AF0E81">
      <w:pPr>
        <w:pStyle w:val="a7"/>
        <w:ind w:left="360" w:firstLineChars="0" w:firstLine="0"/>
        <w:jc w:val="center"/>
        <w:rPr>
          <w:rFonts w:ascii="Times New Roman" w:eastAsia="宋体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14686749" wp14:editId="1C2DB96D">
            <wp:extent cx="2679064" cy="3029447"/>
            <wp:effectExtent l="0" t="0" r="762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1012" b="733"/>
                    <a:stretch/>
                  </pic:blipFill>
                  <pic:spPr bwMode="auto">
                    <a:xfrm>
                      <a:off x="0" y="0"/>
                      <a:ext cx="2688135" cy="30397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33135F" w14:textId="68A91C0B" w:rsidR="005664AF" w:rsidRDefault="005664AF" w:rsidP="005664AF">
      <w:pPr>
        <w:pStyle w:val="4"/>
        <w:rPr>
          <w:rFonts w:ascii="Consolas" w:hAnsi="Consolas" w:cs="Times New Roman"/>
          <w:sz w:val="22"/>
        </w:rPr>
      </w:pPr>
      <w:bookmarkStart w:id="11" w:name="_Toc73817599"/>
      <w:r w:rsidRPr="005664AF">
        <w:rPr>
          <w:rFonts w:ascii="Times New Roman" w:hAnsi="Times New Roman" w:cs="Times New Roman"/>
          <w:sz w:val="22"/>
        </w:rPr>
        <w:lastRenderedPageBreak/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  <w:proofErr w:type="spellEnd"/>
    </w:p>
    <w:p w14:paraId="03B4E047" w14:textId="66145D2F" w:rsidR="00F753E9" w:rsidRDefault="00F753E9" w:rsidP="00F753E9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首先设计</w:t>
      </w:r>
      <w:r>
        <w:rPr>
          <w:rFonts w:ascii="Times New Roman" w:eastAsia="宋体" w:hAnsi="Times New Roman" w:cs="Times New Roman" w:hint="eastAsia"/>
          <w:sz w:val="24"/>
          <w:szCs w:val="28"/>
        </w:rPr>
        <w:t>Vertex</w:t>
      </w:r>
      <w:r>
        <w:rPr>
          <w:rFonts w:ascii="Times New Roman" w:eastAsia="宋体" w:hAnsi="Times New Roman" w:cs="Times New Roman" w:hint="eastAsia"/>
          <w:sz w:val="24"/>
          <w:szCs w:val="28"/>
        </w:rPr>
        <w:t>类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：每个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Vertex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中保存有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L</w:t>
      </w:r>
      <w:r w:rsidR="00910ADF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name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，以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Vertex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为起点的边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targets</w:t>
      </w:r>
      <w:r w:rsidR="00910ADF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HashMap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，以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Vertex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为终点的边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sources</w:t>
      </w:r>
      <w:r w:rsidR="00910ADF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HashMap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，储存有其他点和有向边的权重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weight</w:t>
      </w:r>
      <w:r w:rsidR="00910ADF">
        <w:rPr>
          <w:rFonts w:ascii="Times New Roman" w:eastAsia="宋体" w:hAnsi="Times New Roman" w:cs="Times New Roman" w:hint="eastAsia"/>
          <w:sz w:val="24"/>
          <w:szCs w:val="28"/>
        </w:rPr>
        <w:t>。</w:t>
      </w:r>
    </w:p>
    <w:p w14:paraId="7ABD78EF" w14:textId="457C7BC0" w:rsidR="00910ADF" w:rsidRDefault="00910ADF" w:rsidP="00910ADF">
      <w:pPr>
        <w:ind w:firstLine="360"/>
        <w:rPr>
          <w:rFonts w:ascii="Times New Roman" w:eastAsia="宋体" w:hAnsi="Times New Roman" w:cs="Times New Roman"/>
          <w:sz w:val="24"/>
          <w:szCs w:val="28"/>
        </w:rPr>
      </w:pPr>
      <w:r w:rsidRPr="00910ADF">
        <w:rPr>
          <w:rFonts w:ascii="Times New Roman" w:eastAsia="宋体" w:hAnsi="Times New Roman" w:cs="Times New Roman" w:hint="eastAsia"/>
          <w:sz w:val="24"/>
          <w:szCs w:val="28"/>
        </w:rPr>
        <w:t>主要定义如下</w:t>
      </w:r>
      <w:r>
        <w:rPr>
          <w:rFonts w:ascii="Times New Roman" w:eastAsia="宋体" w:hAnsi="Times New Roman" w:cs="Times New Roman" w:hint="eastAsia"/>
          <w:sz w:val="24"/>
          <w:szCs w:val="28"/>
        </w:rPr>
        <w:t>几种</w:t>
      </w:r>
      <w:r w:rsidRPr="00910ADF">
        <w:rPr>
          <w:rFonts w:ascii="Times New Roman" w:eastAsia="宋体" w:hAnsi="Times New Roman" w:cs="Times New Roman" w:hint="eastAsia"/>
          <w:sz w:val="24"/>
          <w:szCs w:val="28"/>
        </w:rPr>
        <w:t>方法：</w:t>
      </w:r>
      <w:r>
        <w:rPr>
          <w:rFonts w:ascii="Times New Roman" w:eastAsia="宋体" w:hAnsi="Times New Roman" w:cs="Times New Roman" w:hint="eastAsia"/>
          <w:sz w:val="24"/>
          <w:szCs w:val="28"/>
        </w:rPr>
        <w:t>name</w:t>
      </w:r>
      <w:r w:rsidRPr="00910ADF">
        <w:rPr>
          <w:rFonts w:ascii="Times New Roman" w:eastAsia="宋体" w:hAnsi="Times New Roman" w:cs="Times New Roman" w:hint="eastAsia"/>
          <w:sz w:val="24"/>
          <w:szCs w:val="28"/>
        </w:rPr>
        <w:t>、</w:t>
      </w:r>
      <w:r>
        <w:rPr>
          <w:rFonts w:ascii="Times New Roman" w:eastAsia="宋体" w:hAnsi="Times New Roman" w:cs="Times New Roman" w:hint="eastAsia"/>
          <w:sz w:val="24"/>
          <w:szCs w:val="28"/>
        </w:rPr>
        <w:t>sources</w:t>
      </w:r>
      <w:r w:rsidRPr="00910ADF">
        <w:rPr>
          <w:rFonts w:ascii="Times New Roman" w:eastAsia="宋体" w:hAnsi="Times New Roman" w:cs="Times New Roman" w:hint="eastAsia"/>
          <w:sz w:val="24"/>
          <w:szCs w:val="28"/>
        </w:rPr>
        <w:t>、</w:t>
      </w:r>
      <w:r>
        <w:rPr>
          <w:rFonts w:ascii="Times New Roman" w:eastAsia="宋体" w:hAnsi="Times New Roman" w:cs="Times New Roman" w:hint="eastAsia"/>
          <w:sz w:val="24"/>
          <w:szCs w:val="28"/>
        </w:rPr>
        <w:t>targets</w:t>
      </w:r>
      <w:r w:rsidRPr="00910ADF">
        <w:rPr>
          <w:rFonts w:ascii="Times New Roman" w:eastAsia="宋体" w:hAnsi="Times New Roman" w:cs="Times New Roman" w:hint="eastAsia"/>
          <w:sz w:val="24"/>
          <w:szCs w:val="28"/>
        </w:rPr>
        <w:t>、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addSourceEdges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、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addTargetEdges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、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removeSourceEdges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、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removeTargetEdges</w:t>
      </w:r>
      <w:proofErr w:type="spellEnd"/>
      <w:r w:rsidRPr="00910ADF">
        <w:rPr>
          <w:rFonts w:ascii="Times New Roman" w:eastAsia="宋体" w:hAnsi="Times New Roman" w:cs="Times New Roman" w:hint="eastAsia"/>
          <w:sz w:val="24"/>
          <w:szCs w:val="28"/>
        </w:rPr>
        <w:t>，当然还重写了</w:t>
      </w:r>
      <w:proofErr w:type="spellStart"/>
      <w:r w:rsidRPr="00910ADF">
        <w:rPr>
          <w:rFonts w:ascii="Times New Roman" w:eastAsia="宋体" w:hAnsi="Times New Roman" w:cs="Times New Roman" w:hint="eastAsia"/>
          <w:sz w:val="24"/>
          <w:szCs w:val="28"/>
        </w:rPr>
        <w:t>toString</w:t>
      </w:r>
      <w:proofErr w:type="spellEnd"/>
      <w:r w:rsidRPr="00910ADF">
        <w:rPr>
          <w:rFonts w:ascii="Times New Roman" w:eastAsia="宋体" w:hAnsi="Times New Roman" w:cs="Times New Roman" w:hint="eastAsia"/>
          <w:sz w:val="24"/>
          <w:szCs w:val="28"/>
        </w:rPr>
        <w:t>，写了</w:t>
      </w:r>
      <w:r w:rsidRPr="00910ADF">
        <w:rPr>
          <w:rFonts w:ascii="Times New Roman" w:eastAsia="宋体" w:hAnsi="Times New Roman" w:cs="Times New Roman" w:hint="eastAsia"/>
          <w:sz w:val="24"/>
          <w:szCs w:val="28"/>
        </w:rPr>
        <w:t>private</w:t>
      </w:r>
      <w:r w:rsidRPr="00910ADF">
        <w:rPr>
          <w:rFonts w:ascii="Times New Roman" w:eastAsia="宋体" w:hAnsi="Times New Roman" w:cs="Times New Roman" w:hint="eastAsia"/>
          <w:sz w:val="24"/>
          <w:szCs w:val="28"/>
        </w:rPr>
        <w:t>方法</w:t>
      </w:r>
      <w:proofErr w:type="spellStart"/>
      <w:r w:rsidRPr="00910ADF">
        <w:rPr>
          <w:rFonts w:ascii="Times New Roman" w:eastAsia="宋体" w:hAnsi="Times New Roman" w:cs="Times New Roman" w:hint="eastAsia"/>
          <w:sz w:val="24"/>
          <w:szCs w:val="28"/>
        </w:rPr>
        <w:t>checkRep</w:t>
      </w:r>
      <w:proofErr w:type="spellEnd"/>
      <w:r w:rsidRPr="00910ADF">
        <w:rPr>
          <w:rFonts w:ascii="Times New Roman" w:eastAsia="宋体" w:hAnsi="Times New Roman" w:cs="Times New Roman" w:hint="eastAsia"/>
          <w:sz w:val="24"/>
          <w:szCs w:val="28"/>
        </w:rPr>
        <w:t>，它们的含义、参数、返回值以及注意事项等如下图所示：</w:t>
      </w:r>
    </w:p>
    <w:p w14:paraId="53A43E1B" w14:textId="2AA5194F" w:rsidR="00BE114C" w:rsidRDefault="00F123CC" w:rsidP="00910ADF">
      <w:pPr>
        <w:ind w:firstLine="360"/>
        <w:rPr>
          <w:rFonts w:ascii="Times New Roman" w:eastAsia="宋体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037A09DE" wp14:editId="497F7CAE">
            <wp:extent cx="5274310" cy="5958840"/>
            <wp:effectExtent l="0" t="0" r="254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95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8CFF0" w14:textId="2AF2827A" w:rsidR="00BE114C" w:rsidRDefault="00BE114C" w:rsidP="00BE114C">
      <w:pPr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首先对于</w:t>
      </w:r>
      <w:r>
        <w:rPr>
          <w:rFonts w:ascii="Times New Roman" w:eastAsia="宋体" w:hAnsi="Times New Roman" w:cs="Times New Roman" w:hint="eastAsia"/>
          <w:sz w:val="24"/>
          <w:szCs w:val="28"/>
        </w:rPr>
        <w:t>Vertex</w:t>
      </w:r>
      <w:r>
        <w:rPr>
          <w:rFonts w:ascii="Times New Roman" w:eastAsia="宋体" w:hAnsi="Times New Roman" w:cs="Times New Roman" w:hint="eastAsia"/>
          <w:sz w:val="24"/>
          <w:szCs w:val="28"/>
        </w:rPr>
        <w:t>类里面的</w:t>
      </w:r>
      <w:r>
        <w:rPr>
          <w:rFonts w:ascii="Times New Roman" w:eastAsia="宋体" w:hAnsi="Times New Roman" w:cs="Times New Roman" w:hint="eastAsia"/>
          <w:sz w:val="24"/>
          <w:szCs w:val="28"/>
        </w:rPr>
        <w:t>fields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114C" w14:paraId="63B29DC8" w14:textId="77777777" w:rsidTr="00164EBC">
        <w:tc>
          <w:tcPr>
            <w:tcW w:w="8296" w:type="dxa"/>
          </w:tcPr>
          <w:p w14:paraId="4D7D845D" w14:textId="77777777" w:rsidR="000E16D1" w:rsidRDefault="000E16D1" w:rsidP="000E16D1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L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;</w:t>
            </w:r>
          </w:p>
          <w:p w14:paraId="634BD394" w14:textId="77777777" w:rsidR="000E16D1" w:rsidRDefault="000E16D1" w:rsidP="000E16D1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this vertex as source</w:t>
            </w:r>
          </w:p>
          <w:p w14:paraId="6F00AEE7" w14:textId="77777777" w:rsidR="000E16D1" w:rsidRDefault="000E16D1" w:rsidP="000E16D1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Map&lt;Vertex&lt;L&gt;, Integer&gt; </w:t>
            </w:r>
            <w:proofErr w:type="spellStart"/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</w:rPr>
              <w:t>sourceEdge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HashMap&lt;&gt;();</w:t>
            </w:r>
          </w:p>
          <w:p w14:paraId="0842C178" w14:textId="77777777" w:rsidR="000E16D1" w:rsidRDefault="000E16D1" w:rsidP="000E16D1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lastRenderedPageBreak/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this vertex as target</w:t>
            </w:r>
          </w:p>
          <w:p w14:paraId="39574303" w14:textId="0404BB4A" w:rsidR="00BE114C" w:rsidRDefault="000E16D1" w:rsidP="000E16D1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Map&lt;Vertex&lt;L&gt;, Integer&gt; </w:t>
            </w:r>
            <w:proofErr w:type="spellStart"/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</w:rPr>
              <w:t>targetEdge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HashMap&lt;&gt;();</w:t>
            </w:r>
          </w:p>
        </w:tc>
      </w:tr>
    </w:tbl>
    <w:p w14:paraId="565BFDBD" w14:textId="77777777" w:rsidR="00BE114C" w:rsidRDefault="00BE114C" w:rsidP="00BE114C">
      <w:pPr>
        <w:autoSpaceDE w:val="0"/>
        <w:autoSpaceDN w:val="0"/>
        <w:adjustRightInd w:val="0"/>
        <w:ind w:firstLine="420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22220DB5" w14:textId="1ED4F219" w:rsidR="00BE114C" w:rsidRDefault="00BE114C" w:rsidP="00BE114C">
      <w:pPr>
        <w:autoSpaceDE w:val="0"/>
        <w:autoSpaceDN w:val="0"/>
        <w:adjustRightInd w:val="0"/>
        <w:ind w:firstLine="420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4B593F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对于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Abstraction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function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，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类中的</w:t>
      </w:r>
      <w:proofErr w:type="spellStart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source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Edges</w:t>
      </w:r>
      <w:proofErr w:type="spellEnd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表示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以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name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起点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的边，存放有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targets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点以及有向边的权重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weight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；</w:t>
      </w:r>
      <w:proofErr w:type="spellStart"/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targetEdges</w:t>
      </w:r>
      <w:proofErr w:type="spellEnd"/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表示以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name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为终点的边，存放有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sources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点以及有向边的权重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weight</w:t>
      </w:r>
      <w:r w:rsidR="000E16D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；而那么表示该点的信息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114C" w14:paraId="3228AE3D" w14:textId="77777777" w:rsidTr="00164EBC">
        <w:tc>
          <w:tcPr>
            <w:tcW w:w="8296" w:type="dxa"/>
          </w:tcPr>
          <w:p w14:paraId="621F837A" w14:textId="77777777" w:rsidR="00BE114C" w:rsidRDefault="00BE114C" w:rsidP="00BE114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bstraction function:</w:t>
            </w:r>
          </w:p>
          <w:p w14:paraId="6E03BFFA" w14:textId="77777777" w:rsidR="00BE114C" w:rsidRDefault="00BE114C" w:rsidP="00BE114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F(</w:t>
            </w:r>
            <w:proofErr w:type="spellStart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sourceEdges</w:t>
            </w:r>
            <w:proofErr w:type="spellEnd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) = </w:t>
            </w:r>
            <w:proofErr w:type="spellStart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vertecies</w:t>
            </w:r>
            <w:proofErr w:type="spellEnd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to the target and </w:t>
            </w:r>
            <w:proofErr w:type="spellStart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thier</w:t>
            </w:r>
            <w:proofErr w:type="spellEnd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weights</w:t>
            </w:r>
          </w:p>
          <w:p w14:paraId="20E8BFCD" w14:textId="77777777" w:rsidR="00BE114C" w:rsidRDefault="00BE114C" w:rsidP="00BE114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                  the edges to the vertex</w:t>
            </w:r>
          </w:p>
          <w:p w14:paraId="1C12D731" w14:textId="77777777" w:rsidR="00BE114C" w:rsidRDefault="00BE114C" w:rsidP="00BE114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F(</w:t>
            </w:r>
            <w:proofErr w:type="spellStart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targetEdges</w:t>
            </w:r>
            <w:proofErr w:type="spellEnd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) = </w:t>
            </w:r>
            <w:proofErr w:type="spellStart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vertecies</w:t>
            </w:r>
            <w:proofErr w:type="spellEnd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from the source and </w:t>
            </w:r>
            <w:proofErr w:type="spellStart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thier</w:t>
            </w:r>
            <w:proofErr w:type="spellEnd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weight</w:t>
            </w:r>
          </w:p>
          <w:p w14:paraId="7376DDD2" w14:textId="19D643BA" w:rsidR="00BE114C" w:rsidRPr="00D36E70" w:rsidRDefault="00BE114C" w:rsidP="00BE114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                  the edges from the vertex</w:t>
            </w:r>
          </w:p>
        </w:tc>
      </w:tr>
    </w:tbl>
    <w:p w14:paraId="5DB128C2" w14:textId="77777777" w:rsidR="00BE114C" w:rsidRPr="004B593F" w:rsidRDefault="00BE114C" w:rsidP="00BE114C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70758911" w14:textId="26B33EDA" w:rsidR="00BE114C" w:rsidRDefault="00BE114C" w:rsidP="00BE114C">
      <w:pPr>
        <w:autoSpaceDE w:val="0"/>
        <w:autoSpaceDN w:val="0"/>
        <w:adjustRightInd w:val="0"/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对于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Representation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invariant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，保证每一个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对象的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每一条相关有向边的权重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都要大于零，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并且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A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存有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A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到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B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的边，那么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B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中也必须要存有相同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weight</w:t>
      </w:r>
      <w:r w:rsidR="00DF7159">
        <w:rPr>
          <w:rFonts w:ascii="Times New Roman" w:eastAsia="宋体" w:hAnsi="Times New Roman" w:cs="Times New Roman" w:hint="eastAsia"/>
          <w:kern w:val="0"/>
          <w:sz w:val="24"/>
          <w:szCs w:val="24"/>
        </w:rPr>
        <w:t>的边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114C" w14:paraId="3584D548" w14:textId="77777777" w:rsidTr="00164EBC">
        <w:tc>
          <w:tcPr>
            <w:tcW w:w="8296" w:type="dxa"/>
          </w:tcPr>
          <w:p w14:paraId="70895715" w14:textId="77777777" w:rsidR="00BE114C" w:rsidRDefault="00BE114C" w:rsidP="00BE114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Representation invariant:</w:t>
            </w:r>
          </w:p>
          <w:p w14:paraId="5FDEC686" w14:textId="77777777" w:rsidR="00BE114C" w:rsidRDefault="00BE114C" w:rsidP="00BE114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the weight have to be positive ( &gt; 0)</w:t>
            </w:r>
          </w:p>
          <w:p w14:paraId="54EC84AC" w14:textId="77777777" w:rsidR="00BE114C" w:rsidRDefault="00BE114C" w:rsidP="00BE114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 if vertex A has </w:t>
            </w:r>
            <w:proofErr w:type="spellStart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a</w:t>
            </w:r>
            <w:proofErr w:type="spellEnd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edge to vertex B, then B must </w:t>
            </w:r>
          </w:p>
          <w:p w14:paraId="16F44EEF" w14:textId="10AAA111" w:rsidR="00BE114C" w:rsidRPr="00D36E70" w:rsidRDefault="00BE114C" w:rsidP="00BE114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have an edge from A with the SAME weight</w:t>
            </w:r>
          </w:p>
        </w:tc>
      </w:tr>
    </w:tbl>
    <w:p w14:paraId="43F6F64F" w14:textId="77777777" w:rsidR="00BE114C" w:rsidRPr="004B593F" w:rsidRDefault="00BE114C" w:rsidP="00BE114C">
      <w:pPr>
        <w:autoSpaceDE w:val="0"/>
        <w:autoSpaceDN w:val="0"/>
        <w:adjustRightInd w:val="0"/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5415A7" w14:textId="73F2A5C4" w:rsidR="00BE114C" w:rsidRDefault="00BE114C" w:rsidP="00BE114C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对于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Safety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from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rep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exposure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，首先用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private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final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来表示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fields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，其次要使数据不会泄露，外部无法修改内部实现</w:t>
      </w:r>
      <w:r w:rsidR="00F034F2">
        <w:rPr>
          <w:rFonts w:ascii="Times New Roman" w:eastAsia="宋体" w:hAnsi="Times New Roman" w:cs="Times New Roman" w:hint="eastAsia"/>
          <w:kern w:val="0"/>
          <w:sz w:val="24"/>
          <w:szCs w:val="24"/>
        </w:rPr>
        <w:t>，对于返回的</w:t>
      </w:r>
      <w:r w:rsidR="00F034F2">
        <w:rPr>
          <w:rFonts w:ascii="Times New Roman" w:eastAsia="宋体" w:hAnsi="Times New Roman" w:cs="Times New Roman" w:hint="eastAsia"/>
          <w:kern w:val="0"/>
          <w:sz w:val="24"/>
          <w:szCs w:val="24"/>
        </w:rPr>
        <w:t>HashMap</w:t>
      </w:r>
      <w:r w:rsidR="00F034F2">
        <w:rPr>
          <w:rFonts w:ascii="Times New Roman" w:eastAsia="宋体" w:hAnsi="Times New Roman" w:cs="Times New Roman" w:hint="eastAsia"/>
          <w:kern w:val="0"/>
          <w:sz w:val="24"/>
          <w:szCs w:val="24"/>
        </w:rPr>
        <w:t>、</w:t>
      </w:r>
      <w:r w:rsidR="00F034F2">
        <w:rPr>
          <w:rFonts w:ascii="Times New Roman" w:eastAsia="宋体" w:hAnsi="Times New Roman" w:cs="Times New Roman" w:hint="eastAsia"/>
          <w:kern w:val="0"/>
          <w:sz w:val="24"/>
          <w:szCs w:val="24"/>
        </w:rPr>
        <w:t>Set</w:t>
      </w:r>
      <w:r w:rsidR="00F034F2">
        <w:rPr>
          <w:rFonts w:ascii="Times New Roman" w:eastAsia="宋体" w:hAnsi="Times New Roman" w:cs="Times New Roman" w:hint="eastAsia"/>
          <w:kern w:val="0"/>
          <w:sz w:val="24"/>
          <w:szCs w:val="24"/>
        </w:rPr>
        <w:t>等内容，一定要是返回复制后的数据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114C" w14:paraId="16E5E728" w14:textId="77777777" w:rsidTr="00164EBC">
        <w:tc>
          <w:tcPr>
            <w:tcW w:w="8296" w:type="dxa"/>
          </w:tcPr>
          <w:p w14:paraId="3803A1C6" w14:textId="77777777" w:rsidR="00BE114C" w:rsidRDefault="00BE114C" w:rsidP="00BE114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 Safety from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rep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exposure:</w:t>
            </w:r>
          </w:p>
          <w:p w14:paraId="7E62077C" w14:textId="77777777" w:rsidR="00BE114C" w:rsidRDefault="00BE114C" w:rsidP="00BE114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 Check the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rep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invariant is true, all fields are private</w:t>
            </w:r>
          </w:p>
          <w:p w14:paraId="5504094E" w14:textId="11C62918" w:rsidR="00BE114C" w:rsidRPr="00D36E70" w:rsidRDefault="00BE114C" w:rsidP="00BE114C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return copied Maps</w:t>
            </w:r>
          </w:p>
        </w:tc>
      </w:tr>
    </w:tbl>
    <w:p w14:paraId="26E454A2" w14:textId="77777777" w:rsidR="00910ADF" w:rsidRPr="00910ADF" w:rsidRDefault="00910ADF" w:rsidP="00910ADF">
      <w:pPr>
        <w:rPr>
          <w:rFonts w:ascii="Times New Roman" w:eastAsia="宋体" w:hAnsi="Times New Roman" w:cs="Times New Roman"/>
          <w:sz w:val="24"/>
          <w:szCs w:val="28"/>
        </w:rPr>
      </w:pPr>
    </w:p>
    <w:p w14:paraId="4D0CA908" w14:textId="5D5DD7B9" w:rsidR="00F753E9" w:rsidRDefault="00F753E9" w:rsidP="00F753E9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实现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ConcreteVerticesGraph</w:t>
      </w:r>
      <w:proofErr w:type="spellEnd"/>
    </w:p>
    <w:p w14:paraId="29D9031D" w14:textId="77777777" w:rsidR="008E21DE" w:rsidRPr="008E21DE" w:rsidRDefault="008E21DE" w:rsidP="008E21DE">
      <w:pPr>
        <w:ind w:firstLine="360"/>
        <w:rPr>
          <w:rFonts w:ascii="Times New Roman" w:eastAsia="宋体" w:hAnsi="Times New Roman" w:cs="Times New Roman"/>
          <w:sz w:val="24"/>
          <w:szCs w:val="28"/>
        </w:rPr>
      </w:pPr>
      <w:r w:rsidRPr="008E21DE">
        <w:rPr>
          <w:rFonts w:ascii="Times New Roman" w:eastAsia="宋体" w:hAnsi="Times New Roman" w:cs="Times New Roman" w:hint="eastAsia"/>
          <w:sz w:val="24"/>
          <w:szCs w:val="28"/>
        </w:rPr>
        <w:t>首先在</w:t>
      </w:r>
      <w:r w:rsidRPr="008E21DE">
        <w:rPr>
          <w:rFonts w:ascii="Times New Roman" w:eastAsia="宋体" w:hAnsi="Times New Roman" w:cs="Times New Roman" w:hint="eastAsia"/>
          <w:sz w:val="24"/>
          <w:szCs w:val="28"/>
        </w:rPr>
        <w:t>Graph</w:t>
      </w:r>
      <w:r w:rsidRPr="008E21DE">
        <w:rPr>
          <w:rFonts w:ascii="Times New Roman" w:eastAsia="宋体" w:hAnsi="Times New Roman" w:cs="Times New Roman"/>
          <w:sz w:val="24"/>
          <w:szCs w:val="28"/>
        </w:rPr>
        <w:t>.</w:t>
      </w:r>
      <w:r w:rsidRPr="008E21DE">
        <w:rPr>
          <w:rFonts w:ascii="Times New Roman" w:eastAsia="宋体" w:hAnsi="Times New Roman" w:cs="Times New Roman" w:hint="eastAsia"/>
          <w:sz w:val="24"/>
          <w:szCs w:val="28"/>
        </w:rPr>
        <w:t>java</w:t>
      </w:r>
      <w:r w:rsidRPr="008E21DE">
        <w:rPr>
          <w:rFonts w:ascii="Times New Roman" w:eastAsia="宋体" w:hAnsi="Times New Roman" w:cs="Times New Roman" w:hint="eastAsia"/>
          <w:sz w:val="24"/>
          <w:szCs w:val="28"/>
        </w:rPr>
        <w:t>中我们以及清楚了重写</w:t>
      </w:r>
      <w:r w:rsidRPr="008E21DE">
        <w:rPr>
          <w:rFonts w:ascii="Times New Roman" w:eastAsia="宋体" w:hAnsi="Times New Roman" w:cs="Times New Roman" w:hint="eastAsia"/>
          <w:sz w:val="24"/>
          <w:szCs w:val="28"/>
        </w:rPr>
        <w:t>methods</w:t>
      </w:r>
      <w:r w:rsidRPr="008E21DE">
        <w:rPr>
          <w:rFonts w:ascii="Times New Roman" w:eastAsia="宋体" w:hAnsi="Times New Roman" w:cs="Times New Roman" w:hint="eastAsia"/>
          <w:sz w:val="24"/>
          <w:szCs w:val="28"/>
        </w:rPr>
        <w:t>的要求和含义，按要求有以下数据结构，那么基于此我们有</w:t>
      </w:r>
      <w:r w:rsidRPr="008E21DE">
        <w:rPr>
          <w:rFonts w:ascii="Times New Roman" w:eastAsia="宋体" w:hAnsi="Times New Roman" w:cs="Times New Roman" w:hint="eastAsia"/>
          <w:sz w:val="24"/>
          <w:szCs w:val="28"/>
        </w:rPr>
        <w:t>AF</w:t>
      </w:r>
      <w:r w:rsidRPr="008E21DE">
        <w:rPr>
          <w:rFonts w:ascii="Times New Roman" w:eastAsia="宋体" w:hAnsi="Times New Roman" w:cs="Times New Roman" w:hint="eastAsia"/>
          <w:sz w:val="24"/>
          <w:szCs w:val="28"/>
        </w:rPr>
        <w:t>、</w:t>
      </w:r>
      <w:r w:rsidRPr="008E21DE">
        <w:rPr>
          <w:rFonts w:ascii="Times New Roman" w:eastAsia="宋体" w:hAnsi="Times New Roman" w:cs="Times New Roman" w:hint="eastAsia"/>
          <w:sz w:val="24"/>
          <w:szCs w:val="28"/>
        </w:rPr>
        <w:t>RI</w:t>
      </w:r>
      <w:r w:rsidRPr="008E21DE">
        <w:rPr>
          <w:rFonts w:ascii="Times New Roman" w:eastAsia="宋体" w:hAnsi="Times New Roman" w:cs="Times New Roman" w:hint="eastAsia"/>
          <w:sz w:val="24"/>
          <w:szCs w:val="28"/>
        </w:rPr>
        <w:t>以及实现方法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21DE" w14:paraId="4FC1960C" w14:textId="77777777" w:rsidTr="00164EBC">
        <w:tc>
          <w:tcPr>
            <w:tcW w:w="8296" w:type="dxa"/>
          </w:tcPr>
          <w:p w14:paraId="4D805820" w14:textId="113A2997" w:rsidR="008E21DE" w:rsidRPr="008E21DE" w:rsidRDefault="008E21DE" w:rsidP="008E21DE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List&lt;Vertex&lt;L&gt;&gt; </w:t>
            </w:r>
            <w:r>
              <w:rPr>
                <w:rFonts w:ascii="Consolas" w:hAnsi="Consolas" w:cs="Consolas"/>
                <w:color w:val="0000C0"/>
                <w:kern w:val="0"/>
                <w:sz w:val="20"/>
                <w:szCs w:val="20"/>
              </w:rPr>
              <w:t>vertices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ArrayLis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&lt;&gt;();</w:t>
            </w:r>
          </w:p>
        </w:tc>
      </w:tr>
    </w:tbl>
    <w:p w14:paraId="50A61CB4" w14:textId="77777777" w:rsidR="008E21DE" w:rsidRPr="008E21DE" w:rsidRDefault="008E21DE" w:rsidP="008E21DE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8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21DE" w14:paraId="514B38A6" w14:textId="77777777" w:rsidTr="00164EBC">
        <w:tc>
          <w:tcPr>
            <w:tcW w:w="8296" w:type="dxa"/>
          </w:tcPr>
          <w:p w14:paraId="0F1CB3CB" w14:textId="77777777" w:rsidR="008E21DE" w:rsidRDefault="008E21DE" w:rsidP="008E21DE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bstraction function:</w:t>
            </w:r>
          </w:p>
          <w:p w14:paraId="5B2A1DE7" w14:textId="77777777" w:rsidR="008E21DE" w:rsidRDefault="008E21DE" w:rsidP="008E21DE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F(vertices) = the vertices of the graph</w:t>
            </w:r>
          </w:p>
          <w:p w14:paraId="79CA18BB" w14:textId="77777777" w:rsidR="008E21DE" w:rsidRDefault="008E21DE" w:rsidP="008E21DE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</w:p>
          <w:p w14:paraId="5923BAC3" w14:textId="77777777" w:rsidR="008E21DE" w:rsidRDefault="008E21DE" w:rsidP="008E21DE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Representation invariant:</w:t>
            </w:r>
          </w:p>
          <w:p w14:paraId="4AC0BC5B" w14:textId="77777777" w:rsidR="008E21DE" w:rsidRDefault="008E21DE" w:rsidP="008E21DE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 Each vertex's name(key) MUST be unique, and </w:t>
            </w:r>
            <w:proofErr w:type="spellStart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cant</w:t>
            </w:r>
            <w:proofErr w:type="spellEnd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be null</w:t>
            </w:r>
          </w:p>
          <w:p w14:paraId="5F06D004" w14:textId="77777777" w:rsidR="008E21DE" w:rsidRDefault="008E21DE" w:rsidP="008E21DE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</w:p>
          <w:p w14:paraId="236704F1" w14:textId="77777777" w:rsidR="008E21DE" w:rsidRDefault="008E21DE" w:rsidP="008E21DE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 Safety from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rep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exposure:</w:t>
            </w:r>
          </w:p>
          <w:p w14:paraId="42356313" w14:textId="77777777" w:rsidR="008E21DE" w:rsidRDefault="008E21DE" w:rsidP="008E21DE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 List is mutable, return copied data, and </w:t>
            </w:r>
            <w:proofErr w:type="spellStart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dont</w:t>
            </w:r>
            <w:proofErr w:type="spellEnd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use dangerously</w:t>
            </w:r>
          </w:p>
          <w:p w14:paraId="6BDE7C16" w14:textId="15269B5C" w:rsidR="008E21DE" w:rsidRDefault="008E21DE" w:rsidP="008E21DE">
            <w:pPr>
              <w:rPr>
                <w:rFonts w:ascii="Times New Roman" w:eastAsia="宋体" w:hAnsi="Times New Roman" w:cs="Times New Roman"/>
                <w:sz w:val="24"/>
                <w:szCs w:val="28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All fields MUST be private final</w:t>
            </w:r>
          </w:p>
        </w:tc>
      </w:tr>
    </w:tbl>
    <w:p w14:paraId="4DC91E6E" w14:textId="77777777" w:rsidR="008E21DE" w:rsidRPr="008E21DE" w:rsidRDefault="008E21DE" w:rsidP="008E21DE">
      <w:pPr>
        <w:rPr>
          <w:rFonts w:ascii="Times New Roman" w:eastAsia="宋体" w:hAnsi="Times New Roman" w:cs="Times New Roman"/>
          <w:sz w:val="24"/>
          <w:szCs w:val="28"/>
        </w:rPr>
      </w:pPr>
    </w:p>
    <w:p w14:paraId="37A151E8" w14:textId="3ADEFC46" w:rsidR="008E21DE" w:rsidRDefault="008E21DE" w:rsidP="008E21DE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8"/>
        </w:rPr>
      </w:pPr>
      <w:r w:rsidRPr="008E21DE">
        <w:rPr>
          <w:rFonts w:ascii="Times New Roman" w:eastAsia="宋体" w:hAnsi="Times New Roman" w:cs="Times New Roman" w:hint="eastAsia"/>
          <w:sz w:val="24"/>
          <w:szCs w:val="28"/>
        </w:rPr>
        <w:t>该类以类</w:t>
      </w:r>
      <w:r>
        <w:rPr>
          <w:rFonts w:ascii="Times New Roman" w:eastAsia="宋体" w:hAnsi="Times New Roman" w:cs="Times New Roman" w:hint="eastAsia"/>
          <w:sz w:val="24"/>
          <w:szCs w:val="28"/>
        </w:rPr>
        <w:t>Vertex</w:t>
      </w:r>
      <w:r w:rsidRPr="008E21DE">
        <w:rPr>
          <w:rFonts w:ascii="Times New Roman" w:eastAsia="宋体" w:hAnsi="Times New Roman" w:cs="Times New Roman" w:hint="eastAsia"/>
          <w:sz w:val="24"/>
          <w:szCs w:val="28"/>
        </w:rPr>
        <w:t>为基础重写</w:t>
      </w:r>
      <w:r w:rsidRPr="008E21DE">
        <w:rPr>
          <w:rFonts w:ascii="Times New Roman" w:eastAsia="宋体" w:hAnsi="Times New Roman" w:cs="Times New Roman" w:hint="eastAsia"/>
          <w:sz w:val="24"/>
          <w:szCs w:val="28"/>
        </w:rPr>
        <w:t>Graph</w:t>
      </w:r>
      <w:r w:rsidRPr="008E21DE">
        <w:rPr>
          <w:rFonts w:ascii="Times New Roman" w:eastAsia="宋体" w:hAnsi="Times New Roman" w:cs="Times New Roman"/>
          <w:sz w:val="24"/>
          <w:szCs w:val="28"/>
        </w:rPr>
        <w:t>&lt;L&gt;</w:t>
      </w:r>
      <w:r w:rsidRPr="008E21DE">
        <w:rPr>
          <w:rFonts w:ascii="Times New Roman" w:eastAsia="宋体" w:hAnsi="Times New Roman" w:cs="Times New Roman" w:hint="eastAsia"/>
          <w:sz w:val="24"/>
          <w:szCs w:val="28"/>
        </w:rPr>
        <w:t>，如下两张图所示：</w:t>
      </w:r>
    </w:p>
    <w:p w14:paraId="3548CEB1" w14:textId="77777777" w:rsidR="00F123CC" w:rsidRDefault="00F123CC" w:rsidP="00F123CC">
      <w:pPr>
        <w:rPr>
          <w:rFonts w:ascii="Times New Roman" w:eastAsia="宋体" w:hAnsi="Times New Roman" w:cs="Times New Roman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25F8BA5E" wp14:editId="11473455">
            <wp:extent cx="5274310" cy="375348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0D3D6" w14:textId="274FA3BA" w:rsidR="00F123CC" w:rsidRPr="00F123CC" w:rsidRDefault="00F123CC" w:rsidP="00F123CC">
      <w:pPr>
        <w:rPr>
          <w:rFonts w:ascii="Times New Roman" w:eastAsia="宋体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52126E6E" wp14:editId="4B62ED6F">
            <wp:extent cx="5274310" cy="3085465"/>
            <wp:effectExtent l="0" t="0" r="2540" b="63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9C0DA" w14:textId="77777777" w:rsidR="008E21DE" w:rsidRPr="008E21DE" w:rsidRDefault="008E21DE" w:rsidP="008E21DE">
      <w:pPr>
        <w:rPr>
          <w:rFonts w:ascii="Times New Roman" w:eastAsia="宋体" w:hAnsi="Times New Roman" w:cs="Times New Roman"/>
          <w:sz w:val="24"/>
          <w:szCs w:val="28"/>
        </w:rPr>
      </w:pPr>
    </w:p>
    <w:p w14:paraId="79BD7C4F" w14:textId="01128721" w:rsidR="00F753E9" w:rsidRDefault="00F753E9" w:rsidP="00F753E9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ConcreteVerticesGraph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测试结果</w:t>
      </w:r>
      <w:r w:rsidR="00071309">
        <w:rPr>
          <w:rFonts w:ascii="Times New Roman" w:eastAsia="宋体" w:hAnsi="Times New Roman" w:cs="Times New Roman" w:hint="eastAsia"/>
          <w:sz w:val="24"/>
          <w:szCs w:val="28"/>
        </w:rPr>
        <w:t>以及覆盖率：</w:t>
      </w:r>
    </w:p>
    <w:p w14:paraId="3ED6AEF7" w14:textId="72324B33" w:rsidR="00071309" w:rsidRDefault="00071309" w:rsidP="00071309">
      <w:pPr>
        <w:jc w:val="center"/>
        <w:rPr>
          <w:rFonts w:ascii="Times New Roman" w:eastAsia="宋体" w:hAnsi="Times New Roman" w:cs="Times New Roman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1F0BC1DA" wp14:editId="02A3A78F">
            <wp:extent cx="3212327" cy="1560957"/>
            <wp:effectExtent l="0" t="0" r="7620" b="127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1123"/>
                    <a:stretch/>
                  </pic:blipFill>
                  <pic:spPr bwMode="auto">
                    <a:xfrm>
                      <a:off x="0" y="0"/>
                      <a:ext cx="3229129" cy="15691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BC8AF" w14:textId="4218FF69" w:rsidR="00071309" w:rsidRPr="00071309" w:rsidRDefault="00071309" w:rsidP="00071309">
      <w:pPr>
        <w:jc w:val="center"/>
        <w:rPr>
          <w:rFonts w:ascii="Times New Roman" w:eastAsia="宋体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540B26ED" wp14:editId="3A98ABEC">
            <wp:extent cx="2321781" cy="3039929"/>
            <wp:effectExtent l="0" t="0" r="2540" b="825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8580" cy="3048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5BF9E" w14:textId="77777777" w:rsidR="00F753E9" w:rsidRPr="00F753E9" w:rsidRDefault="00F753E9" w:rsidP="00F753E9"/>
    <w:p w14:paraId="347AE23A" w14:textId="16D76228" w:rsidR="005664AF" w:rsidRDefault="005664AF" w:rsidP="005664AF">
      <w:pPr>
        <w:pStyle w:val="3"/>
        <w:rPr>
          <w:rFonts w:ascii="Consolas" w:hAnsi="Consolas" w:cs="Times New Roman"/>
          <w:sz w:val="24"/>
        </w:rPr>
      </w:pPr>
      <w:bookmarkStart w:id="12" w:name="_Toc73817600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14:paraId="5FDD4C28" w14:textId="09303F71" w:rsidR="00374E00" w:rsidRPr="00374E00" w:rsidRDefault="00374E00" w:rsidP="00374E00">
      <w:pPr>
        <w:ind w:firstLine="420"/>
        <w:rPr>
          <w:rFonts w:ascii="Times New Roman" w:eastAsia="宋体" w:hAnsi="Times New Roman" w:cs="Times New Roman"/>
        </w:rPr>
      </w:pPr>
      <w:r w:rsidRPr="00374E00">
        <w:rPr>
          <w:rFonts w:ascii="Times New Roman" w:eastAsia="宋体" w:hAnsi="Times New Roman" w:cs="Times New Roman"/>
          <w:sz w:val="24"/>
          <w:szCs w:val="32"/>
        </w:rPr>
        <w:t>在以上的实现中，任何一项都依赖于标签是特定类型</w:t>
      </w:r>
      <w:r w:rsidRPr="00374E00">
        <w:rPr>
          <w:rFonts w:ascii="Times New Roman" w:eastAsia="宋体" w:hAnsi="Times New Roman" w:cs="Times New Roman"/>
          <w:sz w:val="24"/>
          <w:szCs w:val="32"/>
        </w:rPr>
        <w:t>String</w:t>
      </w:r>
      <w:r w:rsidRPr="00374E00">
        <w:rPr>
          <w:rFonts w:ascii="Times New Roman" w:eastAsia="宋体" w:hAnsi="Times New Roman" w:cs="Times New Roman"/>
          <w:sz w:val="24"/>
          <w:szCs w:val="32"/>
        </w:rPr>
        <w:t>，即认定</w:t>
      </w:r>
      <w:r w:rsidRPr="00374E00">
        <w:rPr>
          <w:rFonts w:ascii="Times New Roman" w:eastAsia="宋体" w:hAnsi="Times New Roman" w:cs="Times New Roman"/>
          <w:sz w:val="24"/>
          <w:szCs w:val="32"/>
        </w:rPr>
        <w:t>L</w:t>
      </w:r>
      <w:r w:rsidRPr="00374E00">
        <w:rPr>
          <w:rFonts w:ascii="Times New Roman" w:eastAsia="宋体" w:hAnsi="Times New Roman" w:cs="Times New Roman"/>
          <w:sz w:val="24"/>
          <w:szCs w:val="32"/>
        </w:rPr>
        <w:t>为</w:t>
      </w:r>
      <w:r w:rsidRPr="00374E00">
        <w:rPr>
          <w:rFonts w:ascii="Times New Roman" w:eastAsia="宋体" w:hAnsi="Times New Roman" w:cs="Times New Roman"/>
          <w:sz w:val="24"/>
          <w:szCs w:val="32"/>
        </w:rPr>
        <w:t>String</w:t>
      </w:r>
      <w:r w:rsidRPr="00374E00">
        <w:rPr>
          <w:rFonts w:ascii="Times New Roman" w:eastAsia="宋体" w:hAnsi="Times New Roman" w:cs="Times New Roman"/>
          <w:sz w:val="24"/>
          <w:szCs w:val="32"/>
        </w:rPr>
        <w:t>。接下来将已有的实现改为基于</w:t>
      </w:r>
      <w:r w:rsidRPr="00374E00">
        <w:rPr>
          <w:rFonts w:ascii="Times New Roman" w:eastAsia="宋体" w:hAnsi="Times New Roman" w:cs="Times New Roman"/>
          <w:sz w:val="24"/>
          <w:szCs w:val="32"/>
        </w:rPr>
        <w:t>L</w:t>
      </w:r>
      <w:r w:rsidRPr="00374E00">
        <w:rPr>
          <w:rFonts w:ascii="Times New Roman" w:eastAsia="宋体" w:hAnsi="Times New Roman" w:cs="Times New Roman"/>
          <w:sz w:val="24"/>
          <w:szCs w:val="32"/>
        </w:rPr>
        <w:t>泛型的即可。</w:t>
      </w:r>
    </w:p>
    <w:p w14:paraId="6945A62E" w14:textId="49DF54A8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73817601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17BF7F69" w14:textId="09E40460" w:rsidR="00374E00" w:rsidRDefault="00374E00" w:rsidP="00374E0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74E00">
        <w:rPr>
          <w:rFonts w:ascii="Times New Roman" w:eastAsia="宋体" w:hAnsi="Times New Roman" w:cs="Times New Roman"/>
          <w:sz w:val="24"/>
          <w:szCs w:val="24"/>
        </w:rPr>
        <w:t>注意将所有的实现全部改为泛型实现即可，然后在更改结束后，重新测试</w:t>
      </w:r>
      <w:proofErr w:type="spellStart"/>
      <w:r w:rsidRPr="00374E00">
        <w:rPr>
          <w:rFonts w:ascii="Times New Roman" w:eastAsia="宋体" w:hAnsi="Times New Roman" w:cs="Times New Roman"/>
          <w:sz w:val="24"/>
          <w:szCs w:val="24"/>
        </w:rPr>
        <w:t>ConcreteVerticesGraphTest</w:t>
      </w:r>
      <w:proofErr w:type="spellEnd"/>
      <w:r w:rsidRPr="00374E00">
        <w:rPr>
          <w:rFonts w:ascii="Times New Roman" w:eastAsia="宋体" w:hAnsi="Times New Roman" w:cs="Times New Roman"/>
          <w:sz w:val="24"/>
          <w:szCs w:val="24"/>
        </w:rPr>
        <w:t>和</w:t>
      </w:r>
      <w:proofErr w:type="spellStart"/>
      <w:r w:rsidRPr="00374E00">
        <w:rPr>
          <w:rFonts w:ascii="Times New Roman" w:eastAsia="宋体" w:hAnsi="Times New Roman" w:cs="Times New Roman"/>
          <w:sz w:val="24"/>
          <w:szCs w:val="24"/>
        </w:rPr>
        <w:t>ConcreteEdgesGraphTest</w:t>
      </w:r>
      <w:proofErr w:type="spellEnd"/>
      <w:r w:rsidRPr="00374E00">
        <w:rPr>
          <w:rFonts w:ascii="Times New Roman" w:eastAsia="宋体" w:hAnsi="Times New Roman" w:cs="Times New Roman"/>
          <w:sz w:val="24"/>
          <w:szCs w:val="24"/>
        </w:rPr>
        <w:t>两个测试，</w:t>
      </w:r>
      <w:r w:rsidRPr="00374E00">
        <w:rPr>
          <w:rFonts w:ascii="Times New Roman" w:eastAsia="宋体" w:hAnsi="Times New Roman" w:cs="Times New Roman"/>
          <w:sz w:val="24"/>
          <w:szCs w:val="24"/>
        </w:rPr>
        <w:t xml:space="preserve"> Graph</w:t>
      </w:r>
      <w:r w:rsidRPr="00374E00">
        <w:rPr>
          <w:rFonts w:ascii="Times New Roman" w:eastAsia="宋体" w:hAnsi="Times New Roman" w:cs="Times New Roman"/>
          <w:sz w:val="24"/>
          <w:szCs w:val="24"/>
        </w:rPr>
        <w:t>在两个泛型实现下仍然可以通过，表示更改成功。</w:t>
      </w:r>
    </w:p>
    <w:p w14:paraId="0B889CF0" w14:textId="0E2663BC" w:rsidR="00901A7F" w:rsidRPr="00374E00" w:rsidRDefault="00901A7F" w:rsidP="00901A7F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CCCAF3" wp14:editId="032F8031">
            <wp:extent cx="3466769" cy="343244"/>
            <wp:effectExtent l="0" t="0" r="63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96240" cy="346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52E1E" w14:textId="0C5FA477"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4" w:name="_Toc73817602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4"/>
    </w:p>
    <w:p w14:paraId="4C3529F8" w14:textId="7737E9D2" w:rsidR="00D358C0" w:rsidRDefault="00901A7F" w:rsidP="00901A7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01A7F">
        <w:rPr>
          <w:rFonts w:ascii="Times New Roman" w:eastAsia="宋体" w:hAnsi="Times New Roman" w:cs="Times New Roman"/>
          <w:sz w:val="24"/>
          <w:szCs w:val="24"/>
        </w:rPr>
        <w:t>empty</w:t>
      </w:r>
      <w:r w:rsidRPr="00901A7F">
        <w:rPr>
          <w:rFonts w:ascii="Times New Roman" w:eastAsia="宋体" w:hAnsi="Times New Roman" w:cs="Times New Roman"/>
          <w:sz w:val="24"/>
          <w:szCs w:val="24"/>
        </w:rPr>
        <w:t>返回一个</w:t>
      </w:r>
      <w:r w:rsidRPr="00901A7F">
        <w:rPr>
          <w:rFonts w:ascii="Times New Roman" w:eastAsia="宋体" w:hAnsi="Times New Roman" w:cs="Times New Roman"/>
          <w:sz w:val="24"/>
          <w:szCs w:val="24"/>
        </w:rPr>
        <w:t>Graph</w:t>
      </w:r>
      <w:r w:rsidRPr="00901A7F">
        <w:rPr>
          <w:rFonts w:ascii="Times New Roman" w:eastAsia="宋体" w:hAnsi="Times New Roman" w:cs="Times New Roman"/>
          <w:sz w:val="24"/>
          <w:szCs w:val="24"/>
        </w:rPr>
        <w:t>接口的具体实现即可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71213D4" w14:textId="77777777" w:rsidR="00901A7F" w:rsidRDefault="00901A7F" w:rsidP="00901A7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01A7F" w14:paraId="3C4A4FF3" w14:textId="77777777" w:rsidTr="00901A7F">
        <w:tc>
          <w:tcPr>
            <w:tcW w:w="8296" w:type="dxa"/>
          </w:tcPr>
          <w:p w14:paraId="72EE4F6C" w14:textId="77777777" w:rsidR="00901A7F" w:rsidRDefault="00901A7F" w:rsidP="00901A7F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lastRenderedPageBreak/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stat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&lt;L&gt; Graph&lt;L&gt; empty() {</w:t>
            </w:r>
          </w:p>
          <w:p w14:paraId="3B69E3DC" w14:textId="77777777" w:rsidR="00901A7F" w:rsidRDefault="00901A7F" w:rsidP="00901A7F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ConcreteEdgesGraph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&lt;L&gt;();</w:t>
            </w:r>
          </w:p>
          <w:p w14:paraId="114C6EFB" w14:textId="6857520D" w:rsidR="00901A7F" w:rsidRDefault="00901A7F" w:rsidP="00901A7F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}</w:t>
            </w:r>
          </w:p>
        </w:tc>
      </w:tr>
    </w:tbl>
    <w:p w14:paraId="54408354" w14:textId="758138C1" w:rsidR="00901A7F" w:rsidRDefault="00EA3AE8" w:rsidP="00901A7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更改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Static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使用不同泛式，例如基本数据类型（</w:t>
      </w:r>
      <w:r>
        <w:rPr>
          <w:rFonts w:ascii="Times New Roman" w:eastAsia="宋体" w:hAnsi="Times New Roman" w:cs="Times New Roman" w:hint="eastAsia"/>
          <w:sz w:val="24"/>
          <w:szCs w:val="24"/>
        </w:rPr>
        <w:t>Immutable</w:t>
      </w:r>
      <w:r>
        <w:rPr>
          <w:rFonts w:ascii="Times New Roman" w:eastAsia="宋体" w:hAnsi="Times New Roman" w:cs="Times New Roman" w:hint="eastAsia"/>
          <w:sz w:val="24"/>
          <w:szCs w:val="24"/>
        </w:rPr>
        <w:t>）中的</w:t>
      </w:r>
      <w:r>
        <w:rPr>
          <w:rFonts w:ascii="Times New Roman" w:eastAsia="宋体" w:hAnsi="Times New Roman" w:cs="Times New Roman" w:hint="eastAsia"/>
          <w:sz w:val="24"/>
          <w:szCs w:val="24"/>
        </w:rPr>
        <w:t>Double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Integer</w:t>
      </w:r>
      <w:r>
        <w:rPr>
          <w:rFonts w:ascii="Times New Roman" w:eastAsia="宋体" w:hAnsi="Times New Roman" w:cs="Times New Roman" w:hint="eastAsia"/>
          <w:sz w:val="24"/>
          <w:szCs w:val="24"/>
        </w:rPr>
        <w:t>类型进行检测，增加检测类型代码和结果如下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20E0" w14:paraId="378A824D" w14:textId="77777777" w:rsidTr="000520E0">
        <w:tc>
          <w:tcPr>
            <w:tcW w:w="8296" w:type="dxa"/>
          </w:tcPr>
          <w:p w14:paraId="7B3C320D" w14:textId="77777777" w:rsidR="000520E0" w:rsidRDefault="000520E0" w:rsidP="000520E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 test other vertex label types in Problem 3.2</w:t>
            </w:r>
          </w:p>
          <w:p w14:paraId="4F5916A1" w14:textId="77777777" w:rsidR="000520E0" w:rsidRDefault="000520E0" w:rsidP="000520E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</w:t>
            </w:r>
            <w:r>
              <w:rPr>
                <w:rFonts w:ascii="Consolas" w:hAnsi="Consolas" w:cs="Consolas"/>
                <w:color w:val="646464"/>
                <w:kern w:val="0"/>
                <w:sz w:val="20"/>
                <w:szCs w:val="20"/>
              </w:rPr>
              <w:t>@Test</w:t>
            </w:r>
          </w:p>
          <w:p w14:paraId="27C60CB6" w14:textId="77777777" w:rsidR="000520E0" w:rsidRDefault="000520E0" w:rsidP="000520E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otherType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 {</w:t>
            </w:r>
          </w:p>
          <w:p w14:paraId="73E25D02" w14:textId="77777777" w:rsidR="000520E0" w:rsidRDefault="000520E0" w:rsidP="000520E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2A00FF"/>
                <w:kern w:val="0"/>
                <w:sz w:val="20"/>
                <w:szCs w:val="20"/>
              </w:rPr>
              <w:t>"expected empty() graph to have no vertices"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,</w:t>
            </w:r>
          </w:p>
          <w:p w14:paraId="4E170D16" w14:textId="77777777" w:rsidR="000520E0" w:rsidRDefault="000520E0" w:rsidP="000520E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Collections.</w:t>
            </w:r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emptySe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, Graph.&lt;String&gt;</w:t>
            </w:r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empt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.vertices());</w:t>
            </w:r>
          </w:p>
          <w:p w14:paraId="655DEC77" w14:textId="77777777" w:rsidR="000520E0" w:rsidRDefault="000520E0" w:rsidP="000520E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2A00FF"/>
                <w:kern w:val="0"/>
                <w:sz w:val="20"/>
                <w:szCs w:val="20"/>
              </w:rPr>
              <w:t>"expected empty() graph to have no vertices"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,</w:t>
            </w:r>
          </w:p>
          <w:p w14:paraId="5F458B83" w14:textId="77777777" w:rsidR="000520E0" w:rsidRDefault="000520E0" w:rsidP="000520E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Collections.</w:t>
            </w:r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emptySe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, Graph.&lt;Integer&gt;</w:t>
            </w:r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empt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.vertices());</w:t>
            </w:r>
          </w:p>
          <w:p w14:paraId="0A060B37" w14:textId="77777777" w:rsidR="000520E0" w:rsidRDefault="000520E0" w:rsidP="000520E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2A00FF"/>
                <w:kern w:val="0"/>
                <w:sz w:val="20"/>
                <w:szCs w:val="20"/>
              </w:rPr>
              <w:t>"expected empty() graph to have no vertices"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,</w:t>
            </w:r>
          </w:p>
          <w:p w14:paraId="24E902AA" w14:textId="77777777" w:rsidR="000520E0" w:rsidRDefault="000520E0" w:rsidP="000520E0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          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Collections.</w:t>
            </w:r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emptySe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, Graph.&lt;Double&gt;</w:t>
            </w:r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empt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.vertices());</w:t>
            </w:r>
          </w:p>
          <w:p w14:paraId="18B6CAB0" w14:textId="1A180AC1" w:rsidR="000520E0" w:rsidRDefault="000520E0" w:rsidP="000520E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}</w:t>
            </w:r>
          </w:p>
        </w:tc>
      </w:tr>
    </w:tbl>
    <w:p w14:paraId="796B29DD" w14:textId="1612AE85" w:rsidR="000520E0" w:rsidRPr="00901A7F" w:rsidRDefault="000520E0" w:rsidP="000520E0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5BDEA99" wp14:editId="0EF913B0">
            <wp:extent cx="3005593" cy="686993"/>
            <wp:effectExtent l="0" t="0" r="4445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21159" cy="69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714F5" w14:textId="0B384575" w:rsid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73817603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5"/>
    </w:p>
    <w:p w14:paraId="08CD6389" w14:textId="4569480B" w:rsidR="00A5229D" w:rsidRPr="00A5229D" w:rsidRDefault="00A5229D" w:rsidP="00562D6A">
      <w:pPr>
        <w:ind w:firstLine="42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根据语库</w:t>
      </w:r>
      <w:r>
        <w:rPr>
          <w:rFonts w:ascii="Times New Roman" w:eastAsia="宋体" w:hAnsi="Times New Roman" w:cs="Times New Roman" w:hint="eastAsia"/>
          <w:sz w:val="24"/>
          <w:szCs w:val="28"/>
        </w:rPr>
        <w:t>corpus</w:t>
      </w:r>
      <w:r>
        <w:rPr>
          <w:rFonts w:ascii="Times New Roman" w:eastAsia="宋体" w:hAnsi="Times New Roman" w:cs="Times New Roman" w:hint="eastAsia"/>
          <w:sz w:val="24"/>
          <w:szCs w:val="28"/>
        </w:rPr>
        <w:t>生成基于</w:t>
      </w:r>
      <w:r>
        <w:rPr>
          <w:rFonts w:ascii="Times New Roman" w:eastAsia="宋体" w:hAnsi="Times New Roman" w:cs="Times New Roman" w:hint="eastAsia"/>
          <w:sz w:val="24"/>
          <w:szCs w:val="28"/>
        </w:rPr>
        <w:t>Words</w:t>
      </w:r>
      <w:r>
        <w:rPr>
          <w:rFonts w:ascii="Times New Roman" w:eastAsia="宋体" w:hAnsi="Times New Roman" w:cs="Times New Roman" w:hint="eastAsia"/>
          <w:sz w:val="24"/>
          <w:szCs w:val="28"/>
        </w:rPr>
        <w:t>的有向图，每条边上的权重表示该两个单词联系出现的次数。例如：</w:t>
      </w:r>
      <w:r>
        <w:rPr>
          <w:rFonts w:ascii="Times New Roman" w:eastAsia="宋体" w:hAnsi="Times New Roman" w:cs="Times New Roman" w:hint="eastAsia"/>
          <w:sz w:val="24"/>
          <w:szCs w:val="28"/>
        </w:rPr>
        <w:t>A</w:t>
      </w:r>
      <w:r>
        <w:rPr>
          <w:rFonts w:ascii="Times New Roman" w:eastAsia="宋体" w:hAnsi="Times New Roman" w:cs="Times New Roman"/>
          <w:sz w:val="24"/>
          <w:szCs w:val="28"/>
        </w:rPr>
        <w:t>—2 ––&gt;B</w:t>
      </w:r>
      <w:r>
        <w:rPr>
          <w:rFonts w:ascii="Times New Roman" w:eastAsia="宋体" w:hAnsi="Times New Roman" w:cs="Times New Roman" w:hint="eastAsia"/>
          <w:sz w:val="24"/>
          <w:szCs w:val="28"/>
        </w:rPr>
        <w:t>，表示</w:t>
      </w:r>
      <w:r>
        <w:rPr>
          <w:rFonts w:ascii="Times New Roman" w:eastAsia="宋体" w:hAnsi="Times New Roman" w:cs="Times New Roman" w:hint="eastAsia"/>
          <w:sz w:val="24"/>
          <w:szCs w:val="28"/>
        </w:rPr>
        <w:t>AB</w:t>
      </w:r>
      <w:r>
        <w:rPr>
          <w:rFonts w:ascii="Times New Roman" w:eastAsia="宋体" w:hAnsi="Times New Roman" w:cs="Times New Roman" w:hint="eastAsia"/>
          <w:sz w:val="24"/>
          <w:szCs w:val="28"/>
        </w:rPr>
        <w:t>这种形式出现过两次。值得注意的是，允许出现</w:t>
      </w:r>
      <w:r>
        <w:rPr>
          <w:rFonts w:ascii="Times New Roman" w:eastAsia="宋体" w:hAnsi="Times New Roman" w:cs="Times New Roman" w:hint="eastAsia"/>
          <w:sz w:val="24"/>
          <w:szCs w:val="28"/>
        </w:rPr>
        <w:t>AA</w:t>
      </w:r>
      <w:r>
        <w:rPr>
          <w:rFonts w:ascii="Times New Roman" w:eastAsia="宋体" w:hAnsi="Times New Roman" w:cs="Times New Roman" w:hint="eastAsia"/>
          <w:sz w:val="24"/>
          <w:szCs w:val="28"/>
        </w:rPr>
        <w:t>连续形式。根据生成的</w:t>
      </w:r>
      <w:r>
        <w:rPr>
          <w:rFonts w:ascii="Times New Roman" w:eastAsia="宋体" w:hAnsi="Times New Roman" w:cs="Times New Roman" w:hint="eastAsia"/>
          <w:sz w:val="24"/>
          <w:szCs w:val="28"/>
        </w:rPr>
        <w:t>Graph</w:t>
      </w:r>
      <w:r>
        <w:rPr>
          <w:rFonts w:ascii="Times New Roman" w:eastAsia="宋体" w:hAnsi="Times New Roman" w:cs="Times New Roman" w:hint="eastAsia"/>
          <w:sz w:val="24"/>
          <w:szCs w:val="28"/>
        </w:rPr>
        <w:t>，若有</w:t>
      </w:r>
      <w:r>
        <w:rPr>
          <w:rFonts w:ascii="Times New Roman" w:eastAsia="宋体" w:hAnsi="Times New Roman" w:cs="Times New Roman" w:hint="eastAsia"/>
          <w:sz w:val="24"/>
          <w:szCs w:val="28"/>
        </w:rPr>
        <w:t>input</w:t>
      </w:r>
      <w:r>
        <w:rPr>
          <w:rFonts w:ascii="Times New Roman" w:eastAsia="宋体" w:hAnsi="Times New Roman" w:cs="Times New Roman" w:hint="eastAsia"/>
          <w:sz w:val="24"/>
          <w:szCs w:val="28"/>
        </w:rPr>
        <w:t>，则对其自动补全，即检查两个单词之间是否在</w:t>
      </w:r>
      <w:r>
        <w:rPr>
          <w:rFonts w:ascii="Times New Roman" w:eastAsia="宋体" w:hAnsi="Times New Roman" w:cs="Times New Roman" w:hint="eastAsia"/>
          <w:sz w:val="24"/>
          <w:szCs w:val="28"/>
        </w:rPr>
        <w:t>Graph</w:t>
      </w:r>
      <w:r>
        <w:rPr>
          <w:rFonts w:ascii="Times New Roman" w:eastAsia="宋体" w:hAnsi="Times New Roman" w:cs="Times New Roman" w:hint="eastAsia"/>
          <w:sz w:val="24"/>
          <w:szCs w:val="28"/>
        </w:rPr>
        <w:t>中找得到另一个单词插入。即相邻单词</w:t>
      </w:r>
      <w:r>
        <w:rPr>
          <w:rFonts w:ascii="Times New Roman" w:eastAsia="宋体" w:hAnsi="Times New Roman" w:cs="Times New Roman" w:hint="eastAsia"/>
          <w:sz w:val="24"/>
          <w:szCs w:val="28"/>
        </w:rPr>
        <w:t>A</w:t>
      </w:r>
      <w:r>
        <w:rPr>
          <w:rFonts w:ascii="Times New Roman" w:eastAsia="宋体" w:hAnsi="Times New Roman" w:cs="Times New Roman" w:hint="eastAsia"/>
          <w:sz w:val="24"/>
          <w:szCs w:val="28"/>
        </w:rPr>
        <w:t>和</w:t>
      </w:r>
      <w:r>
        <w:rPr>
          <w:rFonts w:ascii="Times New Roman" w:eastAsia="宋体" w:hAnsi="Times New Roman" w:cs="Times New Roman" w:hint="eastAsia"/>
          <w:sz w:val="24"/>
          <w:szCs w:val="28"/>
        </w:rPr>
        <w:t>B</w:t>
      </w:r>
      <w:r>
        <w:rPr>
          <w:rFonts w:ascii="Times New Roman" w:eastAsia="宋体" w:hAnsi="Times New Roman" w:cs="Times New Roman" w:hint="eastAsia"/>
          <w:sz w:val="24"/>
          <w:szCs w:val="28"/>
        </w:rPr>
        <w:t>，在</w:t>
      </w:r>
      <w:r>
        <w:rPr>
          <w:rFonts w:ascii="Times New Roman" w:eastAsia="宋体" w:hAnsi="Times New Roman" w:cs="Times New Roman" w:hint="eastAsia"/>
          <w:sz w:val="24"/>
          <w:szCs w:val="28"/>
        </w:rPr>
        <w:t>Graph</w:t>
      </w:r>
      <w:r>
        <w:rPr>
          <w:rFonts w:ascii="Times New Roman" w:eastAsia="宋体" w:hAnsi="Times New Roman" w:cs="Times New Roman" w:hint="eastAsia"/>
          <w:sz w:val="24"/>
          <w:szCs w:val="28"/>
        </w:rPr>
        <w:t>中有</w:t>
      </w:r>
      <w:r>
        <w:rPr>
          <w:rFonts w:ascii="Times New Roman" w:eastAsia="宋体" w:hAnsi="Times New Roman" w:cs="Times New Roman" w:hint="eastAsia"/>
          <w:sz w:val="24"/>
          <w:szCs w:val="28"/>
        </w:rPr>
        <w:t>A</w:t>
      </w:r>
      <w:r>
        <w:rPr>
          <w:rFonts w:ascii="Times New Roman" w:eastAsia="宋体" w:hAnsi="Times New Roman" w:cs="Times New Roman" w:hint="eastAsia"/>
          <w:sz w:val="24"/>
          <w:szCs w:val="28"/>
        </w:rPr>
        <w:t>到</w:t>
      </w:r>
      <w:r>
        <w:rPr>
          <w:rFonts w:ascii="Times New Roman" w:eastAsia="宋体" w:hAnsi="Times New Roman" w:cs="Times New Roman" w:hint="eastAsia"/>
          <w:sz w:val="24"/>
          <w:szCs w:val="28"/>
        </w:rPr>
        <w:t>C</w:t>
      </w:r>
      <w:r>
        <w:rPr>
          <w:rFonts w:ascii="Times New Roman" w:eastAsia="宋体" w:hAnsi="Times New Roman" w:cs="Times New Roman" w:hint="eastAsia"/>
          <w:sz w:val="24"/>
          <w:szCs w:val="28"/>
        </w:rPr>
        <w:t>和</w:t>
      </w:r>
      <w:r>
        <w:rPr>
          <w:rFonts w:ascii="Times New Roman" w:eastAsia="宋体" w:hAnsi="Times New Roman" w:cs="Times New Roman" w:hint="eastAsia"/>
          <w:sz w:val="24"/>
          <w:szCs w:val="28"/>
        </w:rPr>
        <w:t>C</w:t>
      </w:r>
      <w:r>
        <w:rPr>
          <w:rFonts w:ascii="Times New Roman" w:eastAsia="宋体" w:hAnsi="Times New Roman" w:cs="Times New Roman" w:hint="eastAsia"/>
          <w:sz w:val="24"/>
          <w:szCs w:val="28"/>
        </w:rPr>
        <w:t>到</w:t>
      </w:r>
      <w:r>
        <w:rPr>
          <w:rFonts w:ascii="Times New Roman" w:eastAsia="宋体" w:hAnsi="Times New Roman" w:cs="Times New Roman" w:hint="eastAsia"/>
          <w:sz w:val="24"/>
          <w:szCs w:val="28"/>
        </w:rPr>
        <w:t>B</w:t>
      </w:r>
      <w:r>
        <w:rPr>
          <w:rFonts w:ascii="Times New Roman" w:eastAsia="宋体" w:hAnsi="Times New Roman" w:cs="Times New Roman" w:hint="eastAsia"/>
          <w:sz w:val="24"/>
          <w:szCs w:val="28"/>
        </w:rPr>
        <w:t>，那么就将</w:t>
      </w:r>
      <w:r>
        <w:rPr>
          <w:rFonts w:ascii="Times New Roman" w:eastAsia="宋体" w:hAnsi="Times New Roman" w:cs="Times New Roman" w:hint="eastAsia"/>
          <w:sz w:val="24"/>
          <w:szCs w:val="28"/>
        </w:rPr>
        <w:t>C</w:t>
      </w:r>
      <w:r>
        <w:rPr>
          <w:rFonts w:ascii="Times New Roman" w:eastAsia="宋体" w:hAnsi="Times New Roman" w:cs="Times New Roman" w:hint="eastAsia"/>
          <w:sz w:val="24"/>
          <w:szCs w:val="28"/>
        </w:rPr>
        <w:t>插入到</w:t>
      </w:r>
      <w:r>
        <w:rPr>
          <w:rFonts w:ascii="Times New Roman" w:eastAsia="宋体" w:hAnsi="Times New Roman" w:cs="Times New Roman" w:hint="eastAsia"/>
          <w:sz w:val="24"/>
          <w:szCs w:val="28"/>
        </w:rPr>
        <w:t>input</w:t>
      </w:r>
      <w:r>
        <w:rPr>
          <w:rFonts w:ascii="Times New Roman" w:eastAsia="宋体" w:hAnsi="Times New Roman" w:cs="Times New Roman" w:hint="eastAsia"/>
          <w:sz w:val="24"/>
          <w:szCs w:val="28"/>
        </w:rPr>
        <w:t>中等待输出，若存在多个</w:t>
      </w:r>
      <w:r>
        <w:rPr>
          <w:rFonts w:ascii="Times New Roman" w:eastAsia="宋体" w:hAnsi="Times New Roman" w:cs="Times New Roman" w:hint="eastAsia"/>
          <w:sz w:val="24"/>
          <w:szCs w:val="28"/>
        </w:rPr>
        <w:t>C</w:t>
      </w:r>
      <w:r>
        <w:rPr>
          <w:rFonts w:ascii="Times New Roman" w:eastAsia="宋体" w:hAnsi="Times New Roman" w:cs="Times New Roman" w:hint="eastAsia"/>
          <w:sz w:val="24"/>
          <w:szCs w:val="28"/>
        </w:rPr>
        <w:t>则选取两边</w:t>
      </w:r>
      <w:r>
        <w:rPr>
          <w:rFonts w:ascii="Times New Roman" w:eastAsia="宋体" w:hAnsi="Times New Roman" w:cs="Times New Roman" w:hint="eastAsia"/>
          <w:sz w:val="24"/>
          <w:szCs w:val="28"/>
        </w:rPr>
        <w:t>weight</w:t>
      </w:r>
      <w:r>
        <w:rPr>
          <w:rFonts w:ascii="Times New Roman" w:eastAsia="宋体" w:hAnsi="Times New Roman" w:cs="Times New Roman" w:hint="eastAsia"/>
          <w:sz w:val="24"/>
          <w:szCs w:val="28"/>
        </w:rPr>
        <w:t>之和最大的</w:t>
      </w:r>
      <w:r>
        <w:rPr>
          <w:rFonts w:ascii="Times New Roman" w:eastAsia="宋体" w:hAnsi="Times New Roman" w:cs="Times New Roman" w:hint="eastAsia"/>
          <w:sz w:val="24"/>
          <w:szCs w:val="28"/>
        </w:rPr>
        <w:t>C</w:t>
      </w:r>
      <w:r>
        <w:rPr>
          <w:rFonts w:ascii="Times New Roman" w:eastAsia="宋体" w:hAnsi="Times New Roman" w:cs="Times New Roman" w:hint="eastAsia"/>
          <w:sz w:val="24"/>
          <w:szCs w:val="28"/>
        </w:rPr>
        <w:t>。</w:t>
      </w:r>
      <w:r w:rsidR="00562D6A">
        <w:rPr>
          <w:rFonts w:ascii="Times New Roman" w:eastAsia="宋体" w:hAnsi="Times New Roman" w:cs="Times New Roman" w:hint="eastAsia"/>
          <w:sz w:val="24"/>
          <w:szCs w:val="28"/>
        </w:rPr>
        <w:t>插入到最后得到输出</w:t>
      </w:r>
      <w:r w:rsidR="00562D6A">
        <w:rPr>
          <w:rFonts w:ascii="Times New Roman" w:eastAsia="宋体" w:hAnsi="Times New Roman" w:cs="Times New Roman" w:hint="eastAsia"/>
          <w:sz w:val="24"/>
          <w:szCs w:val="28"/>
        </w:rPr>
        <w:t>output</w:t>
      </w:r>
      <w:r w:rsidR="00562D6A">
        <w:rPr>
          <w:rFonts w:ascii="Times New Roman" w:eastAsia="宋体" w:hAnsi="Times New Roman" w:cs="Times New Roman" w:hint="eastAsia"/>
          <w:sz w:val="24"/>
          <w:szCs w:val="28"/>
        </w:rPr>
        <w:t>。</w:t>
      </w:r>
    </w:p>
    <w:p w14:paraId="5D7BCF99" w14:textId="317F5633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6" w:name="_Toc73817604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6"/>
      <w:proofErr w:type="spellEnd"/>
    </w:p>
    <w:p w14:paraId="7D1ABA91" w14:textId="536EB812" w:rsidR="00227B8A" w:rsidRDefault="00227B8A" w:rsidP="006F5E33">
      <w:pPr>
        <w:ind w:firstLine="420"/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</w:pP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在测试文件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Graph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Poet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Test.java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中，根据编写的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testing strategy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来实现测试方法，测试包括：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corpus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类型（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nothing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、一行、多行、存在空行），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input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类型（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nothing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、有无插入），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output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类型（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0</w:t>
      </w:r>
      <w:r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/&gt;=1 bridge word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、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choose</w:t>
      </w:r>
      <w:r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heavier</w:t>
      </w:r>
      <w:r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bridge</w:t>
      </w:r>
      <w:r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word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）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。测试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设计、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实现</w:t>
      </w:r>
      <w:r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思路</w:t>
      </w:r>
      <w:r w:rsidRPr="00292020">
        <w:rPr>
          <w:rFonts w:ascii="Times New Roman" w:eastAsia="宋体" w:hAnsi="Times New Roman" w:cs="Times New Roman"/>
          <w:color w:val="333333"/>
          <w:sz w:val="24"/>
          <w:szCs w:val="24"/>
          <w:shd w:val="clear" w:color="auto" w:fill="FFFFFF"/>
        </w:rPr>
        <w:t>和过程如下</w:t>
      </w:r>
      <w:r w:rsidR="00B642C2">
        <w:rPr>
          <w:rFonts w:ascii="Times New Roman" w:eastAsia="宋体" w:hAnsi="Times New Roman" w:cs="Times New Roman" w:hint="eastAsia"/>
          <w:color w:val="333333"/>
          <w:sz w:val="24"/>
          <w:szCs w:val="24"/>
          <w:shd w:val="clear" w:color="auto" w:fill="FFFFFF"/>
        </w:rPr>
        <w:t>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405"/>
        <w:gridCol w:w="4891"/>
      </w:tblGrid>
      <w:tr w:rsidR="00B642C2" w14:paraId="15DC24F2" w14:textId="77777777" w:rsidTr="006F5E33">
        <w:tc>
          <w:tcPr>
            <w:tcW w:w="2689" w:type="dxa"/>
          </w:tcPr>
          <w:p w14:paraId="4F639779" w14:textId="3F36639C" w:rsidR="00B642C2" w:rsidRDefault="00B642C2" w:rsidP="00227B8A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32"/>
              </w:rPr>
              <w:t>测试函数</w:t>
            </w:r>
          </w:p>
        </w:tc>
        <w:tc>
          <w:tcPr>
            <w:tcW w:w="5607" w:type="dxa"/>
          </w:tcPr>
          <w:p w14:paraId="3AB6E781" w14:textId="2429BF17" w:rsidR="00B642C2" w:rsidRDefault="00B642C2" w:rsidP="00227B8A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32"/>
              </w:rPr>
              <w:t>测试思路设计</w:t>
            </w:r>
          </w:p>
        </w:tc>
      </w:tr>
      <w:tr w:rsidR="00B642C2" w14:paraId="45A15A88" w14:textId="77777777" w:rsidTr="006F5E33">
        <w:tc>
          <w:tcPr>
            <w:tcW w:w="2689" w:type="dxa"/>
          </w:tcPr>
          <w:p w14:paraId="39820CAA" w14:textId="01123A7E" w:rsidR="00B642C2" w:rsidRDefault="00B229B6" w:rsidP="00B229B6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testExampl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</w:t>
            </w:r>
          </w:p>
        </w:tc>
        <w:tc>
          <w:tcPr>
            <w:tcW w:w="5607" w:type="dxa"/>
          </w:tcPr>
          <w:p w14:paraId="4D2CAACD" w14:textId="0E64C269" w:rsidR="00B642C2" w:rsidRDefault="00897243" w:rsidP="00897243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deal with the example</w:t>
            </w:r>
          </w:p>
        </w:tc>
      </w:tr>
      <w:tr w:rsidR="00B642C2" w14:paraId="0BE061FF" w14:textId="77777777" w:rsidTr="006F5E33">
        <w:tc>
          <w:tcPr>
            <w:tcW w:w="2689" w:type="dxa"/>
          </w:tcPr>
          <w:p w14:paraId="5A1AE800" w14:textId="2D49B64E" w:rsidR="00B642C2" w:rsidRDefault="00897243" w:rsidP="00897243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testMyExampl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</w:t>
            </w:r>
          </w:p>
        </w:tc>
        <w:tc>
          <w:tcPr>
            <w:tcW w:w="5607" w:type="dxa"/>
          </w:tcPr>
          <w:p w14:paraId="00A6A8AD" w14:textId="6824E406" w:rsidR="00897243" w:rsidRDefault="00897243" w:rsidP="0089724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 w:hint="eastAsia"/>
                <w:color w:val="3F7F5F"/>
                <w:kern w:val="0"/>
                <w:sz w:val="20"/>
                <w:szCs w:val="20"/>
              </w:rPr>
              <w:t>/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corpus </w:t>
            </w:r>
            <w:r>
              <w:rPr>
                <w:rFonts w:ascii="Consolas" w:hAnsi="Consolas" w:cs="Consolas" w:hint="eastAsia"/>
                <w:color w:val="3F7F5F"/>
                <w:kern w:val="0"/>
                <w:sz w:val="20"/>
                <w:szCs w:val="20"/>
              </w:rPr>
              <w:t>filename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: seven-words.txt</w:t>
            </w:r>
          </w:p>
          <w:p w14:paraId="349FE0AA" w14:textId="1CA85280" w:rsidR="00897243" w:rsidRDefault="00897243" w:rsidP="0089724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corpus: free to add additional methods.</w:t>
            </w:r>
          </w:p>
          <w:p w14:paraId="5543249C" w14:textId="25D950BC" w:rsidR="00B642C2" w:rsidRDefault="00897243" w:rsidP="00897243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input: I want to add methods.</w:t>
            </w:r>
          </w:p>
        </w:tc>
      </w:tr>
      <w:tr w:rsidR="00B642C2" w14:paraId="025F90E2" w14:textId="77777777" w:rsidTr="006F5E33">
        <w:tc>
          <w:tcPr>
            <w:tcW w:w="2689" w:type="dxa"/>
          </w:tcPr>
          <w:p w14:paraId="3A1C27A3" w14:textId="441CCB30" w:rsidR="00B642C2" w:rsidRDefault="00897243" w:rsidP="00897243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testEmptyInpu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</w:t>
            </w:r>
          </w:p>
        </w:tc>
        <w:tc>
          <w:tcPr>
            <w:tcW w:w="5607" w:type="dxa"/>
          </w:tcPr>
          <w:p w14:paraId="0DD195EF" w14:textId="624616AB" w:rsidR="00897243" w:rsidRDefault="00897243" w:rsidP="0089724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corpus </w:t>
            </w:r>
            <w:r>
              <w:rPr>
                <w:rFonts w:ascii="Consolas" w:hAnsi="Consolas" w:cs="Consolas" w:hint="eastAsia"/>
                <w:color w:val="3F7F5F"/>
                <w:kern w:val="0"/>
                <w:sz w:val="20"/>
                <w:szCs w:val="20"/>
              </w:rPr>
              <w:t>filename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: inputNothing.txt</w:t>
            </w:r>
          </w:p>
          <w:p w14:paraId="3C71A347" w14:textId="0456413E" w:rsidR="00897243" w:rsidRDefault="00897243" w:rsidP="0089724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corpus(I </w:t>
            </w:r>
            <w:proofErr w:type="spellStart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dont</w:t>
            </w:r>
            <w:proofErr w:type="spellEnd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care):</w:t>
            </w:r>
          </w:p>
          <w:p w14:paraId="6529744D" w14:textId="49B0A977" w:rsidR="00B642C2" w:rsidRDefault="00897243" w:rsidP="00897243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input nothing</w:t>
            </w:r>
          </w:p>
        </w:tc>
      </w:tr>
      <w:tr w:rsidR="00B642C2" w14:paraId="43A76233" w14:textId="77777777" w:rsidTr="006F5E33">
        <w:tc>
          <w:tcPr>
            <w:tcW w:w="2689" w:type="dxa"/>
          </w:tcPr>
          <w:p w14:paraId="2745D896" w14:textId="00E3FB45" w:rsidR="00B642C2" w:rsidRDefault="00897243" w:rsidP="00897243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lastRenderedPageBreak/>
              <w:t>testEmptyCorpu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</w:t>
            </w:r>
          </w:p>
        </w:tc>
        <w:tc>
          <w:tcPr>
            <w:tcW w:w="5607" w:type="dxa"/>
          </w:tcPr>
          <w:p w14:paraId="7F5FF188" w14:textId="7A39CF7A" w:rsidR="00897243" w:rsidRDefault="00897243" w:rsidP="0089724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corpus </w:t>
            </w:r>
            <w:r>
              <w:rPr>
                <w:rFonts w:ascii="Consolas" w:hAnsi="Consolas" w:cs="Consolas" w:hint="eastAsia"/>
                <w:color w:val="3F7F5F"/>
                <w:kern w:val="0"/>
                <w:sz w:val="20"/>
                <w:szCs w:val="20"/>
              </w:rPr>
              <w:t>filename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: corpusNothing.txt</w:t>
            </w:r>
          </w:p>
          <w:p w14:paraId="1EC1FB20" w14:textId="0C4CDA23" w:rsidR="00897243" w:rsidRDefault="00897243" w:rsidP="0089724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corpus nothing</w:t>
            </w:r>
          </w:p>
          <w:p w14:paraId="3D92CBF6" w14:textId="2A540802" w:rsidR="00B642C2" w:rsidRDefault="00897243" w:rsidP="00897243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input: I want to add methods.</w:t>
            </w:r>
          </w:p>
        </w:tc>
      </w:tr>
      <w:tr w:rsidR="00B642C2" w14:paraId="75E34C7E" w14:textId="77777777" w:rsidTr="006F5E33">
        <w:tc>
          <w:tcPr>
            <w:tcW w:w="2689" w:type="dxa"/>
          </w:tcPr>
          <w:p w14:paraId="076F2376" w14:textId="4CCB06C1" w:rsidR="00B642C2" w:rsidRDefault="00897243" w:rsidP="00897243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testOneLineTreeOneWord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</w:t>
            </w:r>
          </w:p>
        </w:tc>
        <w:tc>
          <w:tcPr>
            <w:tcW w:w="5607" w:type="dxa"/>
          </w:tcPr>
          <w:p w14:paraId="5F4CA5D6" w14:textId="1F55EF06" w:rsidR="00897243" w:rsidRDefault="00897243" w:rsidP="0089724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corpus </w:t>
            </w:r>
            <w:r>
              <w:rPr>
                <w:rFonts w:ascii="Consolas" w:hAnsi="Consolas" w:cs="Consolas" w:hint="eastAsia"/>
                <w:color w:val="3F7F5F"/>
                <w:kern w:val="0"/>
                <w:sz w:val="20"/>
                <w:szCs w:val="20"/>
              </w:rPr>
              <w:t>filename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: severalLines.txt</w:t>
            </w:r>
          </w:p>
          <w:p w14:paraId="1A82E5CD" w14:textId="53AF188F" w:rsidR="00897243" w:rsidRDefault="00897243" w:rsidP="0089724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corpus:</w:t>
            </w:r>
          </w:p>
          <w:p w14:paraId="2AB6A1E5" w14:textId="4A6AA0E0" w:rsidR="00897243" w:rsidRDefault="00897243" w:rsidP="0089724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Hugo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is one of the most popular open-source static site generators. </w:t>
            </w:r>
          </w:p>
          <w:p w14:paraId="3B6D9F6A" w14:textId="1BDAE768" w:rsidR="00897243" w:rsidRDefault="00897243" w:rsidP="0089724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  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With its amazing speed and flexibility,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Hugo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makes building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websites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fun again.</w:t>
            </w:r>
          </w:p>
          <w:p w14:paraId="4DB00CAE" w14:textId="71F85069" w:rsidR="00B642C2" w:rsidRDefault="00897243" w:rsidP="00897243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input: The popular </w:t>
            </w:r>
            <w:proofErr w:type="spellStart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hugo</w:t>
            </w:r>
            <w:proofErr w:type="spellEnd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can makes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websites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with amazing speed.</w:t>
            </w:r>
          </w:p>
        </w:tc>
      </w:tr>
      <w:tr w:rsidR="00B642C2" w14:paraId="1E1D3A2F" w14:textId="77777777" w:rsidTr="006F5E33">
        <w:tc>
          <w:tcPr>
            <w:tcW w:w="2689" w:type="dxa"/>
          </w:tcPr>
          <w:p w14:paraId="2BFA8372" w14:textId="11B6A507" w:rsidR="00B642C2" w:rsidRDefault="00897243" w:rsidP="00897243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testOneLineTreeSeveralWord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)</w:t>
            </w:r>
          </w:p>
        </w:tc>
        <w:tc>
          <w:tcPr>
            <w:tcW w:w="5607" w:type="dxa"/>
          </w:tcPr>
          <w:p w14:paraId="354CBEEC" w14:textId="3403EBEA" w:rsidR="00897243" w:rsidRDefault="00897243" w:rsidP="0089724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corpus </w:t>
            </w:r>
            <w:r>
              <w:rPr>
                <w:rFonts w:ascii="Consolas" w:hAnsi="Consolas" w:cs="Consolas" w:hint="eastAsia"/>
                <w:color w:val="3F7F5F"/>
                <w:kern w:val="0"/>
                <w:sz w:val="20"/>
                <w:szCs w:val="20"/>
              </w:rPr>
              <w:t>filename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: corpusToSelf.txt</w:t>
            </w:r>
          </w:p>
          <w:p w14:paraId="5C4533C2" w14:textId="249CACC7" w:rsidR="00897243" w:rsidRDefault="00897243" w:rsidP="00897243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//corpus: Hello, hello, hello, Hello, my name is 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Fu</w:t>
            </w: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  <w:u w:val="single"/>
              </w:rPr>
              <w:t>Haodong</w:t>
            </w:r>
            <w:proofErr w:type="spellEnd"/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.</w:t>
            </w:r>
          </w:p>
          <w:p w14:paraId="4491880D" w14:textId="0C9DD796" w:rsidR="00B642C2" w:rsidRDefault="00897243" w:rsidP="00897243">
            <w:pPr>
              <w:rPr>
                <w:rFonts w:ascii="Times New Roman" w:eastAsia="宋体" w:hAnsi="Times New Roman" w:cs="Times New Roman"/>
                <w:sz w:val="24"/>
                <w:szCs w:val="32"/>
              </w:rPr>
            </w:pPr>
            <w:r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//input: I want to add methods.</w:t>
            </w:r>
          </w:p>
        </w:tc>
      </w:tr>
    </w:tbl>
    <w:p w14:paraId="59987E87" w14:textId="77777777" w:rsidR="00B642C2" w:rsidRPr="00227B8A" w:rsidRDefault="00B642C2" w:rsidP="00227B8A">
      <w:pPr>
        <w:rPr>
          <w:rFonts w:ascii="Times New Roman" w:eastAsia="宋体" w:hAnsi="Times New Roman" w:cs="Times New Roman"/>
          <w:sz w:val="24"/>
          <w:szCs w:val="32"/>
        </w:rPr>
      </w:pPr>
    </w:p>
    <w:p w14:paraId="71D7FD31" w14:textId="6211F30B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7" w:name="_Toc73817605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14:paraId="65A5DD29" w14:textId="65B606D4" w:rsidR="00BB4904" w:rsidRDefault="00BB4904" w:rsidP="00BB4904">
      <w:pPr>
        <w:ind w:firstLine="420"/>
        <w:rPr>
          <w:rFonts w:ascii="Times New Roman" w:eastAsia="宋体" w:hAnsi="Times New Roman" w:cs="Times New Roman"/>
          <w:sz w:val="24"/>
          <w:szCs w:val="32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32"/>
        </w:rPr>
        <w:t>GrapPoet</w:t>
      </w:r>
      <w:proofErr w:type="spellEnd"/>
      <w:r>
        <w:rPr>
          <w:rFonts w:ascii="Times New Roman" w:eastAsia="宋体" w:hAnsi="Times New Roman" w:cs="Times New Roman"/>
          <w:sz w:val="24"/>
          <w:szCs w:val="32"/>
        </w:rPr>
        <w:t>()</w:t>
      </w:r>
      <w:r>
        <w:rPr>
          <w:rFonts w:ascii="Times New Roman" w:eastAsia="宋体" w:hAnsi="Times New Roman" w:cs="Times New Roman" w:hint="eastAsia"/>
          <w:sz w:val="24"/>
          <w:szCs w:val="32"/>
        </w:rPr>
        <w:t>方法：</w:t>
      </w:r>
      <w:r w:rsidRPr="00BB4904">
        <w:rPr>
          <w:rFonts w:ascii="Times New Roman" w:eastAsia="宋体" w:hAnsi="Times New Roman" w:cs="Times New Roman"/>
          <w:sz w:val="24"/>
          <w:szCs w:val="32"/>
        </w:rPr>
        <w:t>对于语库</w:t>
      </w:r>
      <w:r w:rsidRPr="00BB4904">
        <w:rPr>
          <w:rFonts w:ascii="Times New Roman" w:eastAsia="宋体" w:hAnsi="Times New Roman" w:cs="Times New Roman"/>
          <w:sz w:val="24"/>
          <w:szCs w:val="32"/>
        </w:rPr>
        <w:t>corpus</w:t>
      </w:r>
      <w:r w:rsidRPr="00BB4904">
        <w:rPr>
          <w:rFonts w:ascii="Times New Roman" w:eastAsia="宋体" w:hAnsi="Times New Roman" w:cs="Times New Roman"/>
          <w:sz w:val="24"/>
          <w:szCs w:val="32"/>
        </w:rPr>
        <w:t>，先一行一行地读取，将内容全部利用</w:t>
      </w:r>
      <w:proofErr w:type="spellStart"/>
      <w:r w:rsidRPr="00BB4904">
        <w:rPr>
          <w:rFonts w:ascii="Times New Roman" w:eastAsia="宋体" w:hAnsi="Times New Roman" w:cs="Times New Roman"/>
          <w:sz w:val="24"/>
          <w:szCs w:val="32"/>
        </w:rPr>
        <w:t>toLowerCase</w:t>
      </w:r>
      <w:proofErr w:type="spellEnd"/>
      <w:r w:rsidRPr="00BB4904">
        <w:rPr>
          <w:rFonts w:ascii="Times New Roman" w:eastAsia="宋体" w:hAnsi="Times New Roman" w:cs="Times New Roman"/>
          <w:sz w:val="24"/>
          <w:szCs w:val="32"/>
        </w:rPr>
        <w:t>()</w:t>
      </w:r>
      <w:r w:rsidRPr="00BB4904">
        <w:rPr>
          <w:rFonts w:ascii="Times New Roman" w:eastAsia="宋体" w:hAnsi="Times New Roman" w:cs="Times New Roman"/>
          <w:sz w:val="24"/>
          <w:szCs w:val="32"/>
        </w:rPr>
        <w:t>方法转化为小写字母</w:t>
      </w:r>
      <w:r>
        <w:rPr>
          <w:rFonts w:ascii="Times New Roman" w:eastAsia="宋体" w:hAnsi="Times New Roman" w:cs="Times New Roman" w:hint="eastAsia"/>
          <w:sz w:val="24"/>
          <w:szCs w:val="32"/>
        </w:rPr>
        <w:t>，再用</w:t>
      </w:r>
      <w:r>
        <w:rPr>
          <w:rFonts w:ascii="Times New Roman" w:eastAsia="宋体" w:hAnsi="Times New Roman" w:cs="Times New Roman" w:hint="eastAsia"/>
          <w:sz w:val="24"/>
          <w:szCs w:val="32"/>
        </w:rPr>
        <w:t>split</w:t>
      </w:r>
      <w:r>
        <w:rPr>
          <w:rFonts w:ascii="Times New Roman" w:eastAsia="宋体" w:hAnsi="Times New Roman" w:cs="Times New Roman"/>
          <w:sz w:val="24"/>
          <w:szCs w:val="32"/>
        </w:rPr>
        <w:t>(“ ”)</w:t>
      </w:r>
      <w:r>
        <w:rPr>
          <w:rFonts w:ascii="Times New Roman" w:eastAsia="宋体" w:hAnsi="Times New Roman" w:cs="Times New Roman" w:hint="eastAsia"/>
          <w:sz w:val="24"/>
          <w:szCs w:val="32"/>
        </w:rPr>
        <w:t>方法分为一个个的单词，若单词后有标点符号，则标点符号也算入该单词，根据每一行的</w:t>
      </w:r>
      <w:r>
        <w:rPr>
          <w:rFonts w:ascii="Times New Roman" w:eastAsia="宋体" w:hAnsi="Times New Roman" w:cs="Times New Roman" w:hint="eastAsia"/>
          <w:sz w:val="24"/>
          <w:szCs w:val="32"/>
        </w:rPr>
        <w:t>String</w:t>
      </w:r>
      <w:r>
        <w:rPr>
          <w:rFonts w:ascii="Times New Roman" w:eastAsia="宋体" w:hAnsi="Times New Roman" w:cs="Times New Roman"/>
          <w:sz w:val="24"/>
          <w:szCs w:val="32"/>
        </w:rPr>
        <w:t>[] words</w:t>
      </w:r>
      <w:r>
        <w:rPr>
          <w:rFonts w:ascii="Times New Roman" w:eastAsia="宋体" w:hAnsi="Times New Roman" w:cs="Times New Roman" w:hint="eastAsia"/>
          <w:sz w:val="24"/>
          <w:szCs w:val="32"/>
        </w:rPr>
        <w:t>生成加权有向图。</w:t>
      </w:r>
    </w:p>
    <w:p w14:paraId="1330D181" w14:textId="354E133C" w:rsidR="00BB4904" w:rsidRDefault="00BB4904" w:rsidP="00BB4904">
      <w:pPr>
        <w:ind w:firstLine="420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P</w:t>
      </w:r>
      <w:r>
        <w:rPr>
          <w:rFonts w:ascii="Times New Roman" w:eastAsia="宋体" w:hAnsi="Times New Roman" w:cs="Times New Roman" w:hint="eastAsia"/>
          <w:sz w:val="24"/>
          <w:szCs w:val="32"/>
        </w:rPr>
        <w:t>oem</w:t>
      </w:r>
      <w:r>
        <w:rPr>
          <w:rFonts w:ascii="Times New Roman" w:eastAsia="宋体" w:hAnsi="Times New Roman" w:cs="Times New Roman"/>
          <w:sz w:val="24"/>
          <w:szCs w:val="32"/>
        </w:rPr>
        <w:t>()</w:t>
      </w:r>
      <w:r>
        <w:rPr>
          <w:rFonts w:ascii="Times New Roman" w:eastAsia="宋体" w:hAnsi="Times New Roman" w:cs="Times New Roman" w:hint="eastAsia"/>
          <w:sz w:val="24"/>
          <w:szCs w:val="32"/>
        </w:rPr>
        <w:t>方法：将</w:t>
      </w:r>
      <w:r>
        <w:rPr>
          <w:rFonts w:ascii="Times New Roman" w:eastAsia="宋体" w:hAnsi="Times New Roman" w:cs="Times New Roman" w:hint="eastAsia"/>
          <w:sz w:val="24"/>
          <w:szCs w:val="32"/>
        </w:rPr>
        <w:t>input</w:t>
      </w:r>
      <w:r>
        <w:rPr>
          <w:rFonts w:ascii="Times New Roman" w:eastAsia="宋体" w:hAnsi="Times New Roman" w:cs="Times New Roman" w:hint="eastAsia"/>
          <w:sz w:val="24"/>
          <w:szCs w:val="32"/>
        </w:rPr>
        <w:t>用</w:t>
      </w:r>
      <w:r>
        <w:rPr>
          <w:rFonts w:ascii="Times New Roman" w:eastAsia="宋体" w:hAnsi="Times New Roman" w:cs="Times New Roman" w:hint="eastAsia"/>
          <w:sz w:val="24"/>
          <w:szCs w:val="32"/>
        </w:rPr>
        <w:t>split</w:t>
      </w:r>
      <w:r>
        <w:rPr>
          <w:rFonts w:ascii="Times New Roman" w:eastAsia="宋体" w:hAnsi="Times New Roman" w:cs="Times New Roman"/>
          <w:sz w:val="24"/>
          <w:szCs w:val="32"/>
        </w:rPr>
        <w:t>(“ ”)</w:t>
      </w:r>
      <w:r>
        <w:rPr>
          <w:rFonts w:ascii="Times New Roman" w:eastAsia="宋体" w:hAnsi="Times New Roman" w:cs="Times New Roman" w:hint="eastAsia"/>
          <w:sz w:val="24"/>
          <w:szCs w:val="32"/>
        </w:rPr>
        <w:t>方法分为一个个的单词，依次在</w:t>
      </w:r>
      <w:r>
        <w:rPr>
          <w:rFonts w:ascii="Times New Roman" w:eastAsia="宋体" w:hAnsi="Times New Roman" w:cs="Times New Roman" w:hint="eastAsia"/>
          <w:sz w:val="24"/>
          <w:szCs w:val="32"/>
        </w:rPr>
        <w:t>Graph</w:t>
      </w:r>
      <w:r>
        <w:rPr>
          <w:rFonts w:ascii="Times New Roman" w:eastAsia="宋体" w:hAnsi="Times New Roman" w:cs="Times New Roman" w:hint="eastAsia"/>
          <w:sz w:val="24"/>
          <w:szCs w:val="32"/>
        </w:rPr>
        <w:t>中查询是否在</w:t>
      </w:r>
      <w:proofErr w:type="spellStart"/>
      <w:r>
        <w:rPr>
          <w:rFonts w:ascii="Times New Roman" w:eastAsia="宋体" w:hAnsi="Times New Roman" w:cs="Times New Roman" w:hint="eastAsia"/>
          <w:sz w:val="24"/>
          <w:szCs w:val="32"/>
        </w:rPr>
        <w:t>inputWords</w:t>
      </w:r>
      <w:proofErr w:type="spellEnd"/>
      <w:r>
        <w:rPr>
          <w:rFonts w:ascii="Times New Roman" w:eastAsia="宋体" w:hAnsi="Times New Roman" w:cs="Times New Roman"/>
          <w:sz w:val="24"/>
          <w:szCs w:val="32"/>
        </w:rPr>
        <w:t>[</w:t>
      </w:r>
      <w:proofErr w:type="spellStart"/>
      <w:r>
        <w:rPr>
          <w:rFonts w:ascii="Times New Roman" w:eastAsia="宋体" w:hAnsi="Times New Roman" w:cs="Times New Roman"/>
          <w:sz w:val="24"/>
          <w:szCs w:val="32"/>
        </w:rPr>
        <w:t>i</w:t>
      </w:r>
      <w:proofErr w:type="spellEnd"/>
      <w:r>
        <w:rPr>
          <w:rFonts w:ascii="Times New Roman" w:eastAsia="宋体" w:hAnsi="Times New Roman" w:cs="Times New Roman"/>
          <w:sz w:val="24"/>
          <w:szCs w:val="32"/>
        </w:rPr>
        <w:t>].</w:t>
      </w:r>
      <w:r w:rsidRPr="00BB4904">
        <w:rPr>
          <w:rFonts w:ascii="Times New Roman" w:eastAsia="宋体" w:hAnsi="Times New Roman" w:cs="Times New Roman"/>
          <w:sz w:val="24"/>
          <w:szCs w:val="32"/>
        </w:rPr>
        <w:t xml:space="preserve"> </w:t>
      </w:r>
      <w:proofErr w:type="spellStart"/>
      <w:r w:rsidRPr="00BB4904">
        <w:rPr>
          <w:rFonts w:ascii="Times New Roman" w:eastAsia="宋体" w:hAnsi="Times New Roman" w:cs="Times New Roman"/>
          <w:sz w:val="24"/>
          <w:szCs w:val="32"/>
        </w:rPr>
        <w:t>toLowerCase</w:t>
      </w:r>
      <w:proofErr w:type="spellEnd"/>
      <w:r w:rsidRPr="00BB4904">
        <w:rPr>
          <w:rFonts w:ascii="Times New Roman" w:eastAsia="宋体" w:hAnsi="Times New Roman" w:cs="Times New Roman"/>
          <w:sz w:val="24"/>
          <w:szCs w:val="32"/>
        </w:rPr>
        <w:t>()</w:t>
      </w:r>
      <w:r>
        <w:rPr>
          <w:rFonts w:ascii="Times New Roman" w:eastAsia="宋体" w:hAnsi="Times New Roman" w:cs="Times New Roman" w:hint="eastAsia"/>
          <w:sz w:val="24"/>
          <w:szCs w:val="32"/>
        </w:rPr>
        <w:t>和</w:t>
      </w:r>
      <w:proofErr w:type="spellStart"/>
      <w:r>
        <w:rPr>
          <w:rFonts w:ascii="Times New Roman" w:eastAsia="宋体" w:hAnsi="Times New Roman" w:cs="Times New Roman" w:hint="eastAsia"/>
          <w:sz w:val="24"/>
          <w:szCs w:val="32"/>
        </w:rPr>
        <w:t>inputWords</w:t>
      </w:r>
      <w:proofErr w:type="spellEnd"/>
      <w:r>
        <w:rPr>
          <w:rFonts w:ascii="Times New Roman" w:eastAsia="宋体" w:hAnsi="Times New Roman" w:cs="Times New Roman"/>
          <w:sz w:val="24"/>
          <w:szCs w:val="32"/>
        </w:rPr>
        <w:t>[i+1].</w:t>
      </w:r>
      <w:r w:rsidRPr="00BB4904">
        <w:rPr>
          <w:rFonts w:ascii="Times New Roman" w:eastAsia="宋体" w:hAnsi="Times New Roman" w:cs="Times New Roman"/>
          <w:sz w:val="24"/>
          <w:szCs w:val="32"/>
        </w:rPr>
        <w:t xml:space="preserve"> </w:t>
      </w:r>
      <w:proofErr w:type="spellStart"/>
      <w:r w:rsidRPr="00BB4904">
        <w:rPr>
          <w:rFonts w:ascii="Times New Roman" w:eastAsia="宋体" w:hAnsi="Times New Roman" w:cs="Times New Roman"/>
          <w:sz w:val="24"/>
          <w:szCs w:val="32"/>
        </w:rPr>
        <w:t>toLowerCase</w:t>
      </w:r>
      <w:proofErr w:type="spellEnd"/>
      <w:r w:rsidRPr="00BB4904">
        <w:rPr>
          <w:rFonts w:ascii="Times New Roman" w:eastAsia="宋体" w:hAnsi="Times New Roman" w:cs="Times New Roman"/>
          <w:sz w:val="24"/>
          <w:szCs w:val="32"/>
        </w:rPr>
        <w:t>()</w:t>
      </w:r>
      <w:r>
        <w:rPr>
          <w:rFonts w:ascii="Times New Roman" w:eastAsia="宋体" w:hAnsi="Times New Roman" w:cs="Times New Roman" w:hint="eastAsia"/>
          <w:sz w:val="24"/>
          <w:szCs w:val="32"/>
        </w:rPr>
        <w:t>之间的第三个单词，若有则插入，直到</w:t>
      </w:r>
      <w:proofErr w:type="spellStart"/>
      <w:r>
        <w:rPr>
          <w:rFonts w:ascii="Times New Roman" w:eastAsia="宋体" w:hAnsi="Times New Roman" w:cs="Times New Roman" w:hint="eastAsia"/>
          <w:sz w:val="24"/>
          <w:szCs w:val="32"/>
        </w:rPr>
        <w:t>inputWords</w:t>
      </w:r>
      <w:proofErr w:type="spellEnd"/>
      <w:r>
        <w:rPr>
          <w:rFonts w:ascii="Times New Roman" w:eastAsia="宋体" w:hAnsi="Times New Roman" w:cs="Times New Roman" w:hint="eastAsia"/>
          <w:sz w:val="24"/>
          <w:szCs w:val="32"/>
        </w:rPr>
        <w:t>中的每一个单词对都被查询完。</w:t>
      </w:r>
    </w:p>
    <w:p w14:paraId="0F44ABAF" w14:textId="0AF2D55E" w:rsidR="00885824" w:rsidRDefault="00885824" w:rsidP="00BB4904">
      <w:pPr>
        <w:ind w:firstLine="420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P</w:t>
      </w:r>
      <w:r>
        <w:rPr>
          <w:rFonts w:ascii="Times New Roman" w:eastAsia="宋体" w:hAnsi="Times New Roman" w:cs="Times New Roman" w:hint="eastAsia"/>
          <w:sz w:val="24"/>
          <w:szCs w:val="32"/>
        </w:rPr>
        <w:t>rivate</w:t>
      </w:r>
      <w:r>
        <w:rPr>
          <w:rFonts w:ascii="Times New Roman" w:eastAsia="宋体" w:hAnsi="Times New Roman" w:cs="Times New Roman"/>
          <w:sz w:val="24"/>
          <w:szCs w:val="32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32"/>
        </w:rPr>
        <w:t>void</w:t>
      </w:r>
      <w:r>
        <w:rPr>
          <w:rFonts w:ascii="Times New Roman" w:eastAsia="宋体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sz w:val="24"/>
          <w:szCs w:val="32"/>
        </w:rPr>
        <w:t>checkRep</w:t>
      </w:r>
      <w:proofErr w:type="spellEnd"/>
      <w:r>
        <w:rPr>
          <w:rFonts w:ascii="Times New Roman" w:eastAsia="宋体" w:hAnsi="Times New Roman" w:cs="Times New Roman"/>
          <w:sz w:val="24"/>
          <w:szCs w:val="32"/>
        </w:rPr>
        <w:t>()</w:t>
      </w:r>
      <w:r>
        <w:rPr>
          <w:rFonts w:ascii="Times New Roman" w:eastAsia="宋体" w:hAnsi="Times New Roman" w:cs="Times New Roman" w:hint="eastAsia"/>
          <w:sz w:val="24"/>
          <w:szCs w:val="32"/>
        </w:rPr>
        <w:t>：首先保证图不是空的、顶点表中的顶点不是空的且全是小写字母，最后保证每条边权重至少为</w:t>
      </w:r>
      <w:r>
        <w:rPr>
          <w:rFonts w:ascii="Times New Roman" w:eastAsia="宋体" w:hAnsi="Times New Roman" w:cs="Times New Roman" w:hint="eastAsia"/>
          <w:sz w:val="24"/>
          <w:szCs w:val="32"/>
        </w:rPr>
        <w:t>1</w:t>
      </w:r>
      <w:r>
        <w:rPr>
          <w:rFonts w:ascii="Times New Roman" w:eastAsia="宋体" w:hAnsi="Times New Roman" w:cs="Times New Roman"/>
          <w:sz w:val="24"/>
          <w:szCs w:val="32"/>
        </w:rPr>
        <w:t>.</w:t>
      </w:r>
    </w:p>
    <w:p w14:paraId="20F02455" w14:textId="68B45CBB" w:rsidR="00885824" w:rsidRDefault="00885824" w:rsidP="00BB4904">
      <w:pPr>
        <w:ind w:firstLine="420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测试结果及覆盖率：</w:t>
      </w:r>
    </w:p>
    <w:p w14:paraId="6A566CF7" w14:textId="18D72463" w:rsidR="00885824" w:rsidRDefault="00885824" w:rsidP="00885824">
      <w:pPr>
        <w:ind w:firstLine="420"/>
        <w:jc w:val="center"/>
        <w:rPr>
          <w:rFonts w:ascii="Times New Roman" w:eastAsia="宋体" w:hAnsi="Times New Roman" w:cs="Times New Roman"/>
          <w:sz w:val="24"/>
          <w:szCs w:val="32"/>
        </w:rPr>
      </w:pPr>
      <w:r>
        <w:rPr>
          <w:noProof/>
        </w:rPr>
        <w:drawing>
          <wp:inline distT="0" distB="0" distL="0" distR="0" wp14:anchorId="109BBAF7" wp14:editId="19E6E9D3">
            <wp:extent cx="2808765" cy="1375576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018"/>
                    <a:stretch/>
                  </pic:blipFill>
                  <pic:spPr bwMode="auto">
                    <a:xfrm>
                      <a:off x="0" y="0"/>
                      <a:ext cx="2832321" cy="1387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AA9020" w14:textId="68F7C0C7" w:rsidR="00885824" w:rsidRPr="00BB4904" w:rsidRDefault="00885824" w:rsidP="00885824">
      <w:pPr>
        <w:jc w:val="center"/>
        <w:rPr>
          <w:rFonts w:ascii="Times New Roman" w:eastAsia="宋体" w:hAnsi="Times New Roman" w:cs="Times New Roman"/>
          <w:sz w:val="24"/>
          <w:szCs w:val="32"/>
        </w:rPr>
      </w:pPr>
      <w:r>
        <w:rPr>
          <w:noProof/>
        </w:rPr>
        <w:lastRenderedPageBreak/>
        <w:drawing>
          <wp:inline distT="0" distB="0" distL="0" distR="0" wp14:anchorId="03AB7C3F" wp14:editId="57F348CF">
            <wp:extent cx="2790908" cy="1589043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12555" cy="16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92E20" w14:textId="6847D47D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73817606"/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14:paraId="26AFA697" w14:textId="45896B4E" w:rsidR="005A5615" w:rsidRDefault="005A5615" w:rsidP="005A5615">
      <w:pPr>
        <w:rPr>
          <w:rFonts w:ascii="Times New Roman" w:eastAsia="宋体" w:hAnsi="Times New Roman" w:cs="Times New Roman"/>
          <w:sz w:val="24"/>
          <w:szCs w:val="24"/>
        </w:rPr>
      </w:pPr>
      <w:r w:rsidRPr="005A5615">
        <w:rPr>
          <w:rFonts w:ascii="Times New Roman" w:eastAsia="宋体" w:hAnsi="Times New Roman" w:cs="Times New Roman"/>
          <w:sz w:val="24"/>
          <w:szCs w:val="24"/>
        </w:rPr>
        <w:t>在</w:t>
      </w:r>
      <w:r w:rsidRPr="005A5615">
        <w:rPr>
          <w:rFonts w:ascii="Times New Roman" w:eastAsia="宋体" w:hAnsi="Times New Roman" w:cs="Times New Roman"/>
          <w:sz w:val="24"/>
          <w:szCs w:val="24"/>
        </w:rPr>
        <w:t>GraphPoet.java</w:t>
      </w:r>
      <w:r w:rsidRPr="005A5615">
        <w:rPr>
          <w:rFonts w:ascii="Times New Roman" w:eastAsia="宋体" w:hAnsi="Times New Roman" w:cs="Times New Roman"/>
          <w:sz w:val="24"/>
          <w:szCs w:val="24"/>
        </w:rPr>
        <w:t>的</w:t>
      </w:r>
      <w:r w:rsidRPr="005A5615">
        <w:rPr>
          <w:rFonts w:ascii="Times New Roman" w:eastAsia="宋体" w:hAnsi="Times New Roman" w:cs="Times New Roman"/>
          <w:sz w:val="24"/>
          <w:szCs w:val="24"/>
        </w:rPr>
        <w:t>main</w:t>
      </w:r>
      <w:r w:rsidRPr="005A5615">
        <w:rPr>
          <w:rFonts w:ascii="Times New Roman" w:eastAsia="宋体" w:hAnsi="Times New Roman" w:cs="Times New Roman"/>
          <w:sz w:val="24"/>
          <w:szCs w:val="24"/>
        </w:rPr>
        <w:t>函数中添加一个自己的测试</w:t>
      </w:r>
      <w:r>
        <w:rPr>
          <w:rFonts w:ascii="Times New Roman" w:eastAsia="宋体" w:hAnsi="Times New Roman" w:cs="Times New Roman" w:hint="eastAsia"/>
          <w:sz w:val="24"/>
          <w:szCs w:val="24"/>
        </w:rPr>
        <w:t>，搜索一首英文诗</w:t>
      </w:r>
      <w:r w:rsidRPr="005A5615">
        <w:rPr>
          <w:rFonts w:ascii="Times New Roman" w:eastAsia="宋体" w:hAnsi="Times New Roman" w:cs="Times New Roman"/>
          <w:sz w:val="24"/>
          <w:szCs w:val="24"/>
        </w:rPr>
        <w:t>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A5615" w14:paraId="7C7EB64A" w14:textId="77777777" w:rsidTr="005A5615">
        <w:tc>
          <w:tcPr>
            <w:tcW w:w="8296" w:type="dxa"/>
          </w:tcPr>
          <w:p w14:paraId="6A8B5AC0" w14:textId="2F2790A7" w:rsidR="005A5615" w:rsidRDefault="005A5615" w:rsidP="005A5615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GraphPoe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myNimoy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GraphPoe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File(</w:t>
            </w:r>
            <w:r>
              <w:rPr>
                <w:rFonts w:ascii="Consolas" w:hAnsi="Consolas" w:cs="Consolas"/>
                <w:color w:val="2A00FF"/>
                <w:kern w:val="0"/>
                <w:sz w:val="20"/>
                <w:szCs w:val="20"/>
              </w:rPr>
              <w:t>"</w:t>
            </w:r>
            <w:proofErr w:type="spellStart"/>
            <w:r>
              <w:rPr>
                <w:rFonts w:ascii="Consolas" w:hAnsi="Consolas" w:cs="Consolas"/>
                <w:color w:val="2A00FF"/>
                <w:kern w:val="0"/>
                <w:sz w:val="20"/>
                <w:szCs w:val="20"/>
              </w:rPr>
              <w:t>src</w:t>
            </w:r>
            <w:proofErr w:type="spellEnd"/>
            <w:r>
              <w:rPr>
                <w:rFonts w:ascii="Consolas" w:hAnsi="Consolas" w:cs="Consolas"/>
                <w:color w:val="2A00FF"/>
                <w:kern w:val="0"/>
                <w:sz w:val="20"/>
                <w:szCs w:val="20"/>
              </w:rPr>
              <w:t>/P1/poet/jellicles-song.txt"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  <w:p w14:paraId="431F21BE" w14:textId="77777777" w:rsidR="005A5615" w:rsidRDefault="005A5615" w:rsidP="005A5615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</w:rPr>
              <w:t>final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String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myInpu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color w:val="2A00FF"/>
                <w:kern w:val="0"/>
                <w:sz w:val="20"/>
                <w:szCs w:val="20"/>
              </w:rPr>
              <w:t>"</w:t>
            </w:r>
            <w:proofErr w:type="spellStart"/>
            <w:r>
              <w:rPr>
                <w:rFonts w:ascii="Consolas" w:hAnsi="Consolas" w:cs="Consolas"/>
                <w:color w:val="2A00FF"/>
                <w:kern w:val="0"/>
                <w:sz w:val="20"/>
                <w:szCs w:val="20"/>
              </w:rPr>
              <w:t>Jellicle</w:t>
            </w:r>
            <w:proofErr w:type="spellEnd"/>
            <w:r>
              <w:rPr>
                <w:rFonts w:ascii="Consolas" w:hAnsi="Consolas" w:cs="Consolas"/>
                <w:color w:val="2A00FF"/>
                <w:kern w:val="0"/>
                <w:sz w:val="20"/>
                <w:szCs w:val="20"/>
              </w:rPr>
              <w:t xml:space="preserve"> are quit in some time."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;</w:t>
            </w:r>
          </w:p>
          <w:p w14:paraId="01BE4C38" w14:textId="76555808" w:rsidR="005A5615" w:rsidRPr="005A5615" w:rsidRDefault="005A5615" w:rsidP="005A5615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kern w:val="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println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myInpu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2A00FF"/>
                <w:kern w:val="0"/>
                <w:sz w:val="20"/>
                <w:szCs w:val="20"/>
              </w:rPr>
              <w:t>"\n&gt;&gt;&gt;\n"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 +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myNimoy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poem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myInpu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</w:tc>
      </w:tr>
    </w:tbl>
    <w:p w14:paraId="7D17680E" w14:textId="2A8890C5" w:rsidR="005A5615" w:rsidRDefault="005A5615" w:rsidP="005A5615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运行结果如下所示：</w:t>
      </w:r>
    </w:p>
    <w:p w14:paraId="17D12020" w14:textId="0407C4B1" w:rsidR="005A5615" w:rsidRPr="005A5615" w:rsidRDefault="005A5615" w:rsidP="005A5615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1171C0" wp14:editId="335EED05">
            <wp:extent cx="2289975" cy="418989"/>
            <wp:effectExtent l="0" t="0" r="0" b="63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6687"/>
                    <a:stretch/>
                  </pic:blipFill>
                  <pic:spPr bwMode="auto">
                    <a:xfrm>
                      <a:off x="0" y="0"/>
                      <a:ext cx="2309435" cy="422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0B35B4" w14:textId="43E6589E"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19" w:name="_Toc73817607"/>
      <w:r>
        <w:rPr>
          <w:rFonts w:ascii="Times New Roman" w:hAnsi="Times New Roman" w:cs="Times New Roman" w:hint="eastAsia"/>
          <w:sz w:val="24"/>
        </w:rPr>
        <w:t>使用</w:t>
      </w:r>
      <w:proofErr w:type="spellStart"/>
      <w:r>
        <w:rPr>
          <w:rFonts w:ascii="Times New Roman" w:hAnsi="Times New Roman" w:cs="Times New Roman" w:hint="eastAsia"/>
          <w:sz w:val="24"/>
        </w:rPr>
        <w:t>Eclemma</w:t>
      </w:r>
      <w:proofErr w:type="spellEnd"/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19"/>
    </w:p>
    <w:p w14:paraId="76E27199" w14:textId="1FDD5643" w:rsidR="005A5615" w:rsidRPr="005A5615" w:rsidRDefault="0006774D" w:rsidP="005A5615">
      <w:pPr>
        <w:jc w:val="center"/>
      </w:pPr>
      <w:r>
        <w:rPr>
          <w:noProof/>
        </w:rPr>
        <w:drawing>
          <wp:inline distT="0" distB="0" distL="0" distR="0" wp14:anchorId="09431718" wp14:editId="2C718187">
            <wp:extent cx="3311082" cy="3522428"/>
            <wp:effectExtent l="0" t="0" r="3810" b="190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13644" cy="3525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7F715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0" w:name="_Toc73817608"/>
      <w:r w:rsidRPr="005F3A96">
        <w:rPr>
          <w:rFonts w:ascii="Times New Roman" w:hAnsi="Times New Roman" w:cs="Times New Roman"/>
          <w:sz w:val="24"/>
        </w:rPr>
        <w:lastRenderedPageBreak/>
        <w:t>Before you’re done</w:t>
      </w:r>
      <w:bookmarkEnd w:id="20"/>
    </w:p>
    <w:p w14:paraId="7E6EBF69" w14:textId="5C66E5F2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begin"/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instrText xml:space="preserve"> HYPERLINK "http://web.mit.edu/6.031/www/sp17/psets/ps2/" \l "before_youre_done" </w:instrTex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separate"/>
      </w:r>
      <w:r w:rsidRPr="008546FE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  <w:r w:rsidR="00592F86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</w:p>
    <w:p w14:paraId="79B216BA" w14:textId="75C43415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774D" w:rsidRPr="0006774D" w14:paraId="53D01E6E" w14:textId="77777777" w:rsidTr="0006774D">
        <w:tc>
          <w:tcPr>
            <w:tcW w:w="8296" w:type="dxa"/>
          </w:tcPr>
          <w:p w14:paraId="246D219C" w14:textId="77777777" w:rsidR="0006774D" w:rsidRDefault="0006774D" w:rsidP="0006774D">
            <w:pPr>
              <w:spacing w:line="300" w:lineRule="auto"/>
              <w:ind w:leftChars="600" w:left="126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dd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. </w:t>
            </w:r>
          </w:p>
          <w:p w14:paraId="6BBFD63F" w14:textId="77777777" w:rsidR="0006774D" w:rsidRDefault="0006774D" w:rsidP="0006774D">
            <w:pPr>
              <w:spacing w:line="300" w:lineRule="auto"/>
              <w:ind w:leftChars="600" w:left="126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Git commit -m “update”</w:t>
            </w:r>
          </w:p>
          <w:p w14:paraId="41B83B84" w14:textId="09BC21F1" w:rsidR="0006774D" w:rsidRDefault="0006774D" w:rsidP="0006774D">
            <w:pPr>
              <w:spacing w:line="300" w:lineRule="auto"/>
              <w:ind w:leftChars="600" w:left="126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Git push -u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origin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aster</w:t>
            </w:r>
          </w:p>
        </w:tc>
      </w:tr>
    </w:tbl>
    <w:p w14:paraId="2E8D9236" w14:textId="77777777" w:rsidR="0006774D" w:rsidRPr="0006774D" w:rsidRDefault="0006774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01ED9E0" w14:textId="2BBBBFDE"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</w:t>
      </w:r>
      <w:r w:rsidR="0006774D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5CBC653D" w14:textId="1B2119A1" w:rsidR="0006774D" w:rsidRPr="005D4804" w:rsidRDefault="0006774D" w:rsidP="0006774D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E0EA63" wp14:editId="1B1660B7">
            <wp:extent cx="2910177" cy="5639192"/>
            <wp:effectExtent l="0" t="0" r="508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1129" t="579"/>
                    <a:stretch/>
                  </pic:blipFill>
                  <pic:spPr bwMode="auto">
                    <a:xfrm>
                      <a:off x="0" y="0"/>
                      <a:ext cx="2916203" cy="56508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994D66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73817609"/>
      <w:r w:rsidRPr="00CB72AB">
        <w:rPr>
          <w:rFonts w:ascii="Times New Roman" w:hAnsi="Times New Roman" w:cs="Times New Roman"/>
          <w:sz w:val="28"/>
        </w:rPr>
        <w:lastRenderedPageBreak/>
        <w:t>Re-implement the Social Network in Lab1</w:t>
      </w:r>
      <w:bookmarkEnd w:id="21"/>
    </w:p>
    <w:p w14:paraId="663B38E4" w14:textId="25F330B5" w:rsidR="000E3103" w:rsidRPr="000E3103" w:rsidRDefault="00DA27BC" w:rsidP="000E3103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利用上述实现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重新实现实验一中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riendship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令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泛型为实验一中的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，改变两个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</w:t>
      </w:r>
      <w:r>
        <w:rPr>
          <w:rFonts w:ascii="Times New Roman" w:eastAsia="宋体" w:hAnsi="Times New Roman" w:cs="Times New Roman" w:hint="eastAsia"/>
          <w:sz w:val="24"/>
          <w:szCs w:val="24"/>
        </w:rPr>
        <w:t>类，通过本实验中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Edge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或者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Vertex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来快速实现。</w:t>
      </w:r>
    </w:p>
    <w:p w14:paraId="09025FF8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73817610"/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1D510FD8" w14:textId="7E03ACE9" w:rsidR="0030203D" w:rsidRDefault="0030203D" w:rsidP="0030203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创建一个新的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，将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添加到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中，添加朋友关系，形成有向边。</w:t>
      </w:r>
      <w:r>
        <w:rPr>
          <w:rFonts w:ascii="Times New Roman" w:eastAsia="宋体" w:hAnsi="Times New Roman" w:cs="Times New Roman" w:hint="eastAsia"/>
          <w:sz w:val="24"/>
          <w:szCs w:val="24"/>
        </w:rPr>
        <w:t>接下来按照给出的例子，要对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Vertex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Edg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etDistanc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进行分析。</w:t>
      </w:r>
    </w:p>
    <w:p w14:paraId="395AE340" w14:textId="3AE0A9B1" w:rsidR="0030203D" w:rsidRDefault="0030203D" w:rsidP="0030203D">
      <w:pPr>
        <w:ind w:firstLine="420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6365DCC" wp14:editId="0EB93135">
            <wp:extent cx="2152222" cy="1439186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793" cy="144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CDD86" w14:textId="77777777" w:rsidR="0030203D" w:rsidRPr="00A66098" w:rsidRDefault="0030203D" w:rsidP="0030203D">
      <w:pPr>
        <w:pStyle w:val="4"/>
        <w:rPr>
          <w:sz w:val="22"/>
          <w:szCs w:val="22"/>
        </w:rPr>
      </w:pPr>
      <w:r w:rsidRPr="00A66098">
        <w:rPr>
          <w:sz w:val="22"/>
          <w:szCs w:val="22"/>
        </w:rPr>
        <w:t xml:space="preserve">Method </w:t>
      </w:r>
      <w:proofErr w:type="spellStart"/>
      <w:r w:rsidRPr="00A66098">
        <w:rPr>
          <w:rFonts w:hint="eastAsia"/>
          <w:sz w:val="22"/>
          <w:szCs w:val="22"/>
        </w:rPr>
        <w:t>addVertex</w:t>
      </w:r>
      <w:proofErr w:type="spellEnd"/>
      <w:r w:rsidRPr="00A66098">
        <w:rPr>
          <w:sz w:val="22"/>
          <w:szCs w:val="22"/>
        </w:rPr>
        <w:t>()</w:t>
      </w:r>
    </w:p>
    <w:p w14:paraId="445B3E43" w14:textId="291FF4D2" w:rsidR="0030203D" w:rsidRDefault="0030203D" w:rsidP="0030203D">
      <w:pPr>
        <w:rPr>
          <w:rFonts w:ascii="Times New Roman" w:eastAsia="宋体" w:hAnsi="Times New Roman" w:cs="Times New Roman"/>
          <w:sz w:val="24"/>
          <w:szCs w:val="24"/>
        </w:rPr>
      </w:pPr>
      <w:r w:rsidRPr="00A66098">
        <w:rPr>
          <w:rFonts w:ascii="Times New Roman" w:eastAsia="宋体" w:hAnsi="Times New Roman" w:cs="Times New Roman"/>
          <w:sz w:val="24"/>
          <w:szCs w:val="24"/>
        </w:rPr>
        <w:t>创建节点的时候，直接</w:t>
      </w: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 w:hint="eastAsia"/>
          <w:sz w:val="24"/>
          <w:szCs w:val="24"/>
        </w:rPr>
        <w:t>操作，与本操作十分吻合。</w:t>
      </w:r>
    </w:p>
    <w:p w14:paraId="58C5D3EE" w14:textId="77777777" w:rsidR="0030203D" w:rsidRDefault="0030203D" w:rsidP="0030203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dd a new convex</w:t>
      </w:r>
    </w:p>
    <w:p w14:paraId="38603484" w14:textId="77777777" w:rsidR="0030203D" w:rsidRDefault="0030203D" w:rsidP="0030203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Person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newPerso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5DCB8ABC" w14:textId="77777777" w:rsidR="0030203D" w:rsidRDefault="0030203D" w:rsidP="0030203D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newPerso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B706F6C" w14:textId="49FFE857" w:rsidR="0030203D" w:rsidRPr="0030203D" w:rsidRDefault="0030203D" w:rsidP="0030203D">
      <w:pPr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236F6F55" w14:textId="77777777" w:rsidR="0030203D" w:rsidRDefault="0030203D" w:rsidP="0030203D">
      <w:pPr>
        <w:pStyle w:val="4"/>
        <w:rPr>
          <w:sz w:val="22"/>
          <w:szCs w:val="22"/>
        </w:rPr>
      </w:pPr>
      <w:r w:rsidRPr="00A66098">
        <w:rPr>
          <w:rFonts w:hint="eastAsia"/>
          <w:sz w:val="22"/>
          <w:szCs w:val="22"/>
        </w:rPr>
        <w:t>Method</w:t>
      </w:r>
      <w:r w:rsidRPr="00A66098">
        <w:rPr>
          <w:sz w:val="22"/>
          <w:szCs w:val="22"/>
        </w:rPr>
        <w:t xml:space="preserve"> </w:t>
      </w:r>
      <w:proofErr w:type="spellStart"/>
      <w:r w:rsidRPr="00A66098">
        <w:rPr>
          <w:rFonts w:hint="eastAsia"/>
          <w:sz w:val="22"/>
          <w:szCs w:val="22"/>
        </w:rPr>
        <w:t>addEdge</w:t>
      </w:r>
      <w:proofErr w:type="spellEnd"/>
      <w:r w:rsidRPr="00A66098">
        <w:rPr>
          <w:sz w:val="22"/>
          <w:szCs w:val="22"/>
        </w:rPr>
        <w:t>()</w:t>
      </w:r>
    </w:p>
    <w:p w14:paraId="251B2CB2" w14:textId="1A3A3EA0" w:rsidR="0030203D" w:rsidRDefault="0030203D" w:rsidP="002F22EB">
      <w:pPr>
        <w:ind w:firstLine="420"/>
        <w:rPr>
          <w:rFonts w:ascii="Times New Roman" w:eastAsia="宋体" w:hAnsi="Times New Roman" w:cs="Times New Roman"/>
          <w:color w:val="000000"/>
          <w:sz w:val="24"/>
          <w:szCs w:val="24"/>
        </w:rPr>
      </w:pPr>
      <w:proofErr w:type="spellStart"/>
      <w:r w:rsidRPr="00BE4758">
        <w:rPr>
          <w:rFonts w:ascii="Times New Roman" w:eastAsia="宋体" w:hAnsi="Times New Roman" w:cs="Times New Roman"/>
          <w:sz w:val="24"/>
          <w:szCs w:val="24"/>
        </w:rPr>
        <w:t>addEdge</w:t>
      </w:r>
      <w:proofErr w:type="spellEnd"/>
      <w:r w:rsidRPr="00BE4758">
        <w:rPr>
          <w:rFonts w:ascii="Times New Roman" w:eastAsia="宋体" w:hAnsi="Times New Roman" w:cs="Times New Roman"/>
          <w:sz w:val="24"/>
          <w:szCs w:val="24"/>
        </w:rPr>
        <w:t>的功能是为不同的顶点之间添加边，</w:t>
      </w:r>
      <w:r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由于类要保留拓展到有向图的功能，所以每一次运行</w:t>
      </w:r>
      <w:proofErr w:type="spellStart"/>
      <w:r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addEdge</w:t>
      </w:r>
      <w:proofErr w:type="spellEnd"/>
      <w:r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都只会添加一条单向边。</w:t>
      </w:r>
      <w:r>
        <w:rPr>
          <w:rFonts w:ascii="Times New Roman" w:eastAsia="宋体" w:hAnsi="Times New Roman" w:cs="Times New Roman" w:hint="eastAsia"/>
          <w:color w:val="000000"/>
          <w:sz w:val="24"/>
          <w:szCs w:val="24"/>
        </w:rPr>
        <w:t>利用</w:t>
      </w:r>
      <w:r>
        <w:rPr>
          <w:rFonts w:ascii="Times New Roman" w:eastAsia="宋体" w:hAnsi="Times New Roman" w:cs="Times New Roman" w:hint="eastAsia"/>
          <w:color w:val="000000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color w:val="000000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color w:val="000000"/>
          <w:sz w:val="24"/>
          <w:szCs w:val="24"/>
        </w:rPr>
        <w:t>set</w:t>
      </w:r>
      <w:r>
        <w:rPr>
          <w:rFonts w:ascii="Times New Roman" w:eastAsia="宋体" w:hAnsi="Times New Roman" w:cs="Times New Roman" w:hint="eastAsia"/>
          <w:color w:val="000000"/>
          <w:sz w:val="24"/>
          <w:szCs w:val="24"/>
        </w:rPr>
        <w:t>操作，只不过要注意</w:t>
      </w:r>
      <w:r>
        <w:rPr>
          <w:rFonts w:ascii="Times New Roman" w:eastAsia="宋体" w:hAnsi="Times New Roman" w:cs="Times New Roman" w:hint="eastAsia"/>
          <w:color w:val="000000"/>
          <w:sz w:val="24"/>
          <w:szCs w:val="24"/>
        </w:rPr>
        <w:t>set</w:t>
      </w:r>
      <w:r>
        <w:rPr>
          <w:rFonts w:ascii="Times New Roman" w:eastAsia="宋体" w:hAnsi="Times New Roman" w:cs="Times New Roman" w:hint="eastAsia"/>
          <w:color w:val="000000"/>
          <w:sz w:val="24"/>
          <w:szCs w:val="24"/>
        </w:rPr>
        <w:t>是允许相同顶点的指向。而且此时不必使用太过复杂的权重，用</w:t>
      </w:r>
      <w:r>
        <w:rPr>
          <w:rFonts w:ascii="Times New Roman" w:eastAsia="宋体" w:hAnsi="Times New Roman" w:cs="Times New Roman" w:hint="eastAsia"/>
          <w:color w:val="000000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color w:val="000000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color w:val="000000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color w:val="000000"/>
          <w:sz w:val="24"/>
          <w:szCs w:val="24"/>
        </w:rPr>
        <w:t>来表示有无边即可。</w:t>
      </w:r>
    </w:p>
    <w:p w14:paraId="6668292E" w14:textId="77777777" w:rsidR="002F22EB" w:rsidRDefault="002F22EB" w:rsidP="002F22EB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 add a new edge between two vertexes</w:t>
      </w:r>
    </w:p>
    <w:p w14:paraId="4500C75E" w14:textId="77777777" w:rsidR="002F22EB" w:rsidRDefault="002F22EB" w:rsidP="002F22E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Person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A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Person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49ED2C14" w14:textId="77777777" w:rsidR="002F22EB" w:rsidRDefault="002F22EB" w:rsidP="002F22E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son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name().equals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son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name()))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1;</w:t>
      </w:r>
    </w:p>
    <w:p w14:paraId="2AC0C752" w14:textId="77777777" w:rsidR="002F22EB" w:rsidRDefault="002F22EB" w:rsidP="002F22E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revWeigh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40AB5647" w14:textId="77777777" w:rsidR="002F22EB" w:rsidRDefault="002F22EB" w:rsidP="002F22E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revWeigh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A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, 1);</w:t>
      </w:r>
    </w:p>
    <w:p w14:paraId="0819B232" w14:textId="77777777" w:rsidR="002F22EB" w:rsidRDefault="002F22EB" w:rsidP="002F22E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revWeigh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478142A9" w14:textId="49EAAB76" w:rsidR="002F22EB" w:rsidRPr="00BE4758" w:rsidRDefault="002F22EB" w:rsidP="002F22EB">
      <w:pPr>
        <w:ind w:firstLine="420"/>
        <w:rPr>
          <w:rFonts w:ascii="Times New Roman" w:eastAsia="宋体" w:hAnsi="Times New Roman" w:cs="Times New Roman" w:hint="eastAsia"/>
          <w:color w:val="000000"/>
          <w:sz w:val="24"/>
          <w:szCs w:val="24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1E8E6416" w14:textId="77777777" w:rsidR="0030203D" w:rsidRDefault="0030203D" w:rsidP="0030203D">
      <w:pPr>
        <w:pStyle w:val="4"/>
        <w:rPr>
          <w:sz w:val="22"/>
          <w:szCs w:val="22"/>
        </w:rPr>
      </w:pPr>
      <w:r w:rsidRPr="00A66098">
        <w:rPr>
          <w:rFonts w:hint="eastAsia"/>
          <w:sz w:val="22"/>
          <w:szCs w:val="22"/>
        </w:rPr>
        <w:lastRenderedPageBreak/>
        <w:t>M</w:t>
      </w:r>
      <w:r w:rsidRPr="00A66098">
        <w:rPr>
          <w:sz w:val="22"/>
          <w:szCs w:val="22"/>
        </w:rPr>
        <w:t xml:space="preserve">ethod </w:t>
      </w:r>
      <w:proofErr w:type="spellStart"/>
      <w:r w:rsidRPr="00A66098">
        <w:rPr>
          <w:sz w:val="22"/>
          <w:szCs w:val="22"/>
        </w:rPr>
        <w:t>getDistance</w:t>
      </w:r>
      <w:proofErr w:type="spellEnd"/>
      <w:r w:rsidRPr="00A66098">
        <w:rPr>
          <w:sz w:val="22"/>
          <w:szCs w:val="22"/>
        </w:rPr>
        <w:t>()</w:t>
      </w:r>
    </w:p>
    <w:p w14:paraId="57A2550A" w14:textId="34141DCC" w:rsidR="0030203D" w:rsidRDefault="0030203D" w:rsidP="003F6DFA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DFA">
        <w:rPr>
          <w:rFonts w:ascii="Times New Roman" w:eastAsia="宋体" w:hAnsi="Times New Roman" w:cs="Times New Roman"/>
          <w:sz w:val="24"/>
          <w:szCs w:val="24"/>
        </w:rPr>
        <w:t>BFS</w:t>
      </w:r>
      <w:r w:rsidRPr="003F6DFA">
        <w:rPr>
          <w:rFonts w:ascii="Times New Roman" w:eastAsia="宋体" w:hAnsi="Times New Roman" w:cs="Times New Roman"/>
          <w:sz w:val="24"/>
          <w:szCs w:val="24"/>
        </w:rPr>
        <w:t>算法：从原始顶点开始一层一层地进行搜索，每经过一次顶点标记为</w:t>
      </w:r>
      <w:r w:rsidRPr="003F6DFA">
        <w:rPr>
          <w:rFonts w:ascii="Times New Roman" w:eastAsia="宋体" w:hAnsi="Times New Roman" w:cs="Times New Roman"/>
          <w:sz w:val="24"/>
          <w:szCs w:val="24"/>
        </w:rPr>
        <w:t>visited</w:t>
      </w:r>
      <w:r w:rsidRPr="003F6DFA">
        <w:rPr>
          <w:rFonts w:ascii="Times New Roman" w:eastAsia="宋体" w:hAnsi="Times New Roman" w:cs="Times New Roman"/>
          <w:sz w:val="24"/>
          <w:szCs w:val="24"/>
        </w:rPr>
        <w:t>（这里设置一个</w:t>
      </w:r>
      <w:r w:rsidR="003F6DFA" w:rsidRPr="003F6DFA">
        <w:rPr>
          <w:rFonts w:ascii="Times New Roman" w:eastAsia="宋体" w:hAnsi="Times New Roman" w:cs="Times New Roman" w:hint="eastAsia"/>
          <w:sz w:val="24"/>
          <w:szCs w:val="24"/>
        </w:rPr>
        <w:t>Hash</w:t>
      </w:r>
      <w:r w:rsidRPr="003F6DFA">
        <w:rPr>
          <w:rFonts w:ascii="Times New Roman" w:eastAsia="宋体" w:hAnsi="Times New Roman" w:cs="Times New Roman"/>
          <w:sz w:val="24"/>
          <w:szCs w:val="24"/>
        </w:rPr>
        <w:t>Set&lt;Person&gt; visited</w:t>
      </w:r>
      <w:r w:rsidRPr="003F6DFA">
        <w:rPr>
          <w:rFonts w:ascii="Times New Roman" w:eastAsia="宋体" w:hAnsi="Times New Roman" w:cs="Times New Roman"/>
          <w:sz w:val="24"/>
          <w:szCs w:val="24"/>
        </w:rPr>
        <w:t>），下经过就直接跳过，并且把它的非终点全部入队；每搜索完一层则</w:t>
      </w:r>
      <w:r w:rsidRPr="003F6DFA">
        <w:rPr>
          <w:rFonts w:ascii="Times New Roman" w:eastAsia="宋体" w:hAnsi="Times New Roman" w:cs="Times New Roman"/>
          <w:sz w:val="24"/>
          <w:szCs w:val="24"/>
        </w:rPr>
        <w:t>distance++</w:t>
      </w:r>
      <w:r w:rsidRPr="003F6DFA">
        <w:rPr>
          <w:rFonts w:ascii="Times New Roman" w:eastAsia="宋体" w:hAnsi="Times New Roman" w:cs="Times New Roman"/>
          <w:sz w:val="24"/>
          <w:szCs w:val="24"/>
        </w:rPr>
        <w:t>；若达到终点则返回层数。若最终队列里面不存在任何顶点则表示没有从原点到终点的路径。程序最开始还对两点的相同性进行检测，若是相同直接返回</w:t>
      </w:r>
      <w:r w:rsidRPr="003F6DFA">
        <w:rPr>
          <w:rFonts w:ascii="Times New Roman" w:eastAsia="宋体" w:hAnsi="Times New Roman" w:cs="Times New Roman"/>
          <w:sz w:val="24"/>
          <w:szCs w:val="24"/>
        </w:rPr>
        <w:t>0.</w:t>
      </w:r>
    </w:p>
    <w:p w14:paraId="59072B83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get the distance between the two vertexes, BFS</w:t>
      </w:r>
    </w:p>
    <w:p w14:paraId="031D196C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D4D4D4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Distan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Person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A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Person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0E64F158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nobody is a friend of oneself</w:t>
      </w:r>
    </w:p>
    <w:p w14:paraId="518B7DC9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HashSet&lt;Person&g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visite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HashSet&lt;Person&gt;();</w:t>
      </w:r>
    </w:p>
    <w:p w14:paraId="6F655711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the distance is 0, when they are the same person</w:t>
      </w:r>
    </w:p>
    <w:p w14:paraId="1DCA1938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A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6D363E80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D4D4D4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 xml:space="preserve"> 0;</w:t>
      </w:r>
    </w:p>
    <w:p w14:paraId="5508A770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emp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istan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480C661A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visite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A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EB5DB4C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LinkedList&lt;Person&g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que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LinkedList&lt;Person&gt;();</w:t>
      </w:r>
    </w:p>
    <w:p w14:paraId="41AAC302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que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Al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target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A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.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keySe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);</w:t>
      </w:r>
    </w:p>
    <w:p w14:paraId="4F07F9BE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levelSiz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que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iz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14:paraId="0004DBF3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{</w:t>
      </w:r>
    </w:p>
    <w:p w14:paraId="5576984C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temp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41BD7D18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distan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+;</w:t>
      </w:r>
    </w:p>
    <w:p w14:paraId="1D74CF1F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levelSiz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++) {</w:t>
      </w:r>
    </w:p>
    <w:p w14:paraId="253AA417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que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Fir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) ==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55B5D94D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D4D4D4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distance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;</w:t>
      </w:r>
    </w:p>
    <w:p w14:paraId="3C5E3BBC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visite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ontain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que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Fir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))</w:t>
      </w:r>
    </w:p>
    <w:p w14:paraId="06267032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que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removeFir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14:paraId="0BAAD9ED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{</w:t>
      </w:r>
    </w:p>
    <w:p w14:paraId="34770F92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ll the friends of the guy enter the queue</w:t>
      </w:r>
    </w:p>
    <w:p w14:paraId="569D2FE6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que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Al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target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que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Fir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).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keySe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);</w:t>
      </w:r>
    </w:p>
    <w:p w14:paraId="67437EEB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temp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target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que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Fir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).size();</w:t>
      </w:r>
    </w:p>
    <w:p w14:paraId="2368DA95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set the guy as visited</w:t>
      </w:r>
    </w:p>
    <w:p w14:paraId="08965E79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visite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que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Fir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);</w:t>
      </w:r>
    </w:p>
    <w:p w14:paraId="0BB3015B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que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removeFir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14:paraId="6D47B8C7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3889763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A249CC9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ll the reachable are visited, but person 2 not found</w:t>
      </w:r>
    </w:p>
    <w:p w14:paraId="499FB38B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emp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0)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D4D4D4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 xml:space="preserve"> -1;</w:t>
      </w:r>
    </w:p>
    <w:p w14:paraId="0EB7C440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levelSiz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emp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AF07C2E" w14:textId="77777777" w:rsidR="00470BFE" w:rsidRDefault="00470BFE" w:rsidP="00470BF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wh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r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2C7DA0E" w14:textId="36D8BBA4" w:rsidR="00470BFE" w:rsidRPr="003F6DFA" w:rsidRDefault="00470BFE" w:rsidP="00470BF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}</w:t>
      </w:r>
    </w:p>
    <w:p w14:paraId="15C8C154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73817611"/>
      <w:r w:rsidRPr="00BC0808">
        <w:rPr>
          <w:rFonts w:ascii="Consolas" w:hAnsi="Consolas" w:cs="Times New Roman" w:hint="eastAsia"/>
          <w:sz w:val="24"/>
        </w:rPr>
        <w:lastRenderedPageBreak/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54238DF1" w14:textId="23473601" w:rsidR="00017F62" w:rsidRDefault="000F40FD" w:rsidP="000F40FD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每个人对应到一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，且至少包含人的名字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定义方法返回名字</w:t>
      </w:r>
      <w:r>
        <w:rPr>
          <w:rFonts w:ascii="Times New Roman" w:eastAsia="宋体" w:hAnsi="Times New Roman" w:cs="Times New Roman" w:hint="eastAsia"/>
          <w:sz w:val="24"/>
          <w:szCs w:val="24"/>
        </w:rPr>
        <w:t>name</w:t>
      </w:r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E51ED43" w14:textId="6EBF4045" w:rsidR="00017F62" w:rsidRDefault="00017F62" w:rsidP="000F40FD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 w:hint="eastAsia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ackag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2;</w:t>
      </w:r>
    </w:p>
    <w:p w14:paraId="6807E606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 {</w:t>
      </w:r>
    </w:p>
    <w:p w14:paraId="121074FC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name;</w:t>
      </w:r>
    </w:p>
    <w:p w14:paraId="1C64A43E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bstraction function:</w:t>
      </w:r>
    </w:p>
    <w:p w14:paraId="5BFD96F1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F(name) = the name of the person</w:t>
      </w:r>
    </w:p>
    <w:p w14:paraId="2A949323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20DD7BA9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Safety from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ep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exposure:</w:t>
      </w:r>
    </w:p>
    <w:p w14:paraId="6BDDC2FB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ll fields are final and private</w:t>
      </w:r>
    </w:p>
    <w:p w14:paraId="358E070D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24B15EE8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constructor</w:t>
      </w:r>
    </w:p>
    <w:p w14:paraId="4392B44F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String str) {</w:t>
      </w:r>
    </w:p>
    <w:p w14:paraId="6E1C2638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name = str;</w:t>
      </w:r>
    </w:p>
    <w:p w14:paraId="48F32549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32EA2D93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5CE321E3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metheds</w:t>
      </w:r>
      <w:proofErr w:type="spellEnd"/>
    </w:p>
    <w:p w14:paraId="1097F83B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name() {</w:t>
      </w:r>
    </w:p>
    <w:p w14:paraId="311A9F17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name;</w:t>
      </w:r>
    </w:p>
    <w:p w14:paraId="6555FCE9" w14:textId="77777777" w:rsidR="00017F62" w:rsidRDefault="00017F62" w:rsidP="00017F62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546FED5" w14:textId="2ED46265" w:rsidR="00017F62" w:rsidRPr="000E3103" w:rsidRDefault="00017F62" w:rsidP="00017F62">
      <w:pPr>
        <w:ind w:left="300" w:firstLine="420"/>
        <w:rPr>
          <w:rFonts w:hint="eastAsia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050FC78B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73817612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14:paraId="4966D332" w14:textId="150BFFEF" w:rsidR="000E3103" w:rsidRPr="000E3103" w:rsidRDefault="00017F62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由于只是改变了</w:t>
      </w:r>
      <w:r>
        <w:rPr>
          <w:rFonts w:ascii="Times New Roman" w:eastAsia="宋体" w:hAnsi="Times New Roman" w:cs="Times New Roman" w:hint="eastAsia"/>
          <w:sz w:val="24"/>
          <w:szCs w:val="24"/>
        </w:rPr>
        <w:t>methods</w:t>
      </w:r>
      <w:r>
        <w:rPr>
          <w:rFonts w:ascii="Times New Roman" w:eastAsia="宋体" w:hAnsi="Times New Roman" w:cs="Times New Roman" w:hint="eastAsia"/>
          <w:sz w:val="24"/>
          <w:szCs w:val="24"/>
        </w:rPr>
        <w:t>的实现方法，直接用实验一中的</w:t>
      </w:r>
      <w:r>
        <w:rPr>
          <w:rFonts w:ascii="Times New Roman" w:eastAsia="宋体" w:hAnsi="Times New Roman" w:cs="Times New Roman" w:hint="eastAsia"/>
          <w:sz w:val="24"/>
          <w:szCs w:val="24"/>
        </w:rPr>
        <w:t>main</w:t>
      </w:r>
      <w:r>
        <w:rPr>
          <w:rFonts w:ascii="Times New Roman" w:eastAsia="宋体" w:hAnsi="Times New Roman" w:cs="Times New Roman" w:hint="eastAsia"/>
          <w:sz w:val="24"/>
          <w:szCs w:val="24"/>
        </w:rPr>
        <w:t>客户端。</w:t>
      </w:r>
    </w:p>
    <w:p w14:paraId="08C10BBF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73817613"/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14:paraId="40D71745" w14:textId="0FA6E041" w:rsidR="00DA27BC" w:rsidRDefault="00DA27BC" w:rsidP="000E3103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两个测试，首先按照下图进行创建关系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2B41D5F7" w14:textId="0FF5C69A" w:rsidR="00DA27BC" w:rsidRDefault="00DA27BC" w:rsidP="000E3103">
      <w:pPr>
        <w:ind w:firstLine="420"/>
      </w:pPr>
      <w:r>
        <w:rPr>
          <w:noProof/>
        </w:rPr>
        <w:drawing>
          <wp:inline distT="0" distB="0" distL="0" distR="0" wp14:anchorId="5BD1BD4F" wp14:editId="18586874">
            <wp:extent cx="1956021" cy="1240351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21" cy="1248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58260F" wp14:editId="20B8CF8A">
            <wp:extent cx="2152222" cy="1439186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793" cy="144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440B8" w14:textId="1E7A8393" w:rsidR="00DA27BC" w:rsidRDefault="00DA27BC" w:rsidP="00DA27B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它们的测试用例</w:t>
      </w:r>
      <w:r>
        <w:rPr>
          <w:rFonts w:ascii="Times New Roman" w:eastAsia="宋体" w:hAnsi="Times New Roman" w:cs="Times New Roman" w:hint="eastAsia"/>
          <w:sz w:val="24"/>
          <w:szCs w:val="24"/>
        </w:rPr>
        <w:t>分别</w:t>
      </w:r>
      <w:r>
        <w:rPr>
          <w:rFonts w:ascii="Times New Roman" w:eastAsia="宋体" w:hAnsi="Times New Roman" w:cs="Times New Roman" w:hint="eastAsia"/>
          <w:sz w:val="24"/>
          <w:szCs w:val="24"/>
        </w:rPr>
        <w:t>如下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27BC" w14:paraId="121E82AC" w14:textId="77777777" w:rsidTr="00DA27BC">
        <w:tc>
          <w:tcPr>
            <w:tcW w:w="8296" w:type="dxa"/>
          </w:tcPr>
          <w:p w14:paraId="343165F1" w14:textId="77777777" w:rsidR="00DA27BC" w:rsidRDefault="00DA27BC" w:rsidP="00DA27B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(1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rap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rachel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ross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  <w:p w14:paraId="662099ED" w14:textId="77777777" w:rsidR="00DA27BC" w:rsidRDefault="00DA27BC" w:rsidP="00DA27B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(2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rap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rachel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ben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  <w:p w14:paraId="0BBE0EF7" w14:textId="77777777" w:rsidR="00DA27BC" w:rsidRDefault="00DA27BC" w:rsidP="00DA27B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(0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rap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rachel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rachel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  <w:p w14:paraId="12C7B2AE" w14:textId="1550C27F" w:rsidR="00DA27BC" w:rsidRDefault="00DA27BC" w:rsidP="00DA27BC">
            <w:pPr>
              <w:rPr>
                <w:rFonts w:hint="eastAsia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lastRenderedPageBreak/>
              <w:tab/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(-1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rap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rachel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kramer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</w:tc>
      </w:tr>
      <w:tr w:rsidR="00DA27BC" w14:paraId="6E403CD1" w14:textId="77777777" w:rsidTr="00DA27BC">
        <w:tc>
          <w:tcPr>
            <w:tcW w:w="8296" w:type="dxa"/>
          </w:tcPr>
          <w:p w14:paraId="28BA0480" w14:textId="77777777" w:rsidR="00DA27BC" w:rsidRDefault="00DA27BC" w:rsidP="00DA27B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lastRenderedPageBreak/>
              <w:tab/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(3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rap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a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D4D4D4"/>
              </w:rPr>
              <w:t>f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  <w:p w14:paraId="034B68F0" w14:textId="77777777" w:rsidR="00DA27BC" w:rsidRDefault="00DA27BC" w:rsidP="00DA27B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(-1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rap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a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b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  <w:p w14:paraId="7F0568C5" w14:textId="77777777" w:rsidR="00DA27BC" w:rsidRDefault="00DA27BC" w:rsidP="00DA27B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(-1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rap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D4D4D4"/>
              </w:rPr>
              <w:t>f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  <w:p w14:paraId="0D914682" w14:textId="77777777" w:rsidR="00DA27BC" w:rsidRDefault="00DA27BC" w:rsidP="00DA27B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(2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rap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D4D4D4"/>
              </w:rPr>
              <w:t>f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  <w:p w14:paraId="194A93DD" w14:textId="77777777" w:rsidR="00DA27BC" w:rsidRDefault="00DA27BC" w:rsidP="00DA27B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(-1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rap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a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j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  <w:p w14:paraId="5D174652" w14:textId="77777777" w:rsidR="00DA27BC" w:rsidRDefault="00DA27BC" w:rsidP="00DA27B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(0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rap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  <w:p w14:paraId="60F1AB1A" w14:textId="77777777" w:rsidR="00DA27BC" w:rsidRDefault="00DA27BC" w:rsidP="00DA27BC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(-1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rap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j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  <w:p w14:paraId="3787C292" w14:textId="323DF331" w:rsidR="00DA27BC" w:rsidRDefault="00DA27BC" w:rsidP="00DA27BC">
            <w:pPr>
              <w:rPr>
                <w:rFonts w:hint="eastAsia"/>
              </w:rPr>
            </w:pP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ab/>
            </w:r>
            <w:proofErr w:type="spellStart"/>
            <w:r>
              <w:rPr>
                <w:rFonts w:ascii="Consolas" w:hAnsi="Consolas" w:cs="Consolas"/>
                <w:i/>
                <w:iCs/>
                <w:color w:val="000000"/>
                <w:kern w:val="0"/>
                <w:sz w:val="20"/>
                <w:szCs w:val="20"/>
              </w:rPr>
              <w:t>assertEqual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(1, 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grap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.getDistanc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(</w:t>
            </w:r>
            <w:proofErr w:type="spell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</w:rPr>
              <w:t>h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</w:rPr>
              <w:t>));</w:t>
            </w:r>
          </w:p>
        </w:tc>
      </w:tr>
    </w:tbl>
    <w:p w14:paraId="62D0C322" w14:textId="00AA7B41" w:rsidR="00DA27BC" w:rsidRDefault="00DA27BC" w:rsidP="000E3103">
      <w:pPr>
        <w:ind w:firstLine="420"/>
        <w:rPr>
          <w:rFonts w:ascii="宋体" w:eastAsia="宋体" w:hAnsi="宋体"/>
          <w:sz w:val="24"/>
          <w:szCs w:val="24"/>
        </w:rPr>
      </w:pPr>
      <w:r w:rsidRPr="00CC2999">
        <w:rPr>
          <w:rFonts w:ascii="宋体" w:eastAsia="宋体" w:hAnsi="宋体" w:hint="eastAsia"/>
          <w:sz w:val="24"/>
          <w:szCs w:val="24"/>
        </w:rPr>
        <w:t>检测结果</w:t>
      </w:r>
      <w:r>
        <w:rPr>
          <w:rFonts w:ascii="宋体" w:eastAsia="宋体" w:hAnsi="宋体" w:hint="eastAsia"/>
          <w:sz w:val="24"/>
          <w:szCs w:val="24"/>
        </w:rPr>
        <w:t>及覆盖率：</w:t>
      </w:r>
    </w:p>
    <w:p w14:paraId="08905D58" w14:textId="6416FE7C" w:rsidR="00DA27BC" w:rsidRDefault="00DA27BC" w:rsidP="00DA27BC">
      <w:pPr>
        <w:ind w:firstLine="420"/>
        <w:jc w:val="center"/>
        <w:rPr>
          <w:rFonts w:ascii="宋体" w:eastAsia="宋体" w:hAnsi="宋体" w:hint="eastAsia"/>
          <w:sz w:val="24"/>
          <w:szCs w:val="24"/>
        </w:rPr>
      </w:pPr>
      <w:r>
        <w:rPr>
          <w:noProof/>
        </w:rPr>
        <w:drawing>
          <wp:inline distT="0" distB="0" distL="0" distR="0" wp14:anchorId="612DBB07" wp14:editId="5F1A73D8">
            <wp:extent cx="2862470" cy="51805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883864" cy="521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576C1" w14:textId="0E32D4C6" w:rsidR="00DA27BC" w:rsidRPr="000E3103" w:rsidRDefault="00DA27BC" w:rsidP="00DA27BC">
      <w:pPr>
        <w:ind w:firstLine="420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4F1966B4" wp14:editId="4DDDE1EF">
            <wp:extent cx="2814762" cy="656778"/>
            <wp:effectExtent l="0" t="0" r="508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24579" cy="659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1D313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73817614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14:paraId="33AB412A" w14:textId="29081995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BE5302"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E5302" w:rsidRPr="0006774D" w14:paraId="2BBEEC5D" w14:textId="77777777" w:rsidTr="00164EBC">
        <w:tc>
          <w:tcPr>
            <w:tcW w:w="8296" w:type="dxa"/>
          </w:tcPr>
          <w:p w14:paraId="4AD09AF7" w14:textId="77777777" w:rsidR="00BE5302" w:rsidRDefault="00BE5302" w:rsidP="00164EBC">
            <w:pPr>
              <w:spacing w:line="300" w:lineRule="auto"/>
              <w:ind w:leftChars="600" w:left="126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dd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. </w:t>
            </w:r>
          </w:p>
          <w:p w14:paraId="3FD5E599" w14:textId="77777777" w:rsidR="00BE5302" w:rsidRDefault="00BE5302" w:rsidP="00164EBC">
            <w:pPr>
              <w:spacing w:line="300" w:lineRule="auto"/>
              <w:ind w:leftChars="600" w:left="126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Git commit -m “update”</w:t>
            </w:r>
          </w:p>
          <w:p w14:paraId="0BD5FFB1" w14:textId="77777777" w:rsidR="00BE5302" w:rsidRDefault="00BE5302" w:rsidP="00164EBC">
            <w:pPr>
              <w:spacing w:line="300" w:lineRule="auto"/>
              <w:ind w:leftChars="600" w:left="126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Git push -u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origin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aster</w:t>
            </w:r>
          </w:p>
        </w:tc>
      </w:tr>
    </w:tbl>
    <w:p w14:paraId="36CA284B" w14:textId="77777777" w:rsidR="00BE5302" w:rsidRPr="00BE5302" w:rsidRDefault="00BE5302" w:rsidP="000F3497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4BEFCA1D" w14:textId="41E2F068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项目的目录结构树状示意图。</w:t>
      </w:r>
    </w:p>
    <w:p w14:paraId="6DAFAF26" w14:textId="1A1E973B" w:rsidR="00BE5302" w:rsidRPr="000F3497" w:rsidRDefault="00BE5302" w:rsidP="00BE5302">
      <w:pPr>
        <w:spacing w:line="300" w:lineRule="auto"/>
        <w:ind w:firstLine="420"/>
        <w:jc w:val="center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29C6756" wp14:editId="1923E56E">
            <wp:extent cx="3113487" cy="347472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18968" cy="3480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99CEA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73817615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14:paraId="0303D898" w14:textId="7F4C6DC8" w:rsidR="00D62804" w:rsidRPr="00697F5A" w:rsidRDefault="00D62804" w:rsidP="00697F5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271"/>
        <w:gridCol w:w="3801"/>
        <w:gridCol w:w="1948"/>
      </w:tblGrid>
      <w:tr w:rsidR="00796194" w:rsidRPr="00F720F2" w14:paraId="53916642" w14:textId="77777777" w:rsidTr="000B7F31">
        <w:tc>
          <w:tcPr>
            <w:tcW w:w="769" w:type="pct"/>
          </w:tcPr>
          <w:p w14:paraId="4598F923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766" w:type="pct"/>
          </w:tcPr>
          <w:p w14:paraId="189A9D38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291" w:type="pct"/>
          </w:tcPr>
          <w:p w14:paraId="7E8E2E3A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2F9072D0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6715D8C6" w14:textId="77777777" w:rsidTr="000B7F31">
        <w:tc>
          <w:tcPr>
            <w:tcW w:w="769" w:type="pct"/>
          </w:tcPr>
          <w:p w14:paraId="0C0CE3DF" w14:textId="54AF8331" w:rsidR="00796194" w:rsidRPr="00F720F2" w:rsidRDefault="000B7F3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5.30</w:t>
            </w:r>
          </w:p>
        </w:tc>
        <w:tc>
          <w:tcPr>
            <w:tcW w:w="766" w:type="pct"/>
          </w:tcPr>
          <w:p w14:paraId="658E9915" w14:textId="62D81E9E" w:rsidR="00796194" w:rsidRPr="00F720F2" w:rsidRDefault="000B7F31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</w:t>
            </w:r>
          </w:p>
        </w:tc>
        <w:tc>
          <w:tcPr>
            <w:tcW w:w="2291" w:type="pct"/>
          </w:tcPr>
          <w:p w14:paraId="2A93A7E0" w14:textId="70E7E839" w:rsidR="00796194" w:rsidRPr="00F720F2" w:rsidRDefault="000B7F31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始化项目、了解项目内容等</w:t>
            </w:r>
          </w:p>
        </w:tc>
        <w:tc>
          <w:tcPr>
            <w:tcW w:w="1174" w:type="pct"/>
          </w:tcPr>
          <w:p w14:paraId="7D9C0FC4" w14:textId="05728CC4" w:rsidR="00224119" w:rsidRPr="00F720F2" w:rsidRDefault="000B7F3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  <w:tr w:rsidR="00796194" w:rsidRPr="00F720F2" w14:paraId="47B86D56" w14:textId="77777777" w:rsidTr="000B7F31">
        <w:tc>
          <w:tcPr>
            <w:tcW w:w="769" w:type="pct"/>
          </w:tcPr>
          <w:p w14:paraId="4C2A0676" w14:textId="7484FDA6" w:rsidR="00796194" w:rsidRPr="00F720F2" w:rsidRDefault="000B7F3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5.31</w:t>
            </w:r>
          </w:p>
        </w:tc>
        <w:tc>
          <w:tcPr>
            <w:tcW w:w="766" w:type="pct"/>
          </w:tcPr>
          <w:p w14:paraId="0346B13E" w14:textId="36CFF433" w:rsidR="00796194" w:rsidRPr="00F720F2" w:rsidRDefault="000B7F31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</w:t>
            </w:r>
          </w:p>
        </w:tc>
        <w:tc>
          <w:tcPr>
            <w:tcW w:w="2291" w:type="pct"/>
          </w:tcPr>
          <w:p w14:paraId="4A0A38DE" w14:textId="0E4E02BF" w:rsidR="00796194" w:rsidRPr="00F720F2" w:rsidRDefault="000B7F31" w:rsidP="00AB42EC">
            <w:pPr>
              <w:ind w:leftChars="50" w:left="105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 xml:space="preserve">.1 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 xml:space="preserve"> 1: Test Graph&lt;String&gt;</w:t>
            </w:r>
          </w:p>
        </w:tc>
        <w:tc>
          <w:tcPr>
            <w:tcW w:w="1174" w:type="pct"/>
          </w:tcPr>
          <w:p w14:paraId="05346FFA" w14:textId="62420DC2" w:rsidR="00796194" w:rsidRPr="00F720F2" w:rsidRDefault="000B7F3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  <w:tr w:rsidR="000B7F31" w:rsidRPr="00F720F2" w14:paraId="77BE1970" w14:textId="77777777" w:rsidTr="000B7F31">
        <w:tc>
          <w:tcPr>
            <w:tcW w:w="769" w:type="pct"/>
          </w:tcPr>
          <w:p w14:paraId="094759D5" w14:textId="6F496A5D" w:rsidR="000B7F31" w:rsidRPr="00F720F2" w:rsidRDefault="000B7F31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5.31</w:t>
            </w:r>
          </w:p>
        </w:tc>
        <w:tc>
          <w:tcPr>
            <w:tcW w:w="766" w:type="pct"/>
          </w:tcPr>
          <w:p w14:paraId="114DEED6" w14:textId="6E82652C" w:rsidR="000B7F31" w:rsidRPr="00F720F2" w:rsidRDefault="000B7F31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</w:t>
            </w:r>
          </w:p>
        </w:tc>
        <w:tc>
          <w:tcPr>
            <w:tcW w:w="2291" w:type="pct"/>
          </w:tcPr>
          <w:p w14:paraId="75D052E4" w14:textId="1A6A5C3C" w:rsidR="005F6BC9" w:rsidRPr="00F720F2" w:rsidRDefault="000B7F31" w:rsidP="00AB42EC">
            <w:pPr>
              <w:ind w:leftChars="50" w:left="105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 xml:space="preserve">.1 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 xml:space="preserve"> 2: </w:t>
            </w:r>
            <w:proofErr w:type="spellStart"/>
            <w:r w:rsidR="005F6BC9">
              <w:rPr>
                <w:rFonts w:ascii="Times New Roman" w:eastAsia="宋体" w:hAnsi="Times New Roman" w:cs="Times New Roman" w:hint="eastAsia"/>
              </w:rPr>
              <w:t>ConcreteEdgesGraph</w:t>
            </w:r>
            <w:proofErr w:type="spellEnd"/>
          </w:p>
        </w:tc>
        <w:tc>
          <w:tcPr>
            <w:tcW w:w="1174" w:type="pct"/>
          </w:tcPr>
          <w:p w14:paraId="5408FC26" w14:textId="62C62A55" w:rsidR="000B7F31" w:rsidRPr="00F720F2" w:rsidRDefault="000B7F31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超时完成</w:t>
            </w:r>
          </w:p>
        </w:tc>
      </w:tr>
      <w:tr w:rsidR="008968FC" w:rsidRPr="00F720F2" w14:paraId="2FC631AE" w14:textId="77777777" w:rsidTr="000B7F31">
        <w:tc>
          <w:tcPr>
            <w:tcW w:w="769" w:type="pct"/>
          </w:tcPr>
          <w:p w14:paraId="04DDBC2A" w14:textId="07D7DE73" w:rsidR="008968FC" w:rsidRDefault="005F6BC9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6.03</w:t>
            </w:r>
          </w:p>
        </w:tc>
        <w:tc>
          <w:tcPr>
            <w:tcW w:w="766" w:type="pct"/>
          </w:tcPr>
          <w:p w14:paraId="49884AE2" w14:textId="16823B68" w:rsidR="008968FC" w:rsidRDefault="005F6BC9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</w:t>
            </w:r>
          </w:p>
        </w:tc>
        <w:tc>
          <w:tcPr>
            <w:tcW w:w="2291" w:type="pct"/>
          </w:tcPr>
          <w:p w14:paraId="0CAD9FB7" w14:textId="4961EEF9" w:rsidR="008968FC" w:rsidRDefault="005F6BC9" w:rsidP="00AB42EC">
            <w:pPr>
              <w:ind w:leftChars="50" w:left="105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 xml:space="preserve">.1 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 xml:space="preserve"> 2: </w:t>
            </w:r>
            <w:proofErr w:type="spellStart"/>
            <w:r>
              <w:rPr>
                <w:rFonts w:ascii="Times New Roman" w:eastAsia="宋体" w:hAnsi="Times New Roman" w:cs="Times New Roman"/>
              </w:rPr>
              <w:t>ConcreteVerticesGraph</w:t>
            </w:r>
            <w:proofErr w:type="spellEnd"/>
          </w:p>
        </w:tc>
        <w:tc>
          <w:tcPr>
            <w:tcW w:w="1174" w:type="pct"/>
          </w:tcPr>
          <w:p w14:paraId="7BD4DA43" w14:textId="345A8CC6" w:rsidR="008968FC" w:rsidRDefault="005F6BC9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5F6BC9" w:rsidRPr="00F720F2" w14:paraId="3D2D95FA" w14:textId="77777777" w:rsidTr="000B7F31">
        <w:tc>
          <w:tcPr>
            <w:tcW w:w="769" w:type="pct"/>
          </w:tcPr>
          <w:p w14:paraId="078DBBF9" w14:textId="3579E147" w:rsidR="005F6BC9" w:rsidRDefault="005F6BC9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6.03</w:t>
            </w:r>
          </w:p>
        </w:tc>
        <w:tc>
          <w:tcPr>
            <w:tcW w:w="766" w:type="pct"/>
          </w:tcPr>
          <w:p w14:paraId="6371060A" w14:textId="7193D3C4" w:rsidR="005F6BC9" w:rsidRDefault="005F6BC9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早</w:t>
            </w:r>
          </w:p>
        </w:tc>
        <w:tc>
          <w:tcPr>
            <w:tcW w:w="2291" w:type="pct"/>
          </w:tcPr>
          <w:p w14:paraId="02018B86" w14:textId="16713DD7" w:rsidR="005F6BC9" w:rsidRDefault="005F6BC9" w:rsidP="00AB42EC">
            <w:pPr>
              <w:ind w:leftChars="50" w:left="105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 xml:space="preserve">.1 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 xml:space="preserve"> 3: </w:t>
            </w:r>
            <w:r>
              <w:rPr>
                <w:rFonts w:ascii="Times New Roman" w:eastAsia="宋体" w:hAnsi="Times New Roman" w:cs="Times New Roman" w:hint="eastAsia"/>
              </w:rPr>
              <w:t>Generic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Graph</w:t>
            </w:r>
            <w:r>
              <w:rPr>
                <w:rFonts w:ascii="Times New Roman" w:eastAsia="宋体" w:hAnsi="Times New Roman" w:cs="Times New Roman"/>
              </w:rPr>
              <w:t>&lt;L&gt;</w:t>
            </w:r>
          </w:p>
        </w:tc>
        <w:tc>
          <w:tcPr>
            <w:tcW w:w="1174" w:type="pct"/>
          </w:tcPr>
          <w:p w14:paraId="105237A6" w14:textId="57BCBFFE" w:rsidR="005F6BC9" w:rsidRDefault="005F6BC9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8968FC" w:rsidRPr="00F720F2" w14:paraId="45B7E09F" w14:textId="77777777" w:rsidTr="000B7F31">
        <w:tc>
          <w:tcPr>
            <w:tcW w:w="769" w:type="pct"/>
          </w:tcPr>
          <w:p w14:paraId="0054817F" w14:textId="3C26C001" w:rsidR="008968FC" w:rsidRDefault="005F6BC9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6.03</w:t>
            </w:r>
          </w:p>
        </w:tc>
        <w:tc>
          <w:tcPr>
            <w:tcW w:w="766" w:type="pct"/>
          </w:tcPr>
          <w:p w14:paraId="44F8A86C" w14:textId="48A049C1" w:rsidR="008968FC" w:rsidRDefault="005F6BC9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</w:t>
            </w:r>
          </w:p>
        </w:tc>
        <w:tc>
          <w:tcPr>
            <w:tcW w:w="2291" w:type="pct"/>
          </w:tcPr>
          <w:p w14:paraId="1262156C" w14:textId="49C314B9" w:rsidR="008968FC" w:rsidRDefault="005F6BC9" w:rsidP="00AB42EC">
            <w:pPr>
              <w:ind w:leftChars="50" w:left="105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 xml:space="preserve">.1 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 xml:space="preserve"> 4: </w:t>
            </w:r>
            <w:r>
              <w:rPr>
                <w:rFonts w:ascii="Times New Roman" w:eastAsia="宋体" w:hAnsi="Times New Roman" w:cs="Times New Roman" w:hint="eastAsia"/>
              </w:rPr>
              <w:t>Poet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and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Poet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Test</w:t>
            </w:r>
          </w:p>
        </w:tc>
        <w:tc>
          <w:tcPr>
            <w:tcW w:w="1174" w:type="pct"/>
          </w:tcPr>
          <w:p w14:paraId="57DC9E75" w14:textId="306DB26A" w:rsidR="008968FC" w:rsidRDefault="005F6BC9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8968FC" w:rsidRPr="00F720F2" w14:paraId="3E68B1C1" w14:textId="77777777" w:rsidTr="000B7F31">
        <w:tc>
          <w:tcPr>
            <w:tcW w:w="769" w:type="pct"/>
          </w:tcPr>
          <w:p w14:paraId="1A866A9A" w14:textId="4E947C07" w:rsidR="008968FC" w:rsidRDefault="005F6BC9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6.04</w:t>
            </w:r>
          </w:p>
        </w:tc>
        <w:tc>
          <w:tcPr>
            <w:tcW w:w="766" w:type="pct"/>
          </w:tcPr>
          <w:p w14:paraId="31B463A6" w14:textId="7821B0F5" w:rsidR="008968FC" w:rsidRDefault="005F6BC9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早</w:t>
            </w:r>
          </w:p>
        </w:tc>
        <w:tc>
          <w:tcPr>
            <w:tcW w:w="2291" w:type="pct"/>
          </w:tcPr>
          <w:p w14:paraId="705F98A4" w14:textId="0F05D258" w:rsidR="008968FC" w:rsidRDefault="005F6BC9" w:rsidP="00AB42EC">
            <w:pPr>
              <w:ind w:leftChars="50" w:left="105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 xml:space="preserve">.1 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 xml:space="preserve"> 1: Test Graph&lt;String&gt;</w:t>
            </w:r>
          </w:p>
        </w:tc>
        <w:tc>
          <w:tcPr>
            <w:tcW w:w="1174" w:type="pct"/>
          </w:tcPr>
          <w:p w14:paraId="1E6FB468" w14:textId="1DAC326F" w:rsidR="008968FC" w:rsidRDefault="005F6BC9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8968FC" w:rsidRPr="00F720F2" w14:paraId="141386EB" w14:textId="77777777" w:rsidTr="000B7F31">
        <w:tc>
          <w:tcPr>
            <w:tcW w:w="769" w:type="pct"/>
          </w:tcPr>
          <w:p w14:paraId="2FBC545C" w14:textId="7A489A37" w:rsidR="008968FC" w:rsidRDefault="005F6BC9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6.04</w:t>
            </w:r>
          </w:p>
        </w:tc>
        <w:tc>
          <w:tcPr>
            <w:tcW w:w="766" w:type="pct"/>
          </w:tcPr>
          <w:p w14:paraId="66FD2CCE" w14:textId="3D6AAF68" w:rsidR="008968FC" w:rsidRDefault="005F6BC9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</w:t>
            </w:r>
          </w:p>
        </w:tc>
        <w:tc>
          <w:tcPr>
            <w:tcW w:w="2291" w:type="pct"/>
          </w:tcPr>
          <w:p w14:paraId="19ACBD72" w14:textId="77732A89" w:rsidR="008968FC" w:rsidRDefault="005F6BC9" w:rsidP="00AB42EC">
            <w:pPr>
              <w:ind w:leftChars="50" w:left="105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 xml:space="preserve">.1 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 xml:space="preserve"> 1: </w:t>
            </w:r>
            <w:r w:rsidR="00E801F3">
              <w:rPr>
                <w:rFonts w:ascii="Times New Roman" w:eastAsia="宋体" w:hAnsi="Times New Roman" w:cs="Times New Roman"/>
              </w:rPr>
              <w:t>Test Graph&lt;String&gt;</w:t>
            </w:r>
          </w:p>
        </w:tc>
        <w:tc>
          <w:tcPr>
            <w:tcW w:w="1174" w:type="pct"/>
          </w:tcPr>
          <w:p w14:paraId="12EC7364" w14:textId="1F53436F" w:rsidR="008968FC" w:rsidRDefault="00E801F3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几乎完成</w:t>
            </w:r>
          </w:p>
        </w:tc>
      </w:tr>
      <w:tr w:rsidR="008968FC" w:rsidRPr="00F720F2" w14:paraId="0AA0FA5F" w14:textId="77777777" w:rsidTr="000B7F31">
        <w:tc>
          <w:tcPr>
            <w:tcW w:w="769" w:type="pct"/>
          </w:tcPr>
          <w:p w14:paraId="5D33A338" w14:textId="1728D1FB" w:rsidR="008968FC" w:rsidRDefault="00E801F3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6.05</w:t>
            </w:r>
          </w:p>
        </w:tc>
        <w:tc>
          <w:tcPr>
            <w:tcW w:w="766" w:type="pct"/>
          </w:tcPr>
          <w:p w14:paraId="21099195" w14:textId="21C00B29" w:rsidR="008968FC" w:rsidRDefault="00E801F3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早</w:t>
            </w:r>
          </w:p>
        </w:tc>
        <w:tc>
          <w:tcPr>
            <w:tcW w:w="2291" w:type="pct"/>
          </w:tcPr>
          <w:p w14:paraId="0722CCBC" w14:textId="20E939C3" w:rsidR="008968FC" w:rsidRDefault="00E801F3" w:rsidP="00AB42EC">
            <w:pPr>
              <w:ind w:leftChars="50" w:left="105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>.2 Re-implement Social Network</w:t>
            </w:r>
          </w:p>
        </w:tc>
        <w:tc>
          <w:tcPr>
            <w:tcW w:w="1174" w:type="pct"/>
          </w:tcPr>
          <w:p w14:paraId="5D150656" w14:textId="2C0F9401" w:rsidR="008968FC" w:rsidRDefault="00E801F3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968FC" w:rsidRPr="00F720F2" w14:paraId="52032832" w14:textId="77777777" w:rsidTr="000B7F31">
        <w:tc>
          <w:tcPr>
            <w:tcW w:w="769" w:type="pct"/>
          </w:tcPr>
          <w:p w14:paraId="4A81CD4C" w14:textId="7C2074DF" w:rsidR="008968FC" w:rsidRDefault="00E801F3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6.05</w:t>
            </w:r>
          </w:p>
        </w:tc>
        <w:tc>
          <w:tcPr>
            <w:tcW w:w="766" w:type="pct"/>
          </w:tcPr>
          <w:p w14:paraId="70ADBE03" w14:textId="74703573" w:rsidR="008968FC" w:rsidRDefault="00E801F3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午</w:t>
            </w:r>
          </w:p>
        </w:tc>
        <w:tc>
          <w:tcPr>
            <w:tcW w:w="2291" w:type="pct"/>
          </w:tcPr>
          <w:p w14:paraId="545F7E63" w14:textId="5B6E45A3" w:rsidR="008968FC" w:rsidRDefault="00E801F3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撰写报告</w:t>
            </w:r>
          </w:p>
        </w:tc>
        <w:tc>
          <w:tcPr>
            <w:tcW w:w="1174" w:type="pct"/>
          </w:tcPr>
          <w:p w14:paraId="6E807B32" w14:textId="6D500299" w:rsidR="008968FC" w:rsidRDefault="00E801F3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8968FC" w:rsidRPr="00F720F2" w14:paraId="4AC189AD" w14:textId="77777777" w:rsidTr="000B7F31">
        <w:tc>
          <w:tcPr>
            <w:tcW w:w="769" w:type="pct"/>
          </w:tcPr>
          <w:p w14:paraId="46B513A9" w14:textId="356942C4" w:rsidR="008968FC" w:rsidRDefault="00E801F3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6.05</w:t>
            </w:r>
          </w:p>
        </w:tc>
        <w:tc>
          <w:tcPr>
            <w:tcW w:w="766" w:type="pct"/>
          </w:tcPr>
          <w:p w14:paraId="2BC0119D" w14:textId="69EE342A" w:rsidR="008968FC" w:rsidRDefault="00E801F3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</w:t>
            </w:r>
          </w:p>
        </w:tc>
        <w:tc>
          <w:tcPr>
            <w:tcW w:w="2291" w:type="pct"/>
          </w:tcPr>
          <w:p w14:paraId="02707800" w14:textId="770E6B9A" w:rsidR="008968FC" w:rsidRDefault="00E801F3" w:rsidP="00AB42EC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撰写报告</w:t>
            </w:r>
          </w:p>
        </w:tc>
        <w:tc>
          <w:tcPr>
            <w:tcW w:w="1174" w:type="pct"/>
          </w:tcPr>
          <w:p w14:paraId="2FB841D0" w14:textId="3C9027B3" w:rsidR="008968FC" w:rsidRDefault="00E801F3" w:rsidP="000B7F3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52E2E382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3817616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18CA040B" w14:textId="77777777" w:rsidTr="004D7E85">
        <w:tc>
          <w:tcPr>
            <w:tcW w:w="1693" w:type="pct"/>
          </w:tcPr>
          <w:p w14:paraId="653EDBF3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3788DE6E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738B5D7F" w14:textId="77777777" w:rsidTr="004D7E85">
        <w:tc>
          <w:tcPr>
            <w:tcW w:w="1693" w:type="pct"/>
          </w:tcPr>
          <w:p w14:paraId="2F98C4E9" w14:textId="115BF278" w:rsidR="00D62804" w:rsidRPr="00F720F2" w:rsidRDefault="00BB0493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实现</w:t>
            </w:r>
            <w:r>
              <w:rPr>
                <w:rFonts w:ascii="Times New Roman" w:eastAsia="宋体" w:hAnsi="Times New Roman" w:cs="Times New Roman" w:hint="eastAsia"/>
              </w:rPr>
              <w:t>List</w:t>
            </w:r>
            <w:r>
              <w:rPr>
                <w:rFonts w:ascii="Times New Roman" w:eastAsia="宋体" w:hAnsi="Times New Roman" w:cs="Times New Roman" w:hint="eastAsia"/>
              </w:rPr>
              <w:t>的选择删除时，不能使用增强</w:t>
            </w:r>
            <w:r>
              <w:rPr>
                <w:rFonts w:ascii="Times New Roman" w:eastAsia="宋体" w:hAnsi="Times New Roman" w:cs="Times New Roman" w:hint="eastAsia"/>
              </w:rPr>
              <w:t>for</w:t>
            </w:r>
            <w:r>
              <w:rPr>
                <w:rFonts w:ascii="Times New Roman" w:eastAsia="宋体" w:hAnsi="Times New Roman" w:cs="Times New Roman" w:hint="eastAsia"/>
              </w:rPr>
              <w:t>循环遍历</w:t>
            </w:r>
            <w:r>
              <w:rPr>
                <w:rFonts w:ascii="Times New Roman" w:eastAsia="宋体" w:hAnsi="Times New Roman" w:cs="Times New Roman" w:hint="eastAsia"/>
              </w:rPr>
              <w:lastRenderedPageBreak/>
              <w:t>list</w:t>
            </w:r>
            <w:r w:rsidR="00535D5A">
              <w:rPr>
                <w:rFonts w:ascii="Times New Roman" w:eastAsia="宋体" w:hAnsi="Times New Roman" w:cs="Times New Roman" w:hint="eastAsia"/>
              </w:rPr>
              <w:t>，删除元素后会有异常抛出。</w:t>
            </w:r>
          </w:p>
        </w:tc>
        <w:tc>
          <w:tcPr>
            <w:tcW w:w="3307" w:type="pct"/>
          </w:tcPr>
          <w:p w14:paraId="12C6E6A7" w14:textId="12BABF77" w:rsidR="00D62804" w:rsidRPr="00F720F2" w:rsidRDefault="00535D5A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lastRenderedPageBreak/>
              <w:t>改用方法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removeIf</w:t>
            </w:r>
            <w:proofErr w:type="spellEnd"/>
          </w:p>
        </w:tc>
      </w:tr>
      <w:tr w:rsidR="00D62804" w:rsidRPr="00F720F2" w14:paraId="2993B7CC" w14:textId="77777777" w:rsidTr="004D7E85">
        <w:tc>
          <w:tcPr>
            <w:tcW w:w="1693" w:type="pct"/>
          </w:tcPr>
          <w:p w14:paraId="46B9B5FB" w14:textId="50B343EC" w:rsidR="00D62804" w:rsidRPr="00F720F2" w:rsidRDefault="00535D5A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对于泛型的不理解</w:t>
            </w:r>
          </w:p>
        </w:tc>
        <w:tc>
          <w:tcPr>
            <w:tcW w:w="3307" w:type="pct"/>
          </w:tcPr>
          <w:p w14:paraId="5D8745F5" w14:textId="0AE44089" w:rsidR="00D62804" w:rsidRPr="00F720F2" w:rsidRDefault="00535D5A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阅资料后有了一定的理解，但还是一知半解</w:t>
            </w:r>
          </w:p>
        </w:tc>
      </w:tr>
      <w:tr w:rsidR="00535D5A" w:rsidRPr="00F720F2" w14:paraId="746F8EEB" w14:textId="77777777" w:rsidTr="004D7E85">
        <w:tc>
          <w:tcPr>
            <w:tcW w:w="1693" w:type="pct"/>
          </w:tcPr>
          <w:p w14:paraId="1E5E9A2E" w14:textId="360DD89B" w:rsidR="00535D5A" w:rsidRDefault="00535D5A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对于基于</w:t>
            </w:r>
            <w:r>
              <w:rPr>
                <w:rFonts w:ascii="Times New Roman" w:eastAsia="宋体" w:hAnsi="Times New Roman" w:cs="Times New Roman" w:hint="eastAsia"/>
              </w:rPr>
              <w:t>Vertex</w:t>
            </w:r>
            <w:r>
              <w:rPr>
                <w:rFonts w:ascii="Times New Roman" w:eastAsia="宋体" w:hAnsi="Times New Roman" w:cs="Times New Roman" w:hint="eastAsia"/>
              </w:rPr>
              <w:t>实现的图，在进行</w:t>
            </w:r>
            <w:r>
              <w:rPr>
                <w:rFonts w:ascii="Times New Roman" w:eastAsia="宋体" w:hAnsi="Times New Roman" w:cs="Times New Roman" w:hint="eastAsia"/>
              </w:rPr>
              <w:t>remove</w:t>
            </w:r>
            <w:r>
              <w:rPr>
                <w:rFonts w:ascii="Times New Roman" w:eastAsia="宋体" w:hAnsi="Times New Roman" w:cs="Times New Roman" w:hint="eastAsia"/>
              </w:rPr>
              <w:t>操作时，难以实现在删除点之前就将相关边给删去。由此对</w:t>
            </w:r>
            <w:r>
              <w:rPr>
                <w:rFonts w:ascii="Times New Roman" w:eastAsia="宋体" w:hAnsi="Times New Roman" w:cs="Times New Roman" w:hint="eastAsia"/>
              </w:rPr>
              <w:t>HashMap</w:t>
            </w:r>
            <w:r>
              <w:rPr>
                <w:rFonts w:ascii="Times New Roman" w:eastAsia="宋体" w:hAnsi="Times New Roman" w:cs="Times New Roman" w:hint="eastAsia"/>
              </w:rPr>
              <w:t>的实现存疑。</w:t>
            </w:r>
          </w:p>
        </w:tc>
        <w:tc>
          <w:tcPr>
            <w:tcW w:w="3307" w:type="pct"/>
          </w:tcPr>
          <w:p w14:paraId="2E4DA995" w14:textId="39DF6F54" w:rsidR="00535D5A" w:rsidRDefault="00535D5A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没有解决</w:t>
            </w:r>
            <w:r w:rsidR="007B0F18">
              <w:rPr>
                <w:rFonts w:ascii="Times New Roman" w:eastAsia="宋体" w:hAnsi="Times New Roman" w:cs="Times New Roman" w:hint="eastAsia"/>
              </w:rPr>
              <w:t>，但是我先</w:t>
            </w:r>
            <w:r w:rsidR="007B0F18">
              <w:rPr>
                <w:rFonts w:ascii="Times New Roman" w:eastAsia="宋体" w:hAnsi="Times New Roman" w:cs="Times New Roman" w:hint="eastAsia"/>
              </w:rPr>
              <w:t>remove</w:t>
            </w:r>
            <w:r w:rsidR="007B0F18">
              <w:rPr>
                <w:rFonts w:ascii="Times New Roman" w:eastAsia="宋体" w:hAnsi="Times New Roman" w:cs="Times New Roman" w:hint="eastAsia"/>
              </w:rPr>
              <w:t>该点，之后进一步清理图中该删去的边。</w:t>
            </w:r>
          </w:p>
        </w:tc>
      </w:tr>
      <w:tr w:rsidR="00E748D4" w:rsidRPr="00F720F2" w14:paraId="6D4E8375" w14:textId="77777777" w:rsidTr="004D7E85">
        <w:tc>
          <w:tcPr>
            <w:tcW w:w="1693" w:type="pct"/>
          </w:tcPr>
          <w:p w14:paraId="1FAF45AB" w14:textId="53C7C39F" w:rsidR="00E748D4" w:rsidRDefault="00E748D4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对于</w:t>
            </w:r>
            <w:r>
              <w:rPr>
                <w:rFonts w:ascii="Times New Roman" w:eastAsia="宋体" w:hAnsi="Times New Roman" w:cs="Times New Roman" w:hint="eastAsia"/>
              </w:rPr>
              <w:t>equals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HashCode</w:t>
            </w:r>
            <w:proofErr w:type="spellEnd"/>
            <w:r w:rsidR="00010DD9">
              <w:rPr>
                <w:rFonts w:ascii="Times New Roman" w:eastAsia="宋体" w:hAnsi="Times New Roman" w:cs="Times New Roman" w:hint="eastAsia"/>
              </w:rPr>
              <w:t>是否</w:t>
            </w:r>
            <w:r>
              <w:rPr>
                <w:rFonts w:ascii="Times New Roman" w:eastAsia="宋体" w:hAnsi="Times New Roman" w:cs="Times New Roman" w:hint="eastAsia"/>
              </w:rPr>
              <w:t>重写不清楚</w:t>
            </w:r>
          </w:p>
        </w:tc>
        <w:tc>
          <w:tcPr>
            <w:tcW w:w="3307" w:type="pct"/>
          </w:tcPr>
          <w:p w14:paraId="22107B14" w14:textId="4067FBA8" w:rsidR="00E748D4" w:rsidRDefault="00E748D4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了解后续课程的内容</w:t>
            </w:r>
          </w:p>
        </w:tc>
      </w:tr>
      <w:tr w:rsidR="00D62804" w:rsidRPr="00F720F2" w14:paraId="7BBDFD8F" w14:textId="77777777" w:rsidTr="004D7E85">
        <w:tc>
          <w:tcPr>
            <w:tcW w:w="1693" w:type="pct"/>
          </w:tcPr>
          <w:p w14:paraId="47DFF03B" w14:textId="6F7B941F" w:rsidR="00D62804" w:rsidRPr="00F720F2" w:rsidRDefault="00535D5A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习惯于先写测试用例，在写的过程中对于不是自己定义的方法使用不习惯</w:t>
            </w:r>
          </w:p>
        </w:tc>
        <w:tc>
          <w:tcPr>
            <w:tcW w:w="3307" w:type="pct"/>
          </w:tcPr>
          <w:p w14:paraId="750FD728" w14:textId="48173F06" w:rsidR="00D62804" w:rsidRPr="00F720F2" w:rsidRDefault="00535D5A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完成相关类的实现之后进一步修改测试用例</w:t>
            </w:r>
          </w:p>
        </w:tc>
      </w:tr>
    </w:tbl>
    <w:p w14:paraId="42B543AC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3817617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3EF1E68A" w14:textId="4C402857"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73817618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  <w:bookmarkEnd w:id="31"/>
    </w:p>
    <w:p w14:paraId="54586A78" w14:textId="0C4DFBF7" w:rsidR="007B0F18" w:rsidRPr="007B0F18" w:rsidRDefault="007B0F18" w:rsidP="007B0F18">
      <w:pPr>
        <w:pStyle w:val="a7"/>
        <w:numPr>
          <w:ilvl w:val="0"/>
          <w:numId w:val="37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掌握了一定从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抽象映射的能力；</w:t>
      </w:r>
    </w:p>
    <w:p w14:paraId="1D5687AD" w14:textId="2FF64C45" w:rsidR="007B0F18" w:rsidRPr="006B0627" w:rsidRDefault="007B0F18" w:rsidP="006B0627">
      <w:pPr>
        <w:pStyle w:val="a7"/>
        <w:numPr>
          <w:ilvl w:val="0"/>
          <w:numId w:val="37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Java</w:t>
      </w:r>
      <w:r>
        <w:rPr>
          <w:rFonts w:ascii="Times New Roman" w:eastAsia="宋体" w:hAnsi="Times New Roman" w:cs="Times New Roman" w:hint="eastAsia"/>
          <w:sz w:val="24"/>
          <w:szCs w:val="28"/>
        </w:rPr>
        <w:t>语言的有些类方法的使用不够熟练，甚至很多类方法都不知道，导致在实验过程中浪费了很多时间，有些代码写得过于冗长；</w:t>
      </w:r>
    </w:p>
    <w:p w14:paraId="612619CB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1"/>
      <w:bookmarkStart w:id="33" w:name="_Toc73817619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2"/>
      <w:bookmarkEnd w:id="33"/>
    </w:p>
    <w:p w14:paraId="0DB85C89" w14:textId="3E7DCD42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7B3835EA" w14:textId="03DBFBBA" w:rsidR="00AA5ACE" w:rsidRPr="001C1CD9" w:rsidRDefault="00AA5ACE" w:rsidP="001C1CD9">
      <w:pPr>
        <w:spacing w:line="300" w:lineRule="auto"/>
        <w:ind w:firstLineChars="200" w:firstLine="480"/>
        <w:rPr>
          <w:rFonts w:ascii="宋体" w:eastAsia="宋体" w:hAnsi="宋体" w:cs="Times New Roman"/>
          <w:sz w:val="32"/>
          <w:szCs w:val="32"/>
        </w:rPr>
      </w:pPr>
      <w:r w:rsidRPr="001C1CD9">
        <w:rPr>
          <w:rFonts w:ascii="宋体" w:eastAsia="宋体" w:hAnsi="宋体"/>
          <w:sz w:val="24"/>
          <w:szCs w:val="28"/>
        </w:rPr>
        <w:t>在面向</w:t>
      </w:r>
      <w:r w:rsidRPr="007B0F18">
        <w:rPr>
          <w:rFonts w:ascii="Times New Roman" w:eastAsia="宋体" w:hAnsi="Times New Roman" w:cs="Times New Roman"/>
          <w:sz w:val="24"/>
          <w:szCs w:val="28"/>
        </w:rPr>
        <w:t>ADT</w:t>
      </w:r>
      <w:r w:rsidRPr="001C1CD9">
        <w:rPr>
          <w:rFonts w:ascii="宋体" w:eastAsia="宋体" w:hAnsi="宋体"/>
          <w:sz w:val="24"/>
          <w:szCs w:val="28"/>
        </w:rPr>
        <w:t>编程的时候需要考虑代码的可复用性，需要使整个编程更加具有普适性</w:t>
      </w:r>
      <w:r w:rsidRPr="001C1CD9">
        <w:rPr>
          <w:rFonts w:ascii="宋体" w:eastAsia="宋体" w:hAnsi="宋体" w:hint="eastAsia"/>
          <w:sz w:val="24"/>
          <w:szCs w:val="28"/>
        </w:rPr>
        <w:t>；面向应用场景可以直接根据要求来编写程序，更易于操作，但是程序复用性</w:t>
      </w:r>
      <w:r w:rsidR="001C1CD9" w:rsidRPr="001C1CD9">
        <w:rPr>
          <w:rFonts w:ascii="宋体" w:eastAsia="宋体" w:hAnsi="宋体" w:hint="eastAsia"/>
          <w:sz w:val="24"/>
          <w:szCs w:val="28"/>
        </w:rPr>
        <w:t>很低，难以在其他场景进行复用。</w:t>
      </w:r>
    </w:p>
    <w:p w14:paraId="74C2BACC" w14:textId="1CA90141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1AA1CE17" w14:textId="1C47E08A" w:rsidR="001C1CD9" w:rsidRPr="001C1CD9" w:rsidRDefault="001C1CD9" w:rsidP="001C1CD9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1C1CD9">
        <w:rPr>
          <w:rFonts w:ascii="Times New Roman" w:eastAsia="宋体" w:hAnsi="Times New Roman" w:cs="Times New Roman" w:hint="eastAsia"/>
          <w:sz w:val="24"/>
          <w:szCs w:val="24"/>
        </w:rPr>
        <w:t>对我来说，不使用泛型的编程更加顺手和便于理解，但是使用泛型能够兼容所指定的类型，所以应用范围会更加广。</w:t>
      </w:r>
    </w:p>
    <w:p w14:paraId="6D852BCD" w14:textId="0C7DCDE6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16DB731D" w14:textId="2331496E" w:rsidR="001C1CD9" w:rsidRPr="001C1CD9" w:rsidRDefault="001C1CD9" w:rsidP="001C1CD9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1C1CD9">
        <w:rPr>
          <w:rFonts w:ascii="Times New Roman" w:eastAsia="宋体" w:hAnsi="Times New Roman" w:cs="Times New Roman" w:hint="eastAsia"/>
          <w:sz w:val="24"/>
          <w:szCs w:val="24"/>
        </w:rPr>
        <w:t>优势是能够尽早找到程序中的错误，避免错误累积到后续难以修改；但是不太能适应这种测试方法，首先是方法规约于测试内容联系不上，再来就是测试用例有时不太能考虑到全部情况。</w:t>
      </w:r>
    </w:p>
    <w:p w14:paraId="28EE55E1" w14:textId="34DAC12D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4731A860" w14:textId="549BC8AE" w:rsidR="001C1CD9" w:rsidRPr="001C1CD9" w:rsidRDefault="001C1CD9" w:rsidP="001C1CD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抽象编程的基础上，利用已有代码，避免重复工作，节省编程时间</w:t>
      </w:r>
      <w:r w:rsidR="00E67AEF">
        <w:rPr>
          <w:rFonts w:ascii="Times New Roman" w:eastAsia="宋体" w:hAnsi="Times New Roman" w:cs="Times New Roman" w:hint="eastAsia"/>
          <w:sz w:val="24"/>
          <w:szCs w:val="24"/>
        </w:rPr>
        <w:t>，减少开发成本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A615CB2" w14:textId="272E3AB4"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14:paraId="338EDC3D" w14:textId="0A5575EF" w:rsidR="00C632FF" w:rsidRPr="00C632FF" w:rsidRDefault="0018081F" w:rsidP="0018081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于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抽象映射，其实难度不大，但是还是不熟悉</w:t>
      </w:r>
      <w:r>
        <w:rPr>
          <w:rFonts w:ascii="Times New Roman" w:eastAsia="宋体" w:hAnsi="Times New Roman" w:cs="Times New Roman" w:hint="eastAsia"/>
          <w:sz w:val="24"/>
          <w:szCs w:val="24"/>
        </w:rPr>
        <w:t>rep</w:t>
      </w:r>
      <w:r>
        <w:rPr>
          <w:rFonts w:ascii="Times New Roman" w:eastAsia="宋体" w:hAnsi="Times New Roman" w:cs="Times New Roman" w:hint="eastAsia"/>
          <w:sz w:val="24"/>
          <w:szCs w:val="24"/>
        </w:rPr>
        <w:t>方法等。</w:t>
      </w:r>
    </w:p>
    <w:p w14:paraId="642E0F33" w14:textId="5E56FAFA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49E72B6D" w14:textId="3DD85FB7" w:rsidR="00656855" w:rsidRPr="00656855" w:rsidRDefault="00656855" w:rsidP="003E0A7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意义在于避免数据外泄、指导程序编写的准确性和健壮性的提高，规避错误</w:t>
      </w:r>
      <w:r w:rsidR="00FD735E">
        <w:rPr>
          <w:rFonts w:ascii="Times New Roman" w:eastAsia="宋体" w:hAnsi="Times New Roman" w:cs="Times New Roman" w:hint="eastAsia"/>
          <w:sz w:val="24"/>
          <w:szCs w:val="24"/>
        </w:rPr>
        <w:t>。愿意坚持注意是否有</w:t>
      </w:r>
      <w:r w:rsidR="00FD735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FD735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D735E">
        <w:rPr>
          <w:rFonts w:ascii="Times New Roman" w:eastAsia="宋体" w:hAnsi="Times New Roman" w:cs="Times New Roman" w:hint="eastAsia"/>
          <w:sz w:val="24"/>
          <w:szCs w:val="24"/>
        </w:rPr>
        <w:t>exposure</w:t>
      </w:r>
      <w:r w:rsidR="00FD735E">
        <w:rPr>
          <w:rFonts w:ascii="Times New Roman" w:eastAsia="宋体" w:hAnsi="Times New Roman" w:cs="Times New Roman" w:hint="eastAsia"/>
          <w:sz w:val="24"/>
          <w:szCs w:val="24"/>
        </w:rPr>
        <w:t>，由此来保护内容的私密性。</w:t>
      </w:r>
    </w:p>
    <w:p w14:paraId="5609FF01" w14:textId="361BFA93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A68A753" w14:textId="4751B29A" w:rsidR="00C632FF" w:rsidRPr="00C632FF" w:rsidRDefault="00C632FF" w:rsidP="00F7765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验与课程进度不相符合，实验往往要落后课程一段时间，由此如果要按时完成实验在读懂要求上消耗的时间量是巨大的。由此导致工作量等等都很大，但是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也还能接受。</w:t>
      </w:r>
    </w:p>
    <w:p w14:paraId="0C06BDC8" w14:textId="3D8AF5A5" w:rsidR="00FF0208" w:rsidRDefault="00CD76A1" w:rsidP="00C632FF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16FE9156" w14:textId="2D1D39BA" w:rsidR="00C632FF" w:rsidRDefault="008E217A" w:rsidP="00F7765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课程到目前为止，绝大多数内容都显得很抽象，在此之前对于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的了解也没有那么多，所以短时间理解起来还是比较难的。</w:t>
      </w:r>
    </w:p>
    <w:p w14:paraId="553C6079" w14:textId="3E68EAA8" w:rsidR="008E217A" w:rsidRPr="00C632FF" w:rsidRDefault="008E217A" w:rsidP="00F7765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建议课程任务降低一点点，实验内容比例升高。</w:t>
      </w:r>
    </w:p>
    <w:sectPr w:rsidR="008E217A" w:rsidRPr="00C632FF" w:rsidSect="00B42EB3">
      <w:footerReference w:type="default" r:id="rId3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30083" w14:textId="77777777" w:rsidR="00DD1E7B" w:rsidRDefault="00DD1E7B" w:rsidP="003271FB">
      <w:r>
        <w:separator/>
      </w:r>
    </w:p>
  </w:endnote>
  <w:endnote w:type="continuationSeparator" w:id="0">
    <w:p w14:paraId="3DD39A3C" w14:textId="77777777" w:rsidR="00DD1E7B" w:rsidRDefault="00DD1E7B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20FDA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2D26D7AB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3370402D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744D5" w14:textId="77777777" w:rsidR="00DD1E7B" w:rsidRDefault="00DD1E7B" w:rsidP="003271FB">
      <w:r>
        <w:separator/>
      </w:r>
    </w:p>
  </w:footnote>
  <w:footnote w:type="continuationSeparator" w:id="0">
    <w:p w14:paraId="1A248F7D" w14:textId="77777777" w:rsidR="00DD1E7B" w:rsidRDefault="00DD1E7B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D4F3A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1405E"/>
    <w:multiLevelType w:val="multilevel"/>
    <w:tmpl w:val="342CC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F7A7933"/>
    <w:multiLevelType w:val="hybridMultilevel"/>
    <w:tmpl w:val="587ABFF6"/>
    <w:lvl w:ilvl="0" w:tplc="09E62B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F283BA9"/>
    <w:multiLevelType w:val="hybridMultilevel"/>
    <w:tmpl w:val="04BE5B7C"/>
    <w:lvl w:ilvl="0" w:tplc="712AB1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03402E2"/>
    <w:multiLevelType w:val="hybridMultilevel"/>
    <w:tmpl w:val="A65811C6"/>
    <w:lvl w:ilvl="0" w:tplc="DD5CC13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51FE3C1B"/>
    <w:multiLevelType w:val="hybridMultilevel"/>
    <w:tmpl w:val="EAAA3BAA"/>
    <w:lvl w:ilvl="0" w:tplc="5B0098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6A8F39BA"/>
    <w:multiLevelType w:val="hybridMultilevel"/>
    <w:tmpl w:val="91F2996A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5" w15:restartNumberingAfterBreak="0">
    <w:nsid w:val="6C74620F"/>
    <w:multiLevelType w:val="hybridMultilevel"/>
    <w:tmpl w:val="6178C818"/>
    <w:lvl w:ilvl="0" w:tplc="5DEA65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13"/>
  </w:num>
  <w:num w:numId="4">
    <w:abstractNumId w:val="4"/>
  </w:num>
  <w:num w:numId="5">
    <w:abstractNumId w:val="12"/>
  </w:num>
  <w:num w:numId="6">
    <w:abstractNumId w:val="3"/>
  </w:num>
  <w:num w:numId="7">
    <w:abstractNumId w:val="1"/>
  </w:num>
  <w:num w:numId="8">
    <w:abstractNumId w:val="4"/>
  </w:num>
  <w:num w:numId="9">
    <w:abstractNumId w:val="16"/>
  </w:num>
  <w:num w:numId="10">
    <w:abstractNumId w:val="9"/>
  </w:num>
  <w:num w:numId="11">
    <w:abstractNumId w:val="5"/>
  </w:num>
  <w:num w:numId="12">
    <w:abstractNumId w:val="4"/>
  </w:num>
  <w:num w:numId="13">
    <w:abstractNumId w:val="11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4"/>
  </w:num>
  <w:num w:numId="33">
    <w:abstractNumId w:val="4"/>
  </w:num>
  <w:num w:numId="34">
    <w:abstractNumId w:val="14"/>
  </w:num>
  <w:num w:numId="35">
    <w:abstractNumId w:val="0"/>
  </w:num>
  <w:num w:numId="36">
    <w:abstractNumId w:val="7"/>
  </w:num>
  <w:num w:numId="37">
    <w:abstractNumId w:val="2"/>
  </w:num>
  <w:num w:numId="38">
    <w:abstractNumId w:val="10"/>
  </w:num>
  <w:num w:numId="39">
    <w:abstractNumId w:val="15"/>
  </w:num>
  <w:num w:numId="40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0DD9"/>
    <w:rsid w:val="0001605E"/>
    <w:rsid w:val="00017F62"/>
    <w:rsid w:val="00023F61"/>
    <w:rsid w:val="00024B24"/>
    <w:rsid w:val="00043D22"/>
    <w:rsid w:val="00044F50"/>
    <w:rsid w:val="000520E0"/>
    <w:rsid w:val="000545CF"/>
    <w:rsid w:val="00066045"/>
    <w:rsid w:val="0006774D"/>
    <w:rsid w:val="00071309"/>
    <w:rsid w:val="00071A10"/>
    <w:rsid w:val="00090AD2"/>
    <w:rsid w:val="00090BED"/>
    <w:rsid w:val="00090F60"/>
    <w:rsid w:val="000B18AF"/>
    <w:rsid w:val="000B2E25"/>
    <w:rsid w:val="000B7F31"/>
    <w:rsid w:val="000D5F9F"/>
    <w:rsid w:val="000E0DFD"/>
    <w:rsid w:val="000E16D1"/>
    <w:rsid w:val="000E3103"/>
    <w:rsid w:val="000E32C1"/>
    <w:rsid w:val="000E545B"/>
    <w:rsid w:val="000E6914"/>
    <w:rsid w:val="000F08AB"/>
    <w:rsid w:val="000F3497"/>
    <w:rsid w:val="000F40FD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27027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772C9"/>
    <w:rsid w:val="0018081F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C1036"/>
    <w:rsid w:val="001C1CD9"/>
    <w:rsid w:val="001C7E14"/>
    <w:rsid w:val="001D28E8"/>
    <w:rsid w:val="001D46B0"/>
    <w:rsid w:val="001D6498"/>
    <w:rsid w:val="001D7543"/>
    <w:rsid w:val="001E2B81"/>
    <w:rsid w:val="001E5433"/>
    <w:rsid w:val="001E58CF"/>
    <w:rsid w:val="001F2F01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B8A"/>
    <w:rsid w:val="00227C7F"/>
    <w:rsid w:val="00231415"/>
    <w:rsid w:val="00233061"/>
    <w:rsid w:val="00235C72"/>
    <w:rsid w:val="00244C40"/>
    <w:rsid w:val="002470AA"/>
    <w:rsid w:val="002509CE"/>
    <w:rsid w:val="0025290F"/>
    <w:rsid w:val="00254EE2"/>
    <w:rsid w:val="002744CA"/>
    <w:rsid w:val="00274DD5"/>
    <w:rsid w:val="00276033"/>
    <w:rsid w:val="00281D1A"/>
    <w:rsid w:val="00282E10"/>
    <w:rsid w:val="002860DF"/>
    <w:rsid w:val="00292020"/>
    <w:rsid w:val="0029473E"/>
    <w:rsid w:val="00295519"/>
    <w:rsid w:val="002A5D78"/>
    <w:rsid w:val="002A784D"/>
    <w:rsid w:val="002B4154"/>
    <w:rsid w:val="002C1128"/>
    <w:rsid w:val="002C242A"/>
    <w:rsid w:val="002E6F7F"/>
    <w:rsid w:val="002F0E57"/>
    <w:rsid w:val="002F14B4"/>
    <w:rsid w:val="002F22EB"/>
    <w:rsid w:val="0030203D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409A"/>
    <w:rsid w:val="00345BE2"/>
    <w:rsid w:val="00352861"/>
    <w:rsid w:val="00353226"/>
    <w:rsid w:val="003540A5"/>
    <w:rsid w:val="00360F42"/>
    <w:rsid w:val="003636B5"/>
    <w:rsid w:val="00364FD5"/>
    <w:rsid w:val="003657E9"/>
    <w:rsid w:val="00374E00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0A7D"/>
    <w:rsid w:val="003E4E7B"/>
    <w:rsid w:val="003F31AA"/>
    <w:rsid w:val="003F441B"/>
    <w:rsid w:val="003F6DFA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0BFE"/>
    <w:rsid w:val="004758BF"/>
    <w:rsid w:val="004833E2"/>
    <w:rsid w:val="0049017C"/>
    <w:rsid w:val="004918C0"/>
    <w:rsid w:val="00492049"/>
    <w:rsid w:val="004A45B4"/>
    <w:rsid w:val="004A7219"/>
    <w:rsid w:val="004B2B2D"/>
    <w:rsid w:val="004B593F"/>
    <w:rsid w:val="004B6071"/>
    <w:rsid w:val="004C4FBA"/>
    <w:rsid w:val="004D1A83"/>
    <w:rsid w:val="004D611D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7"/>
    <w:rsid w:val="00524339"/>
    <w:rsid w:val="00532D88"/>
    <w:rsid w:val="00535D5A"/>
    <w:rsid w:val="00541003"/>
    <w:rsid w:val="00541946"/>
    <w:rsid w:val="00544109"/>
    <w:rsid w:val="00550D52"/>
    <w:rsid w:val="00556FDB"/>
    <w:rsid w:val="00562D6A"/>
    <w:rsid w:val="005664AF"/>
    <w:rsid w:val="00581132"/>
    <w:rsid w:val="00592F86"/>
    <w:rsid w:val="005A1356"/>
    <w:rsid w:val="005A422A"/>
    <w:rsid w:val="005A5615"/>
    <w:rsid w:val="005A5886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BC9"/>
    <w:rsid w:val="005F6C87"/>
    <w:rsid w:val="0060564A"/>
    <w:rsid w:val="0061479C"/>
    <w:rsid w:val="0063322B"/>
    <w:rsid w:val="00644F99"/>
    <w:rsid w:val="00656855"/>
    <w:rsid w:val="00657CE8"/>
    <w:rsid w:val="006710A5"/>
    <w:rsid w:val="006745E3"/>
    <w:rsid w:val="006846B7"/>
    <w:rsid w:val="006866C5"/>
    <w:rsid w:val="00687847"/>
    <w:rsid w:val="00691C2D"/>
    <w:rsid w:val="0069461E"/>
    <w:rsid w:val="00697F5A"/>
    <w:rsid w:val="006A42CD"/>
    <w:rsid w:val="006A532C"/>
    <w:rsid w:val="006B0627"/>
    <w:rsid w:val="006B2425"/>
    <w:rsid w:val="006C2F58"/>
    <w:rsid w:val="006C788C"/>
    <w:rsid w:val="006D1FB9"/>
    <w:rsid w:val="006F5E33"/>
    <w:rsid w:val="006F613D"/>
    <w:rsid w:val="00702A66"/>
    <w:rsid w:val="007031FC"/>
    <w:rsid w:val="00703A6A"/>
    <w:rsid w:val="00704136"/>
    <w:rsid w:val="00704DF0"/>
    <w:rsid w:val="00711E3E"/>
    <w:rsid w:val="00714019"/>
    <w:rsid w:val="0071582C"/>
    <w:rsid w:val="00721D62"/>
    <w:rsid w:val="00721DED"/>
    <w:rsid w:val="007230D8"/>
    <w:rsid w:val="0072388C"/>
    <w:rsid w:val="0074144D"/>
    <w:rsid w:val="00753977"/>
    <w:rsid w:val="00757A6A"/>
    <w:rsid w:val="00760E55"/>
    <w:rsid w:val="00761BE1"/>
    <w:rsid w:val="00763E28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0F18"/>
    <w:rsid w:val="007B1702"/>
    <w:rsid w:val="007B6398"/>
    <w:rsid w:val="007C24CD"/>
    <w:rsid w:val="007C3106"/>
    <w:rsid w:val="007C63E3"/>
    <w:rsid w:val="007D365A"/>
    <w:rsid w:val="007D666E"/>
    <w:rsid w:val="007E1044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45859"/>
    <w:rsid w:val="0085609B"/>
    <w:rsid w:val="0086138E"/>
    <w:rsid w:val="008623A4"/>
    <w:rsid w:val="00863155"/>
    <w:rsid w:val="00863DAD"/>
    <w:rsid w:val="00871685"/>
    <w:rsid w:val="00874983"/>
    <w:rsid w:val="00877113"/>
    <w:rsid w:val="00877D10"/>
    <w:rsid w:val="008802D5"/>
    <w:rsid w:val="00885824"/>
    <w:rsid w:val="00886EE9"/>
    <w:rsid w:val="00887404"/>
    <w:rsid w:val="00891E34"/>
    <w:rsid w:val="008953ED"/>
    <w:rsid w:val="008968FC"/>
    <w:rsid w:val="00897243"/>
    <w:rsid w:val="008A0510"/>
    <w:rsid w:val="008A1927"/>
    <w:rsid w:val="008B0687"/>
    <w:rsid w:val="008B6075"/>
    <w:rsid w:val="008C08C0"/>
    <w:rsid w:val="008C0A47"/>
    <w:rsid w:val="008C7895"/>
    <w:rsid w:val="008D421E"/>
    <w:rsid w:val="008D4A81"/>
    <w:rsid w:val="008D5FC5"/>
    <w:rsid w:val="008E217A"/>
    <w:rsid w:val="008E21DE"/>
    <w:rsid w:val="008F5894"/>
    <w:rsid w:val="008F70DB"/>
    <w:rsid w:val="00901A7F"/>
    <w:rsid w:val="00910ADF"/>
    <w:rsid w:val="00940957"/>
    <w:rsid w:val="00941834"/>
    <w:rsid w:val="009450C3"/>
    <w:rsid w:val="00951CA5"/>
    <w:rsid w:val="0096022E"/>
    <w:rsid w:val="0096531F"/>
    <w:rsid w:val="00993967"/>
    <w:rsid w:val="00993D92"/>
    <w:rsid w:val="00995998"/>
    <w:rsid w:val="009B60DB"/>
    <w:rsid w:val="009C452D"/>
    <w:rsid w:val="009C5778"/>
    <w:rsid w:val="009D7E77"/>
    <w:rsid w:val="009E2C34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229D"/>
    <w:rsid w:val="00A56203"/>
    <w:rsid w:val="00A64C9B"/>
    <w:rsid w:val="00A659BD"/>
    <w:rsid w:val="00A90FD7"/>
    <w:rsid w:val="00AA34E0"/>
    <w:rsid w:val="00AA5529"/>
    <w:rsid w:val="00AA5ACE"/>
    <w:rsid w:val="00AB3FA0"/>
    <w:rsid w:val="00AB42EC"/>
    <w:rsid w:val="00AB516B"/>
    <w:rsid w:val="00AC0763"/>
    <w:rsid w:val="00AC523E"/>
    <w:rsid w:val="00AC61A8"/>
    <w:rsid w:val="00AD0F15"/>
    <w:rsid w:val="00AD2920"/>
    <w:rsid w:val="00AD4E86"/>
    <w:rsid w:val="00AE354C"/>
    <w:rsid w:val="00AF0E81"/>
    <w:rsid w:val="00AF65D9"/>
    <w:rsid w:val="00AF79EB"/>
    <w:rsid w:val="00B01E94"/>
    <w:rsid w:val="00B0419A"/>
    <w:rsid w:val="00B11ED6"/>
    <w:rsid w:val="00B14133"/>
    <w:rsid w:val="00B17645"/>
    <w:rsid w:val="00B229B6"/>
    <w:rsid w:val="00B2337B"/>
    <w:rsid w:val="00B24B5F"/>
    <w:rsid w:val="00B42EB3"/>
    <w:rsid w:val="00B55C85"/>
    <w:rsid w:val="00B56BF2"/>
    <w:rsid w:val="00B639B7"/>
    <w:rsid w:val="00B642C2"/>
    <w:rsid w:val="00B6558A"/>
    <w:rsid w:val="00B75478"/>
    <w:rsid w:val="00B820C7"/>
    <w:rsid w:val="00B90721"/>
    <w:rsid w:val="00B975D2"/>
    <w:rsid w:val="00BA5C22"/>
    <w:rsid w:val="00BA631B"/>
    <w:rsid w:val="00BB0493"/>
    <w:rsid w:val="00BB1623"/>
    <w:rsid w:val="00BB4904"/>
    <w:rsid w:val="00BC0808"/>
    <w:rsid w:val="00BC1137"/>
    <w:rsid w:val="00BC2546"/>
    <w:rsid w:val="00BC7C6F"/>
    <w:rsid w:val="00BD1E88"/>
    <w:rsid w:val="00BE0B9A"/>
    <w:rsid w:val="00BE114C"/>
    <w:rsid w:val="00BE297C"/>
    <w:rsid w:val="00BE5302"/>
    <w:rsid w:val="00BE66FE"/>
    <w:rsid w:val="00BF6F58"/>
    <w:rsid w:val="00C01896"/>
    <w:rsid w:val="00C1377A"/>
    <w:rsid w:val="00C162ED"/>
    <w:rsid w:val="00C20F10"/>
    <w:rsid w:val="00C22820"/>
    <w:rsid w:val="00C248CD"/>
    <w:rsid w:val="00C27BC6"/>
    <w:rsid w:val="00C36F5A"/>
    <w:rsid w:val="00C40A63"/>
    <w:rsid w:val="00C42979"/>
    <w:rsid w:val="00C431C3"/>
    <w:rsid w:val="00C43A72"/>
    <w:rsid w:val="00C54D12"/>
    <w:rsid w:val="00C61C5E"/>
    <w:rsid w:val="00C632FF"/>
    <w:rsid w:val="00C63CE2"/>
    <w:rsid w:val="00C70844"/>
    <w:rsid w:val="00C72662"/>
    <w:rsid w:val="00C73146"/>
    <w:rsid w:val="00C76F03"/>
    <w:rsid w:val="00C80572"/>
    <w:rsid w:val="00C858EC"/>
    <w:rsid w:val="00C85FF8"/>
    <w:rsid w:val="00C86A87"/>
    <w:rsid w:val="00C87589"/>
    <w:rsid w:val="00CA1A1C"/>
    <w:rsid w:val="00CA2168"/>
    <w:rsid w:val="00CA309B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26A2E"/>
    <w:rsid w:val="00D358C0"/>
    <w:rsid w:val="00D36E70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27BC"/>
    <w:rsid w:val="00DA3169"/>
    <w:rsid w:val="00DB682B"/>
    <w:rsid w:val="00DD1E7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DF7159"/>
    <w:rsid w:val="00E04BEB"/>
    <w:rsid w:val="00E078B6"/>
    <w:rsid w:val="00E1321C"/>
    <w:rsid w:val="00E36ADA"/>
    <w:rsid w:val="00E40C68"/>
    <w:rsid w:val="00E469C5"/>
    <w:rsid w:val="00E50ECA"/>
    <w:rsid w:val="00E5173F"/>
    <w:rsid w:val="00E53B3B"/>
    <w:rsid w:val="00E63B26"/>
    <w:rsid w:val="00E64491"/>
    <w:rsid w:val="00E65D51"/>
    <w:rsid w:val="00E67AEF"/>
    <w:rsid w:val="00E748D4"/>
    <w:rsid w:val="00E74D3C"/>
    <w:rsid w:val="00E801F3"/>
    <w:rsid w:val="00E85A67"/>
    <w:rsid w:val="00E92910"/>
    <w:rsid w:val="00E97D24"/>
    <w:rsid w:val="00EA0217"/>
    <w:rsid w:val="00EA06BA"/>
    <w:rsid w:val="00EA1C68"/>
    <w:rsid w:val="00EA3AE8"/>
    <w:rsid w:val="00EA51E7"/>
    <w:rsid w:val="00EA619E"/>
    <w:rsid w:val="00EA6AA4"/>
    <w:rsid w:val="00EB0641"/>
    <w:rsid w:val="00EE2F1D"/>
    <w:rsid w:val="00EF1E0C"/>
    <w:rsid w:val="00EF46EF"/>
    <w:rsid w:val="00EF5119"/>
    <w:rsid w:val="00F00D93"/>
    <w:rsid w:val="00F034F2"/>
    <w:rsid w:val="00F05A3A"/>
    <w:rsid w:val="00F11F28"/>
    <w:rsid w:val="00F123CC"/>
    <w:rsid w:val="00F17F68"/>
    <w:rsid w:val="00F21E7F"/>
    <w:rsid w:val="00F26158"/>
    <w:rsid w:val="00F31FE0"/>
    <w:rsid w:val="00F4049E"/>
    <w:rsid w:val="00F405B6"/>
    <w:rsid w:val="00F42A3F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753E9"/>
    <w:rsid w:val="00F7765B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D735E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D42E4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0B7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openxmlformats.org/officeDocument/2006/relationships/hyperlink" Target="https://github.com/ComputerScienceHIT/HIT-Lab2-1190202105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mailto:1091288450@qq.com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EB68E-2224-48A0-A355-05E431204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9</TotalTime>
  <Pages>23</Pages>
  <Words>2575</Words>
  <Characters>14683</Characters>
  <Application>Microsoft Office Word</Application>
  <DocSecurity>0</DocSecurity>
  <Lines>122</Lines>
  <Paragraphs>34</Paragraphs>
  <ScaleCrop>false</ScaleCrop>
  <Company>Harbin Institute of Technology</Company>
  <LinksUpToDate>false</LinksUpToDate>
  <CharactersWithSpaces>17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F HD</cp:lastModifiedBy>
  <cp:revision>167</cp:revision>
  <cp:lastPrinted>2021-06-05T15:06:00Z</cp:lastPrinted>
  <dcterms:created xsi:type="dcterms:W3CDTF">2018-02-12T03:57:00Z</dcterms:created>
  <dcterms:modified xsi:type="dcterms:W3CDTF">2021-06-05T15:09:00Z</dcterms:modified>
</cp:coreProperties>
</file>